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81.png" ContentType="image/png"/>
  <Override PartName="/word/media/rId85.png" ContentType="image/png"/>
  <Override PartName="/word/media/rId89.png" ContentType="image/png"/>
  <Override PartName="/word/media/rId92.png" ContentType="image/png"/>
  <Override PartName="/word/media/rId95.png" ContentType="image/png"/>
  <Override PartName="/word/media/rId100.png" ContentType="image/png"/>
  <Override PartName="/word/media/rId103.png" ContentType="image/png"/>
  <Override PartName="/word/media/rId107.png" ContentType="image/png"/>
  <Override PartName="/word/media/rId60.png" ContentType="image/png"/>
  <Override PartName="/word/media/rId63.png" ContentType="image/png"/>
  <Override PartName="/word/media/rId67.png" ContentType="image/png"/>
  <Override PartName="/word/media/rId46.png" ContentType="image/png"/>
  <Override PartName="/word/media/rId49.png" ContentType="image/png"/>
  <Override PartName="/word/media/rId54.png" ContentType="image/png"/>
  <Override PartName="/word/media/rId57.png" ContentType="image/png"/>
  <Override PartName="/word/media/rId24.png" ContentType="image/png"/>
  <Override PartName="/word/media/rId29.png" ContentType="image/png"/>
  <Override PartName="/word/media/rId36.png" ContentType="image/png"/>
  <Override PartName="/word/media/rId40.png" ContentType="image/png"/>
  <Override PartName="/word/media/rId43.png" ContentType="image/png"/>
  <Override PartName="/word/media/rId289.png" ContentType="image/png"/>
  <Override PartName="/word/media/rId292.png" ContentType="image/png"/>
  <Override PartName="/word/media/rId296.png" ContentType="image/png"/>
  <Override PartName="/word/media/rId300.png" ContentType="image/png"/>
  <Override PartName="/word/media/rId303.png" ContentType="image/png"/>
  <Override PartName="/word/media/rId307.png" ContentType="image/png"/>
  <Override PartName="/word/media/rId311.png" ContentType="image/png"/>
  <Override PartName="/word/media/rId315.png" ContentType="image/png"/>
  <Override PartName="/word/media/rId319.png" ContentType="image/png"/>
  <Override PartName="/word/media/rId323.png" ContentType="image/png"/>
  <Override PartName="/word/media/rId326.png" ContentType="image/png"/>
  <Override PartName="/word/media/rId330.png" ContentType="image/png"/>
  <Override PartName="/word/media/rId3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summary"/>
    <w:p>
      <w:pPr>
        <w:pStyle w:val="Heading1"/>
      </w:pPr>
      <w:r>
        <w:t xml:space="preserve">Summary</w:t>
      </w:r>
    </w:p>
    <w:p>
      <w:pPr>
        <w:pStyle w:val="FirstParagraph"/>
      </w:pPr>
      <w:r>
        <w:t xml:space="preserve">Understanding human cognition and behavior is the primiary aim of Cognitive Science. To acheive this quantitative methods are frequently used. When these quantitative methods are employed assumptions and simplifications must be made, which are embedded in the models used, which try to make sense of the quantitative data. This thesis explores some of these assumptions herein, propagation of uncertainty and validation of the models themselves in a simulated setting. propagation of uncertainty stems from the fact that when quantitative data is collected uncertainty is embedded in these measurements. A failure to account for these uncertainties can have a substantial impact on the inferences made based on these measures. With a focus in how uncertainties in statistical and cognitive models propagate, the thesis will further investigate how the validation process of cognitive models can be improved, by embracing and quantifying the inevitable uncertainties associated with our cognitive models. The framework proposed revolves around simulating agents with known properties which are then fitted to the cognitive model to asses the model’s ability to detect these simulated properties while accounting for uncertainties embedded in these estimations. The thesis will explore these considerations through the 3-parameter psychometric function, a widely used cognitive model.</w:t>
      </w:r>
    </w:p>
    <w:p>
      <w:pPr>
        <w:pStyle w:val="BodyText"/>
      </w:pPr>
      <w:r>
        <w:t xml:space="preserve">It will be shown that a correlational approach between the model’s estimated predictions and the real simulated values is at best quite insensible compared to a more sophisticated approach based on the intra class coefficient to detect the difference in the two quantities, while accounting for the uncertainties. The thesis will then demonstrate how these types of uncertainties can be minimized through more sophisticated methods than just increasing the number of trials or subjects, which is the standard approach. In this regard the thesis highlights two important methods for minimizing uncertainty; firstly, optimizing the design of the experiment such that each trial will contain the most information possible, given the cognitive model. Secondly, incorporating already collected data, such as reaction times, into the cognitive model as a means of decreasing the uncertainties in the measures of interest. The thesis goes on to explore and re-analyses published data using the psychometric function. Here it is demonstrated that incorporating structural assumptions of how the data was collected as well as incorporating reaction times into the modeling, does not only increase the reliability of the estimates of the model but also well describes the data itself. Lastly the thesis highlights and demonstrates novel opportunities for conducting power analyses. Here it is demonstrated, based on the re-analysis of the published data, that by using simulations its possible to build predictive-models that quite accurately can estimate the number of trials, subjects and effect-size needed for the psychometric function to find group differences in parameter estimates. This highlights an avenue for researchers building cognitive models to inform, other researchers utilizing and testing them on participants, about the models strengths and weaknesses in estimating parameters of interest. Lastly with this novel way of generalizing power analyses it is shown that the number of trials in a cognitive science experiment is highly relevant in estimating the psychometric models ability to pick up on group differences in parameters, which is completely neglected by commonly used power analysis soft-wares.</w:t>
      </w:r>
    </w:p>
    <w:p>
      <w:r>
        <w:br w:type="page"/>
      </w:r>
    </w:p>
    <w:bookmarkEnd w:id="20"/>
    <w:bookmarkStart w:id="22"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pPr>
        <w:pStyle w:val="BodyText"/>
      </w:pPr>
      <w:r>
        <w:t xml:space="preserve">All scripts, code, models and simulated data can be found on the following</w:t>
      </w:r>
      <w:r>
        <w:t xml:space="preserve"> </w:t>
      </w:r>
      <w:hyperlink r:id="rId21">
        <w:r>
          <w:rPr>
            <w:rStyle w:val="Hyperlink"/>
          </w:rPr>
          <w:t xml:space="preserve">Github page</w:t>
        </w:r>
      </w:hyperlink>
      <w:r>
        <w:t xml:space="preserve">. Here all analyses as well as the entire manuscript is documented.</w:t>
      </w:r>
    </w:p>
    <w:p>
      <w:r>
        <w:br w:type="page"/>
      </w:r>
    </w:p>
    <w:bookmarkEnd w:id="22"/>
    <w:bookmarkStart w:id="28" w:name="introduction"/>
    <w:p>
      <w:pPr>
        <w:pStyle w:val="Heading1"/>
      </w:pPr>
      <w:r>
        <w:t xml:space="preserve">Introduction</w:t>
      </w:r>
    </w:p>
    <w:p>
      <w:pPr>
        <w:pStyle w:val="FirstParagraph"/>
      </w:pPr>
      <w:r>
        <w:t xml:space="preserve">Most scientific inquiry revolves around measurements of the physical world; may that be the time it takes for a cup to fall to the ground or the time it takes for a person to react to a visual stimulus on a computer screen. These measurements will be associated with uncertainty as repeatedly measuring the same thing, will result in different measurements. This means that one of the fundamental things that scientific inquiry and theories rests on is uncertainty. It is therefore also one of the roles of science to quantify such uncertainties.</w:t>
      </w:r>
    </w:p>
    <w:p>
      <w:pPr>
        <w:pStyle w:val="BodyText"/>
      </w:pPr>
      <w:r>
        <w:t xml:space="preserve">In this thesis I will investigate uncertainty handling in cognitive science, while providing ways to properly account for these uncertainties when analyses are conducted. To do this I will rely on Monte Carlo simulations which provides a robust method for accounting for uncertainties when analyses and models are deployed. In particular the thesis will introduce a partially novel way of testing and validating the parameters of models in cognitive science. The thesis will further demonstrate this, with a focus on the psychometric function, a commonly used cognitive model in cognitive science. It will be shown that the parameters of the model and their uncertainties can be reduced by several different interventions and assumptions, including optimization of the experimental design, but also by incorporating additional information already available in most experiments. The thesis will demonstrate how modeling and incorporation of such assumptions can improve estimation of parameters of already published data. Lastly using this re-analysis of published data, the thesis will highlight opportunities to conduct power analyses utilizing a novel modeling framework that can help make power analyses for a particular model more rigorous by incorporating the propagation of uncertainty. Comparison of this novel power analysis framework will be compared to popular tools such as G*power.</w:t>
      </w:r>
    </w:p>
    <w:bookmarkStart w:id="23" w:name="uncertainties-in-science"/>
    <w:p>
      <w:pPr>
        <w:pStyle w:val="Heading2"/>
      </w:pPr>
      <w:r>
        <w:rPr>
          <w:iCs/>
          <w:i/>
        </w:rPr>
        <w:t xml:space="preserve">Uncertainties in science</w:t>
      </w:r>
    </w:p>
    <w:p>
      <w:pPr>
        <w:pStyle w:val="FirstParagraph"/>
      </w:pPr>
      <w:r>
        <w:t xml:space="preserve">Science can be thought of as a systematic way to organize knowledge in hierarchies, leading to testable hypotheses. Knowledge can be hard to define, but most often it is something that is achieved though experience. Imaging a cup being dropped, most people will have the knowledge that it will fall towards the ground and reach our foot at a particular speed, because of our previous experiences with dropping a cup. This is to say that knowledge is the relationships that we believe to be true with differing amounts of certainty. The reality is that even though we might say that we are completely certain of events, i.e. know, that the cup will fall towards the ground and reach it at a particular speed, this is in an assumption that is true only most of the time. Given that the natural world is bounded on probabilities, complete certainty is unwarranted, both in the assumption of the cup hitting our foot, but especially the speed at which it hits our foot. Most of the time the probabilistic nature of the natural world stems from the uncertainties during measurement or perhaps unseen events. The interest here is not in the unseen events, but instead in the predictability and (un)certainty of the expected. Taking the falling cup as an example, in science we would normally not be interested in the probability that the cup will hit the ground,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is estimated to be</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important, but also the shape and weight of the cup if dropped outside of a vacuum. In order to estimate this acceleration, measurements have to be made. These measurements include the distance the cup travels and the time it takes. With these measures of distance and time, uncertainty is introduced and propagated to get the an estimate for the acceleration, but also the uncertainty associated with it. 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he thesis will show how issues could arise in different aspects of cognitive science, if uncertainty is not properly handled. After highlighting these potential issues, the thesis will provide possible ways incorporating and minimizing these uncertainties by means of simulations. The goal of this thesis is to illuminate the often overlooked uncertainties in the data collected on human behavior and cognition while providing ways of accounting for it.</w:t>
      </w:r>
    </w:p>
    <w:p>
      <w:pPr>
        <w:pStyle w:val="BodyText"/>
      </w:pPr>
      <w:r>
        <w:t xml:space="preserve">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The dependent structure makes the need for proper uncertainty handling even more imperative, as without propagating uncertainties the resulting estimates / beliefs will be overly confident. Furthermore, these computational resources do allow for uncertainty propagation without a deep understanding of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Next the thesis will be investigating a particular cognitive model, the psychometric function, used in many sub fields of cognitive science. This model will be examined and used to show how a novel way of validating cognitive models can be used to gain more information about the structure of the uncertainty in the parameters of the model.</w:t>
      </w:r>
    </w:p>
    <w:bookmarkEnd w:id="23"/>
    <w:bookmarkStart w:id="27"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which are going to be used throughout the thesis, measurement, estimation, and test-retest uncertainty. These definitions are not exhaustive and will be centered around how experimental studies in cognitive science are conducted, from data collection to data analysis. Before examining these three types of uncertainty it is imperative to acknowledge that uncertainties can be defined in hierarchies and that uncertainty propagates through these hierarchies. This uncertainty propagation means that as calculations are done based on measures with uncertainty, the uncertainty propagates to the results of the calculations. In this thesis I will be using simulations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a falling cup to reach the ground. This level of uncertainty is often neglected in cognitive science when applying statistical models, because they are sometimes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w:t>
      </w:r>
    </w:p>
    <w:p>
      <w:pPr>
        <w:pStyle w:val="BodyText"/>
      </w:pPr>
      <w:r>
        <w:t xml:space="preserve">The next level of uncertainty is when calculations are done on data with uncertainty or when statistical metrics are computed in general, this uncertainty will be referred to as estimation uncertainty. Estimation uncertainty is most often quantified by the statistical model be that the standard error of a correlation coefficient or the width of a posterior distribution of a parameter. This type of uncertainty is always present and is highly influenced by the measurement uncertainty of the data that it is based on. Minimizing estimation uncertainty is partly what scientists care about, as inevitably most cognitive science experiments revolve around null hypothesis testing, which in most cases will involve testing whether the parameter estimate includes a particular value, mostly, 0. Therefore if there is an underlying effect i.e. the parameter is different from zero, then minimizing estimation uncertainty will reveal this effect as being statistically significant. To minimize this type of uncertainty the standard approach is to get more data, given that it comes from the same population and produces similar results. In cognitive science this might include increasing the number of trials or subjects to get a more precise estimate of interest i.e. minimizing estimation uncertainty. This way of minimizing estimation uncertainty is however not free or free of uncertainty itself. Firs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Secondly for some cognitive science experiments massively increasing the number of trials could make subjects more prone to switching between cognitive strategies and if not properly accounted for in the analysis might be interpreted as additional noise by the model and its parameters. Next increasing the number of subjects included in a study will many times decrease estimation uncertainty on the population level estimates, if the sample population is homogeneous. The trade off between subjects and trials in an experiment is therefore quite important to minimize estimation uncertainty, but also minimize the overuse of resources. Beyond these traditional approaches to minimizing estimation uncertainty there are other ways, for instance changing the task design</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This optimization strategy involves individualizing the task design such that each presented stimulus is the most informative it can b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The thesis will explore how these algorithms work and can be implemented to minimize estimation uncertainty.</w:t>
      </w:r>
    </w:p>
    <w:p>
      <w:pPr>
        <w:pStyle w:val="BodyText"/>
      </w:pPr>
      <w:r>
        <w:t xml:space="preserve">The next level, and here last level of uncertainty (presented here) stems from the fact that the parameter estimates will vary over time. In cognitive science the extra uncertainty on retesting the estimates of a parameter stems from the fact that humans vary over time. This variation stems from both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w:t>
      </w:r>
    </w:p>
    <w:p>
      <w:pPr>
        <w:pStyle w:val="BodyText"/>
      </w:pPr>
      <w:r>
        <w:t xml:space="preserve">In order to demonstrate and account for these types of uncertainties, the thesis will here introduce how it is possible to add measurement uncertainty to a correlation analysis. This will be done by using simulations, which therefore does not require high level mathematics, but instead some coding experience. A correlation analysis is chosen as the example for three main reasons. Firstly, a non trivial part of the published litterature in cognitive science revolves around conducting correlational analyses on measures that have quantifiable and considerable uncertainties. These measures typically involve estimated parameters, structural properties of the brain or even reactions times</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 Secondly, the example can be generalized such that instead of being estimating a correlation coefficient on data with measurement uncertainty, it could just as well be estimating a correlation coefficient based on other measures with uncertainty, or even more elaborate models, see supplementary analysis 1 for an example of how these types of uncertainties interact in a linear model, also commonly used in the cognitive science literature. third and lastly, this type of analysis is going to be used extensively throughout the thesis and it serves as a primer for the upcoming sections.</w:t>
      </w:r>
    </w:p>
    <w:p>
      <w:pPr>
        <w:pStyle w:val="BodyText"/>
      </w:pPr>
      <w:r>
        <w:t xml:space="preserve">Firstly we might consider the special case where no or minimal uncertainty is present in the data to understand the uncertainty of the correlation coefficient in a vaccum, i.e. its estimation uncertainty without being influenced by measurement uncertainty.</w:t>
      </w:r>
    </w:p>
    <w:p>
      <w:pPr>
        <w:pStyle w:val="BodyText"/>
      </w:pPr>
      <w:r>
        <w:t xml:space="preserve">Matematical analytical solutions exist to calculate this type of uncertainty and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this can also be shown by simulations or more accuractely by re-sampling.</w:t>
      </w:r>
    </w:p>
    <w:p>
      <w:pPr>
        <w:pStyle w:val="BodyText"/>
      </w:pPr>
      <w:r>
        <w:t xml:space="preserve">Below is an explanation of using re-sampling to evaluate uncertainty in a general case and thereafter its implementation for adding measurement uncertainty. The way to estimate the uncertainty in the correlation coefficient is to re-sample the collected data with replacement i.e. bootstrapping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without measurement uncertainty) and its uncertainty it is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implemented and understood this approach allows for adding and propergating all types of uncertainty coming from many different kinds of distribution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simulated data from a multivariate normal distribution with the following parameters are produced.</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y</m:t>
                        </m:r>
                      </m:sub>
                    </m:sSub>
                  </m:e>
                </m:mr>
                <m:mr>
                  <m:e>
                    <m:r>
                      <m:t>10</m:t>
                    </m:r>
                    <m:r>
                      <m:rPr>
                        <m:sty m:val="p"/>
                      </m:rPr>
                      <m:t>⋅</m:t>
                    </m:r>
                    <m:r>
                      <m:t>10</m:t>
                    </m:r>
                    <m:r>
                      <m:rPr>
                        <m:sty m:val="p"/>
                      </m:rPr>
                      <m:t>⋅</m:t>
                    </m:r>
                    <m:sSub>
                      <m:e>
                        <m:r>
                          <m:t>ρ</m:t>
                        </m:r>
                      </m:e>
                      <m:sub>
                        <m:r>
                          <m:t>x</m:t>
                        </m:r>
                        <m:r>
                          <m:t>y</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the random variables</w:t>
      </w:r>
      <w:r>
        <w:t xml:space="preserve"> </w:t>
      </w:r>
      <m:oMath>
        <m:sSub>
          <m:e>
            <m:r>
              <m:t>ρ</m:t>
            </m:r>
          </m:e>
          <m:sub>
            <m:r>
              <m:t>x</m:t>
            </m:r>
            <m:r>
              <m:t>y</m:t>
            </m:r>
          </m:sub>
        </m:sSub>
      </m:oMath>
      <w:r>
        <w:t xml:space="preserve">. This distribution is perfect for understanding how the correlation coefficient changes as it is a parameter of the distribution. Now demonstrating that bootstrapping and the analytic solution to the estimation uncertainty implemented in R are identical, is a matter of simulating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Figure 1 for demonstration of the similarity of these two approaches.</w:t>
      </w:r>
    </w:p>
    <w:p>
      <w:pPr>
        <w:pStyle w:val="BodyText"/>
      </w:pPr>
      <w:r>
        <w:t xml:space="preserve">Having shown that the two approaches are identical (or close to) we can add measurement uncertainty to each observation. To add measurement uncertainty to the measurements we can instead of randomly re-sampling pairs of data points from the original data, as done for the case without measurement uncertainty. Instead one re-samples these pairs as means of an error distribution where the uncertainty (standard deviation) of this distribution is the measurement uncertainty. A mindless choice of error distribution would be the normal distribution which would reflect the fact that the directionality of the uncertainty is assumed to be bidirectional i.e. with no preferred direction. This can be fomulated as the following:</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acc>
                          <m:accPr>
                            <m:chr m:val="̂"/>
                          </m:accPr>
                          <m:e>
                            <m:r>
                              <m:t>x</m:t>
                            </m:r>
                          </m:e>
                        </m:acc>
                      </m:e>
                      <m:sub>
                        <m:r>
                          <m:t>i</m:t>
                        </m:r>
                      </m:sub>
                    </m:sSub>
                  </m:e>
                </m:mr>
                <m:mr>
                  <m:e>
                    <m:sSub>
                      <m:e>
                        <m:acc>
                          <m:accPr>
                            <m:chr m:val="̂"/>
                          </m:accPr>
                          <m:e>
                            <m:r>
                              <m:t>y</m:t>
                            </m:r>
                          </m:e>
                        </m:acc>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m</m:t>
                            </m:r>
                          </m:e>
                          <m:sub>
                            <m:r>
                              <m:t>x</m:t>
                            </m:r>
                          </m:sub>
                          <m:sup>
                            <m:r>
                              <m:t>2</m:t>
                            </m:r>
                          </m:sup>
                        </m:sSubSup>
                      </m:e>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mr>
                    <m:mr>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e>
                        <m:sSubSup>
                          <m:e>
                            <m:r>
                              <m:t>m</m:t>
                            </m:r>
                          </m:e>
                          <m:sub>
                            <m:r>
                              <m:t>y</m:t>
                            </m:r>
                          </m:sub>
                          <m:sup>
                            <m:r>
                              <m:t>2</m:t>
                            </m:r>
                          </m:sup>
                        </m:sSubSup>
                      </m:e>
                    </m:mr>
                  </m:m>
                </m:e>
              </m:d>
            </m:e>
          </m:d>
        </m:oMath>
      </m:oMathPara>
    </w:p>
    <w:p>
      <w:pPr>
        <w:pStyle w:val="FirstParagraph"/>
      </w:pPr>
      <w:r>
        <w:t xml:space="preserve">where</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y</m:t>
                </m:r>
              </m:e>
            </m:acc>
          </m:e>
          <m:sub>
            <m:r>
              <m:t>i</m:t>
            </m:r>
          </m:sub>
        </m:sSub>
      </m:oMath>
      <w:r>
        <w:t xml:space="preserve"> </w:t>
      </w:r>
      <w:r>
        <w:t xml:space="preserve">are the observed estimates of x and y on a particular simulation given their measurement uncertainty</w:t>
      </w:r>
      <w:r>
        <w:t xml:space="preserve"> </w:t>
      </w:r>
      <m:oMath>
        <m:sSub>
          <m:e>
            <m:r>
              <m:t>m</m:t>
            </m:r>
          </m:e>
          <m:sub>
            <m:r>
              <m:t>x</m:t>
            </m:r>
          </m:sub>
        </m:sSub>
      </m:oMath>
      <w:r>
        <w:t xml:space="preserve"> </w:t>
      </w:r>
      <w:r>
        <w:t xml:space="preserve">and</w:t>
      </w:r>
      <w:r>
        <w:t xml:space="preserve"> </w:t>
      </w:r>
      <m:oMath>
        <m:sSub>
          <m:e>
            <m:r>
              <m:t>m</m:t>
            </m:r>
          </m:e>
          <m:sub>
            <m:r>
              <m:t>y</m:t>
            </m:r>
          </m:sub>
        </m:sSub>
      </m:oMath>
      <w:r>
        <w:t xml:space="preserve"> </w:t>
      </w:r>
      <w:r>
        <w:t xml:space="preserve">and their correlation between them</w:t>
      </w:r>
      <w:r>
        <w:t xml:space="preserve"> </w:t>
      </w:r>
      <m:oMath>
        <m:sSub>
          <m:e>
            <m:r>
              <m:t>ρ</m:t>
            </m:r>
          </m:e>
          <m:sub>
            <m:r>
              <m:t>m</m:t>
            </m:r>
          </m:sub>
        </m:sSub>
      </m:oMath>
      <w:r>
        <w:t xml:space="preserve">. Of note here is that one might re-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w:t>
      </w:r>
    </w:p>
    <w:p>
      <w:pPr>
        <w:pStyle w:val="BodyText"/>
      </w:pPr>
      <w:r>
        <w:t xml:space="preserve">To demonstrate this type of uncertainty error bars on individual data points is usually depicted see figure 1 A. Here a scatter plot of two types of data is depicte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these might represent different measurements from a cognitive science experiment, say reaction times and time spent awake. For visualization purposes only measurement uncertainty was added to the y-coordinates meaning that from the above equation</w:t>
      </w:r>
      <w:r>
        <w:t xml:space="preserve"> </w:t>
      </w:r>
      <m:oMath>
        <m:sSub>
          <m:e>
            <m:r>
              <m:t>m</m:t>
            </m:r>
          </m:e>
          <m:sub>
            <m:r>
              <m:t>x</m:t>
            </m:r>
          </m:sub>
        </m:sSub>
        <m:r>
          <m:rPr>
            <m:sty m:val="p"/>
          </m:rPr>
          <m:t>=</m:t>
        </m:r>
        <m:r>
          <m:t>0</m:t>
        </m:r>
      </m:oMath>
      <w:r>
        <w:t xml:space="preserve"> </w:t>
      </w:r>
      <w:r>
        <w:t xml:space="preserve">and</w:t>
      </w:r>
      <w:r>
        <w:t xml:space="preserve"> </w:t>
      </w:r>
      <m:oMath>
        <m:sSub>
          <m:e>
            <m:r>
              <m:t>m</m:t>
            </m:r>
          </m:e>
          <m:sub>
            <m:r>
              <m:t>y</m:t>
            </m:r>
          </m:sub>
        </m:sSub>
        <m:r>
          <m:rPr>
            <m:sty m:val="p"/>
          </m:rPr>
          <m:t>∈</m:t>
        </m:r>
        <m:r>
          <m:rPr>
            <m:sty m:val="p"/>
          </m:rPr>
          <m:t>{</m:t>
        </m:r>
        <m:r>
          <m:t>1</m:t>
        </m:r>
        <m:r>
          <m:rPr>
            <m:sty m:val="p"/>
          </m:rPr>
          <m:t>,</m:t>
        </m:r>
        <m:r>
          <m:t>2</m:t>
        </m:r>
        <m:r>
          <m:rPr>
            <m:sty m:val="p"/>
          </m:rPr>
          <m:t>,</m:t>
        </m:r>
        <m:r>
          <m:rPr>
            <m:sty m:val="p"/>
          </m:rPr>
          <m:t>…</m:t>
        </m:r>
        <m:r>
          <m:rPr>
            <m:sty m:val="p"/>
          </m:rPr>
          <m:t>,</m:t>
        </m:r>
        <m:r>
          <m:t>10</m:t>
        </m:r>
        <m:r>
          <m:rPr>
            <m:sty m:val="p"/>
          </m:rPr>
          <m:t>}</m:t>
        </m:r>
      </m:oMath>
      <w:r>
        <w:t xml:space="preserve">.Figure 1 B displays how the estimated correlation coefficient distribution obtained by bootstrapping changes based on these measurement uncertainties. It should be noted that the correlation coefficient simulated in this case was 0.8, as indicated by the vertical line in figure 3 (B). it is clear that the estimated correlation coefficient using bootstrapping is being attenuated in size but also that the width of the correlation coefficient distribution is increasing with increasing measurement uncertainty, mimicking what can be shown using the analytical solutions</w:t>
      </w:r>
      <w:r>
        <w:t xml:space="preserve"> </w:t>
      </w:r>
      <w:r>
        <w:t xml:space="preserve">(</w:t>
      </w:r>
      <w:hyperlink w:anchor="ref-saccenti_corruption_2020">
        <w:r>
          <w:rPr>
            <w:rStyle w:val="Hyperlink"/>
          </w:rPr>
          <w:t xml:space="preserve">Saccenti et al., 2020</w:t>
        </w:r>
      </w:hyperlink>
      <w:r>
        <w:t xml:space="preserve">)</w:t>
      </w:r>
      <w:r>
        <w:t xml:space="preserve">. This demonstration serves as a primer for the rest of the thesis, in how uncertainty on the data going into a correlational analysis can shape the correlation coefficient. Here it was shown with normally distributed noise that decreased the size and width of the correlation coefficient, later non trivial types of noise is added where the simulation approach used here is necessary to properly propagate the uncertainty. Note this example does not demonstrate how test re-test uncertainty interacts with these lower levels i.e. measurement and estimation uncertainty, but one can imagine measuring the correlation coefficient from figure 1 twice and getting different results, even if the measurements were infinity precise and there was no uncertainty in the estimation process due to infinity many data-points. For a more concrete and elaborate example supplementary analysis 1.</w:t>
      </w:r>
    </w:p>
    <w:p>
      <w:pPr>
        <w:pStyle w:val="CaptionedFigure"/>
      </w:pPr>
      <w:r>
        <w:drawing>
          <wp:inline>
            <wp:extent cx="5943600" cy="5943600"/>
            <wp:effectExtent b="0" l="0" r="0" t="0"/>
            <wp:docPr descr="Figure 1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25" name="Picture"/>
            <a:graphic>
              <a:graphicData uri="http://schemas.openxmlformats.org/drawingml/2006/picture">
                <pic:pic>
                  <pic:nvPicPr>
                    <pic:cNvPr descr="Manuscript_files/figure-docx/figure1-1.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pPr>
        <w:pStyle w:val="BodyText"/>
      </w:pPr>
      <w:r>
        <w:t xml:space="preserve">The main message here is that to get reliable estimates and in the end, to make reliable inference one needs to account for sorts of uncertainties and the lower in the hierarchy you move the more fundamental and important they become, when doing higher level calculations with them. Having a parameter estimate that is stable over time will not matter if you cannot estimate it, or measure it, reliably in the first place.</w:t>
      </w:r>
    </w:p>
    <w:p>
      <w:r>
        <w:br w:type="page"/>
      </w:r>
    </w:p>
    <w:bookmarkEnd w:id="27"/>
    <w:bookmarkEnd w:id="28"/>
    <w:bookmarkStart w:id="53" w:name="modeling-definitions-and-validation."/>
    <w:p>
      <w:pPr>
        <w:pStyle w:val="Heading1"/>
      </w:pPr>
      <w:r>
        <w:t xml:space="preserve">Modeling definitions and validation.</w:t>
      </w:r>
    </w:p>
    <w:p>
      <w:pPr>
        <w:pStyle w:val="FirstParagraph"/>
      </w:pPr>
      <w:r>
        <w:t xml:space="preserve">The rest of the thesis will revolve around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the mean of a dependent variable, given the independent variables.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statistical or regression models is that maximum likelihood estimators are available meaning that parameters estimates can be calculated using a frequentists statistical framework, making the estimation process fast and efficient. The downfall however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nonlinear in different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the correlation coefficient)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focal point for the rest of the thesis.</w:t>
      </w:r>
    </w:p>
    <w:p>
      <w:r>
        <w:br w:type="page"/>
      </w:r>
    </w:p>
    <w:bookmarkStart w:id="32" w:name="the-psychometric-function."/>
    <w:p>
      <w:pPr>
        <w:pStyle w:val="Heading2"/>
      </w:pPr>
      <w:r>
        <w:rPr>
          <w:iCs/>
          <w:i/>
        </w:rPr>
        <w:t xml:space="preserve">The Psychometric function.</w:t>
      </w:r>
    </w:p>
    <w:p>
      <w:pPr>
        <w:pStyle w:val="FirstParagraph"/>
      </w:pPr>
      <w:r>
        <w:t xml:space="preserve">The thesis will explore the psychometric function (PF), as this type of function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inputs (here called intensity values) onto probabilities, i.e. the domain</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ith the range of</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w:t>
      </w:r>
      <m:oMath>
        <m:r>
          <m:t>α</m:t>
        </m:r>
      </m:oMath>
      <w:r>
        <w:t xml:space="preserve">) and the slope (</w:t>
      </w:r>
      <m:oMath>
        <m:r>
          <m:t>β</m:t>
        </m:r>
      </m:oMath>
      <w:r>
        <w:t xml:space="preserve">).</w:t>
      </w:r>
    </w:p>
    <w:p>
      <w:pPr>
        <w:pStyle w:val="BodyText"/>
      </w:pPr>
      <w:r>
        <w:t xml:space="preserve">These two parameters describe the center of the curve, with</w:t>
      </w:r>
      <w:r>
        <w:t xml:space="preserve"> </w:t>
      </w:r>
      <m:oMath>
        <m:r>
          <m:t>α</m:t>
        </m:r>
      </m:oMath>
      <w:r>
        <w:t xml:space="preserve"> </w:t>
      </w:r>
      <w:r>
        <w:t xml:space="preserve">being the intensity of the stimulus at probability 0.5 (i.e. the x-value at y = 0.5) and</w:t>
      </w:r>
      <w:r>
        <w:t xml:space="preserve"> </w:t>
      </w:r>
      <m:oMath>
        <m:r>
          <m:t>β</m:t>
        </m:r>
      </m:oMath>
      <w:r>
        <w:t xml:space="preserve"> </w:t>
      </w:r>
      <w:r>
        <w:t xml:space="preserve">being the steepness of the function around the threshold. In the cognitive modeling framework one or two more parameters are typically introduced the lapse (</w:t>
      </w:r>
      <m:oMath>
        <m:r>
          <m:t>λ</m:t>
        </m:r>
      </m:oMath>
      <w:r>
        <w:t xml:space="preserve">) and guess rates (</w:t>
      </w:r>
      <m:oMath>
        <m:r>
          <m:t>γ</m:t>
        </m:r>
      </m:oMath>
      <w:r>
        <w:t xml:space="preserve">). These two parameters together handle the tails (i.e. the far ends) of the psychometric function and essentially makes the probability in the two ends of the psychometric no deterministic i.e. the upper and lower bounds become (</w:t>
      </w:r>
      <m:oMath>
        <m:r>
          <m:t>λ</m:t>
        </m:r>
      </m:oMath>
      <w:r>
        <w:t xml:space="preserve">) and (</w:t>
      </w:r>
      <m:oMath>
        <m:r>
          <m:t>γ</m:t>
        </m:r>
      </m:oMath>
      <w:r>
        <w:t xml:space="preserve">) instead of 0 and 1, see figure 2. These parameters help with fitting the PF to data where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Figure 2 depicts how all these parameters change the shape of the PF. For the sake of this thesis, the cumulative normal distribution is used to map stimulus values to probabilities only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2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0" name="Picture"/>
            <a:graphic>
              <a:graphicData uri="http://schemas.openxmlformats.org/drawingml/2006/picture">
                <pic:pic>
                  <pic:nvPicPr>
                    <pic:cNvPr descr="Manuscript_files/figure-docx/figure2-1.png" id="31" name="Picture"/>
                    <pic:cNvPicPr>
                      <a:picLocks noChangeArrowheads="1" noChangeAspect="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2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2"/>
    <w:bookmarkStart w:id="33"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w:t>
      </w:r>
    </w:p>
    <w:p>
      <w:pPr>
        <w:pStyle w:val="BodyText"/>
      </w:pPr>
      <w:r>
        <w:t xml:space="preserve">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 The answer to the first two challenges must be found in simulations, especially when our models become more and more complex and analytical solutions are sparse or non existent.</w:t>
      </w:r>
    </w:p>
    <w:p>
      <w:pPr>
        <w:pStyle w:val="BodyText"/>
      </w:pPr>
      <w:r>
        <w:t xml:space="preserve">This simulation practice revolves around selecting an appropriate range of parameter values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experimental data. An appropriate range of parameter values for a particular model can be difficult to select as this is exactly the problem of identifiability. However, several lines of information can help gauge this. Firstly, looking at mathematical constraints of the model formulations can reduce the possible ranges of parameter values. For the case of the PF this amounts to ensuring that the slope is strictly positive as this ensures that increasing levels of stimuli will produce greater probabilities of responding 1, but also ensure that the standard deviation of the underlying probability density function is strictly positive. The lapse rate of the PF will be constrained between 0 and 0.5 again to ensure a particular the shape of the PF. lapse rates below 0 and above 1 will produce probability values outside the [0; 1] range and values above 0.5 will flip the shape of the PF, as negative slope values will. Not constraining the PF in this way could lead to two distinct solutions to a given problem as negative slope values and lapse rates above 0.5 would be able to produce the same mathematical transformation of stimulus values to probabilities making the solution non unique. From a more theoretical level an appropriate range of parameter values can be narrowed down by looking at the function of interest and investigating whether the observed behavior (given the simulated parameter values) is physically or biologically plausible. For the PF we might expect a few of our participants to not be particularly interested in the task and therefore just respond at random, which would amount to having a high lapse rate i.e. above 0.2 (amounting to 20% lapse responses) or really shallow slopes, however this behavior is quite unlikely and expecting only few lapses in the experiment, given that it i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above the absolute zero of -273 degrees.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pply for the slope. This practice of investigating the assumptions of the simulat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that was used to simulate the data that the model estimates the parameter values on. To test and validate our models in this regard, we simulate data from pre-specified parameter values which have been deemed to be appropriate using the first step described above. We then feed our models with this simulated data and investigate how well the model can estimate the latent simulated parameters (i.e. those that produced the data). This exercise of simulating behavior and then re-estimating the parameter values from the simulated behavior is commonly known as parameter recovery in the cognitive modeling framework. Generally if this procedure succeeds, then the parameters are said to be recovered and the satisfactory criterion often refers to some correlation coefficient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 Parameter recovery can thus be thought of as an internal validation of a model, which if done properly should increase the faith in the parameter estimates when the model is fit to real experimental data. This is because if we had known the parameters values beforehand (i.e. simulated them) then we know that they are somewhat close to the estimated parameter values we got from fitting our model to the data. The assumption is thus; if our model recovers the parameter values well in a simulated setting then it must also do so when fitted to real experimental data where the underlying parameters are unknown. This assumption is of cause not necessarily true and rests on auxiliary assumptions such as; that the underlying generative cognitive model is the same or at least close to the same as the one used to model the data. Because the process of doing parameter recovery assumes that we know the underlying generative model, which is not the case when fitting real experimental data. To further elucidate this point, imagine using the 3 parameter PF described above; we find that it recovers its parameters well using simulated parameters from the same model. However, if we instead of simulating data from the same underlying PF, instead simulated data where the underlying cumulative distribution was the logistic, one might find that the model cannot well recover the parameters. 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ies, meaning they can be compared as would be the case in this example. 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n the cognitive science litterature, is to use the theoretical framework(s) to build competing models which contain different assumptions of the underlying generative process and then compare this subset of the entire model space, as these are the models that our theories deem relevant. This highlights two important aspects, firstly our models reflect our theories and are therefore at best as good as our theories and secondly, we are surely missing the real generative model in most cases. In practice what is commonly done is that models are fit to real experimental data and then compared on how well they can describe the data using statistical metrics such as information criteria or leave one out cross validation. The problem with this approach is whether we can accurately distinguish the the particular models that we are testing in principle.</w:t>
      </w:r>
    </w:p>
    <w:p>
      <w:pPr>
        <w:pStyle w:val="BodyText"/>
      </w:pPr>
      <w:r>
        <w:t xml:space="preserve">This challenge has been addressed using model recovery, which is the act of simulating data from all tested models and then refitting all models to the data simulated by all individual models.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33"/>
    <w:bookmarkStart w:id="34" w:name="X67a2c4739229e7af24e273792a87e55101d8ee7"/>
    <w:p>
      <w:pPr>
        <w:pStyle w:val="Heading2"/>
      </w:pPr>
      <w:r>
        <w:rPr>
          <w:iCs/>
          <w:i/>
        </w:rPr>
        <w:t xml:space="preserve">Limitations of current internal model validation steps</w:t>
      </w:r>
    </w:p>
    <w:p>
      <w:pPr>
        <w:pStyle w:val="FirstParagraph"/>
      </w:pPr>
      <w:r>
        <w:t xml:space="preserve">The model validation steps above should ideally serve to increase our faith in our models, their parameters, and the comparison between them. However, some of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and perhaps more importantly the metrics used are not sensitive or specific enough to give the person building the model, information about how and were in the model space the models perform well,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e of the challenges described above; internal validity or parameter recovery. As mentioned above internal recoverability or validity of computational models are accessed by simulating data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 powered study i.e. few trials. They also reiterate that plotting simulated vs estimated parameters in a scatter plot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arguably in some cases would make the correlation coefficient meaningless, see problems with the correlation coefficient below. These precautionary steps are crucial to enforce, in the development stages of new statistical, cognitive or computational models as they will serve as the basis of model validation and if not sensitive or specific enough many resources might be used in using a model that in reality cannot be properly identified. This would therefore serve as a roadblock for scientific progress as years might pass before it is realized that the model used in the field is cannot behave properly even in simulated settings.</w:t>
      </w:r>
    </w:p>
    <w:bookmarkEnd w:id="34"/>
    <w:bookmarkStart w:id="35"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validation of computational models, is that it is not universally done, which makes it hard or even impossible to know if the generative model in question can be trusted. The second, almost ubiquitous problem in the literature using parameter recovery is that interactions between parameters are either neglected or disregarded. This is less of a concern for individuals using an established cognitive models wanting to ensure that given their experimental design and ranges of parameters are sensible, but a big concern in highly cited method papers describing and formalizing the models themselve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are held constant when performing parameter recovery. Even in much more simple models such as with the PF described above, I will show that there are tradeoffs and interchangeability between parameters. The last problem with parameter recovery is the metric used to access it. As has been suggested elsewhere, the correlational approach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 coefficients to examine internal validity is as follows;</w:t>
      </w:r>
    </w:p>
    <w:p>
      <w:pPr>
        <w:pStyle w:val="BodyText"/>
      </w:pPr>
      <w:r>
        <w:t xml:space="preserve">Correlation coefficients are invariant to linear transformations, making two sets of variables i.e. [1,2,3] and [1,2,3] have the same correlation after transforming one of the sets with linear transformation. Say the we use the transformation,</w:t>
      </w:r>
      <w:r>
        <w:t xml:space="preserve"> </w:t>
      </w:r>
      <m:oMath>
        <m:r>
          <m:t>f</m:t>
        </m:r>
        <m:d>
          <m:dPr>
            <m:begChr m:val="("/>
            <m:endChr m:val=")"/>
            <m:sepChr m:val=""/>
            <m:grow/>
          </m:dPr>
          <m:e>
            <m:r>
              <m:t>x</m:t>
            </m:r>
          </m:e>
        </m:d>
        <m:r>
          <m:rPr>
            <m:sty m:val="p"/>
          </m:rPr>
          <m:t>=</m:t>
        </m:r>
        <m:r>
          <m:t>2</m:t>
        </m:r>
        <m:r>
          <m:rPr>
            <m:sty m:val="p"/>
          </m:rPr>
          <m:t>⋅</m:t>
        </m:r>
        <m:r>
          <m:t>x</m:t>
        </m:r>
        <m:r>
          <m:rPr>
            <m:sty m:val="p"/>
          </m:rPr>
          <m:t>+</m:t>
        </m:r>
        <m:r>
          <m:t>3</m:t>
        </m:r>
      </m:oMath>
      <w:r>
        <w:t xml:space="preserve">, resulting in the sets [1,2,3] and [5,7,9] this set will have the same correlation coefficient, but in terms of model validation would be very different. This in variance to linear transformations does not make sense for parameter recovery as we want a metric that penalizes this behavior.</w:t>
      </w:r>
    </w:p>
    <w:p>
      <w:pPr>
        <w:pStyle w:val="BodyText"/>
      </w:pPr>
      <w:r>
        <w:t xml:space="preserve">The domain of correlations is [-1; 1]. This directionality also does not make sense given that a correlation coefficient of -1 would mean perfect parameter recovery, with a negative sign, meaning that you do recover the value (or the linear transformed value) just not the sign. Ideally, we would want a metric that goes from no recovery to perfect recovery, and not from perfect recovery without the sign to perfect recovery with the sign.</w:t>
      </w:r>
    </w:p>
    <w:p>
      <w:pPr>
        <w:pStyle w:val="BodyText"/>
      </w:pPr>
      <w:r>
        <w:t xml:space="preserve">Lastly, the interpretation of the correlation coefficient in terms of parameter recovery is difficult. What is a sufficiently large correlation coefficient for the parameter such that it can be said to be recovered and what types of uncertainty is causing the correlation to be less than ideal? Authors have tried to make such distinction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are similar to what researchers have faced when wanting to estimate the stability and or test -retest reliability of different metrics over time, where the solution has been to use the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35"/>
    <w:bookmarkStart w:id="39"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has only been suggested and not implement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 in model validity. The ICC is in its simplest form a ratio of irreducible variances (uncertainties) to the total variance in the data. In practical terms revolving around a cognitive science experiment the irreducible uncertainty is the uncertainty between subjects, whereas the total uncertainty can have several parts. In order to calculate the ICC, these variances needs to be estimated such that their ratio can be computed. The estimation of the variances can be done using a model that can properly account for these different types of variance and the typical approach are hierarchical models, where known structure of the data is added to the model. Taking the introductory example, of a researcher doing a test-retest reliability study on the parameters of now a generalized linear model investigating anxiety and binary responses. His subjects are coming in for x sessions and doing the same task each time. We will now assume that all subjects come from the same underlying distribution of say humans (i.e. the population), this is the highest level in the hierarchy and is governed by a population mean and a population variance, i.e. the between subject variance. The next level in the hierarchy is the subject level, here each subject has their own means and variances (within subject variances), their means are drawn from the population level distribution. Now for each session that the subject is in, a parameter value is drawn from this subject level distribution which then governs the participants’ behavioral responses. This nested hierarchical structure is demonstrated in figure 3, where each of the levels are governed by the levels above and each of the levels has a variance associated with it. Where the between subject variance is the variance of the population level distribution and the within subject variance is the variance of each of the participant level distributions. The ICC as mentioned above is the ratio between this within and between subject variances, see equation below:</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on this association. 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and validating models, as this tells us where the model fails and where it might excel. In figure 3 this amounts to taking the difference between the estimated parameter value (distribution) of a particular subject at a particular session and the simulated value.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 like the correlation coefficient.</w:t>
      </w:r>
    </w:p>
    <w:p>
      <w:pPr>
        <w:pStyle w:val="CaptionedFigure"/>
      </w:pPr>
      <w:r>
        <w:drawing>
          <wp:inline>
            <wp:extent cx="5943600" cy="5943600"/>
            <wp:effectExtent b="0" l="0" r="0" t="0"/>
            <wp:docPr descr="Figure 3. Visualization of a nested hierarchical model with sessions nested in subjects in a population. Displaying from the top down how the nested hierarchical model assumes structure of the underlying data. From the model’s perspective data (points in the bottom plot) is entered at the lowest level where the cognitive or statistical model is fitted. The parameters of this model is drawn from a session distribution which is nested within a subject distribution which again is nested 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 title="" id="37" name="Picture"/>
            <a:graphic>
              <a:graphicData uri="http://schemas.openxmlformats.org/drawingml/2006/picture">
                <pic:pic>
                  <pic:nvPicPr>
                    <pic:cNvPr descr="Manuscript_files/figure-docx/figure3-1.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Visualization of a nested hierarchical model with sessions nested in subjects in a population.</w:t>
      </w:r>
      <w:r>
        <w:t xml:space="preserve"> </w:t>
      </w:r>
      <w:r>
        <w:t xml:space="preserve">Displaying from the top down how the nested hierarchical model assumes structure of the underlying data. From the model’s perspective data (points in the bottom plot) is entered at the lowest level where the cognitive or statistical model is fitted. The parameters of this model is drawn from a session distribution which is nested within a subject distribution which again is nested 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w:t>
      </w:r>
    </w:p>
    <w:p>
      <w:pPr>
        <w:pStyle w:val="BodyText"/>
      </w:pPr>
      <w:r>
        <w:t xml:space="preserve">Figure 3 displays the conceptualization of the ICC with the added MSE. Parameters flow from the population level distribution to the subject level distribtuion and into the session level distributions which then forms the cognitive model on the data at the trial level. Figure 3 displays this as a psychometric function for two sessions. The idea of parameter recovery using this framework, is therefore to access the degree to which the whole model can distinguish between the types of variation (uncertainty). What will be shown below is that within subject variance can be simulated to be 0 and the MSE can be calculated as the difference between the session level parameter estimates and the simulated parameter values. This therefore means that in the simulated setting the ICC displayed in the above equation is 1, i.e. the only source of variation is between subjects, but that the model itself might ascribe some of this variation to either within subjects or session variation in the parameter estimates.</w:t>
      </w:r>
    </w:p>
    <w:bookmarkEnd w:id="39"/>
    <w:bookmarkStart w:id="52" w:name="standard-parameter-recovery."/>
    <w:p>
      <w:pPr>
        <w:pStyle w:val="Heading2"/>
      </w:pPr>
      <w:r>
        <w:rPr>
          <w:iCs/>
          <w:i/>
        </w:rPr>
        <w:t xml:space="preserve">Standard parameter recovery.</w:t>
      </w:r>
    </w:p>
    <w:p>
      <w:pPr>
        <w:pStyle w:val="FirstParagraph"/>
      </w:pPr>
      <w:r>
        <w:t xml:space="preserve">The model and task used to demonstrate and investigate parameter recovery in this thesis is the 3 parameter PF described in the section</w:t>
      </w:r>
      <w:r>
        <w:t xml:space="preserve"> </w:t>
      </w:r>
      <w:r>
        <w:t xml:space="preserve">“</w:t>
      </w:r>
      <w:r>
        <w:t xml:space="preserve">The Psychometric function</w:t>
      </w:r>
      <w:r>
        <w:t xml:space="preserve">”</w:t>
      </w:r>
      <w:r>
        <w:t xml:space="preser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 After having specified the model, we can simulate data from different ranges of parameters to select an appropriate range of parameter values. Parameter ranges are selected and simulated in accordance to table 1 and figure 4.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it is possible to invert the model from the data to obtain estimates of the latent parameters which were used to simulate the data in the first place. Note that for all models displayed and estimated their convergence was accessed by ensuring rhat values were below 1.03 and that no divergent transitions were present. Ideally all chains would have been inspected, but given the vast simulation approach presented throughout the thesis, visual inspection of each model was infeasiable and summary diagnotistic were used. Furthermore all priors for all models presented were weakly informed, meaning that most of the prior distributions were set as normal distributions with means of 0 and standard deviations of 3-5 in the unconstrained space. Readers are referred to to the supplementary material or the github for a list of all the priors us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ameter distributions. Parameter distributions for the simulated agents and the transformations for each of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4. Displaying 100 samples of the parameters of the psychometric function from table 1. Visualization of the implications of the simulated parameters of table 1. Black lines depicting individual subjects, while the red line depicts the group mean." title="" id="41" name="Picture"/>
            <a:graphic>
              <a:graphicData uri="http://schemas.openxmlformats.org/drawingml/2006/picture">
                <pic:pic>
                  <pic:nvPicPr>
                    <pic:cNvPr descr="Manuscript_files/figure-docx/figure4-1.png" id="42"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Displaying 100 samples of the parameters of the psychometric function from table 1.</w:t>
      </w:r>
      <w:r>
        <w:t xml:space="preserve"> </w:t>
      </w:r>
      <w:r>
        <w:t xml:space="preserve">Visualization of the implications of the simulated parameters of table 1. Black lines depicting individual subjects, while the red line depicts the group mean.</w:t>
      </w:r>
    </w:p>
    <w:p>
      <w:pPr>
        <w:pStyle w:val="BodyText"/>
      </w:pPr>
      <w:r>
        <w:t xml:space="preserve">For the sake of argument, the pairwise scatter plot of estimated vs simulated parameter values are depicted in figure 5 with the added estimation uncertainty. This particular simulation is done for 100 subjects over 100 trials where each of the stimulus values were selected as a sequence from -50 to 50 in increments of 1. Figure 5 also displays how adding the estimation uncertainty (of the parameters) to the correlation coefficient changes the resulting size and uncertainty estimate of the correlation coefficient (i.e. its estimation uncertainty). This addition of the estimation uncertainty again highlights how deceptive these estimates can be if uncertainty is not properly propagated as they are all inflated. 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 and decrease its estimation uncertainty, highlighting the non trivial and non linear link when uncertainties from fitted models are added.</w:t>
      </w:r>
    </w:p>
    <w:p>
      <w:pPr>
        <w:pStyle w:val="CaptionedFigure"/>
      </w:pPr>
      <w:r>
        <w:drawing>
          <wp:inline>
            <wp:extent cx="5943600" cy="4127500"/>
            <wp:effectExtent b="0" l="0" r="0" t="0"/>
            <wp:docPr descr="Figure 5. Parameter recovery for the three parameters of the psychometric function in the unconstrained space. 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estimates." title="" id="44" name="Picture"/>
            <a:graphic>
              <a:graphicData uri="http://schemas.openxmlformats.org/drawingml/2006/picture">
                <pic:pic>
                  <pic:nvPicPr>
                    <pic:cNvPr descr="Manuscript_files/figure-docx/figure5-1.png" id="45" name="Picture"/>
                    <pic:cNvPicPr>
                      <a:picLocks noChangeArrowheads="1" noChangeAspect="1"/>
                    </pic:cNvPicPr>
                  </pic:nvPicPr>
                  <pic:blipFill>
                    <a:blip r:embed="rId43"/>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5. Parameter recovery for the three parameters of the psychometric function in the unconstrained space.</w:t>
      </w:r>
      <w:r>
        <w:t xml:space="preserve"> </w:t>
      </w:r>
      <w:r>
        <w:t xml:space="preserve">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estimates.</w:t>
      </w:r>
    </w:p>
    <w:p>
      <w:pPr>
        <w:pStyle w:val="BodyText"/>
      </w:pPr>
      <w:r>
        <w:t xml:space="preserve">Next the purposed ICC metric is tested on the same data set as above, crucially the data set above was simulated using only 50 simulations that were duplicated, making it eligible to compare the above standard parameter recovery with the ICC. This simulation therefore implies that there is no within subject variation, as the first 50 data-sets were duplicated. One particular difference between the above single fit models presented and the proposed model depicted in figure 5 is the hierarchical structure embedded in the model. The hierarchical structure of the model serves to shrink parameter estimates in relation to their distance and uncertainty from the mean of the higher level dsitribution which they are drawn from, which in the end has been shown to improve predictive capacity. 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the correlation coefficient and the ICC, each of the metrics were calculated from this hierarchical model. the Two ICC values were calculated as above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referring to not including MSE and including it.</w:t>
      </w:r>
    </w:p>
    <w:p>
      <w:pPr>
        <w:pStyle w:val="CaptionedFigure"/>
      </w:pPr>
      <w:r>
        <w:drawing>
          <wp:inline>
            <wp:extent cx="5943600" cy="4127500"/>
            <wp:effectExtent b="0" l="0" r="0" t="0"/>
            <wp:docPr descr="Figure 6. Parameter recovery for the three parameters of the psychometric function in the unconstrained space, using the hierarchical model. 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title="" id="47" name="Picture"/>
            <a:graphic>
              <a:graphicData uri="http://schemas.openxmlformats.org/drawingml/2006/picture">
                <pic:pic>
                  <pic:nvPicPr>
                    <pic:cNvPr descr="Manuscript_files/figure-docx/figure%206-1.png" id="48" name="Picture"/>
                    <pic:cNvPicPr>
                      <a:picLocks noChangeArrowheads="1" noChangeAspect="1"/>
                    </pic:cNvPicPr>
                  </pic:nvPicPr>
                  <pic:blipFill>
                    <a:blip r:embed="rId46"/>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6. Parameter recovery for the three parameters of the psychometric function in the unconstrained space, using the hierarchical model.</w:t>
      </w:r>
      <w:r>
        <w:t xml:space="preserve"> </w:t>
      </w:r>
      <w:r>
        <w:t xml:space="preserve">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w:t>
      </w:r>
    </w:p>
    <w:p>
      <w:pPr>
        <w:pStyle w:val="BodyText"/>
      </w:pPr>
      <w:r>
        <w:t xml:space="preserve">As can be seen in figure 6, the hierarchical fit does improve the parameter recovery, both from a visual inspection (points falling closer to the identity line with less estimation uncertainty) and by comparing the correlation estimates between figure 5 and 6. This finding helps to explain why hierarchical models in general are prefer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his is highlighted in figure 7 where estimation uncertainty, here the 95% credibility interval, of each parameter at each session is plotted as histograms for each parameter (facet) and colored by the type of fit, generally showing higher uncertainties in the single fit model compared to the hierarchical model. 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However, if we back calculate a lambda value of -5 (on the unconstrained scale as depicted in figure 5 and 6) that would corresponds to a lapse rate of around 1.3%, which should be difficult if not impossible to accurately estimate when there are 100 trials for each subject, as most subjects would have very few, if any lapses. See supplementary note 2 for a deeper explanation on this. Turning the attention to the ICC values, it is observed that</w:t>
      </w:r>
      <w:r>
        <w:t xml:space="preserve"> </w:t>
      </w:r>
      <m:oMath>
        <m:r>
          <m:t>I</m:t>
        </m:r>
        <m:r>
          <m:t>C</m:t>
        </m:r>
        <m:sSub>
          <m:e>
            <m:r>
              <m:t>C</m:t>
            </m:r>
          </m:e>
          <m:sub>
            <m:r>
              <m:t>1</m:t>
            </m:r>
          </m:sub>
        </m:sSub>
      </m:oMath>
      <w:r>
        <w:t xml:space="preserve"> </w:t>
      </w:r>
      <w:r>
        <w:t xml:space="preserve">on each of the 3 parameters has an upper bound at the maximum value of one, which is confirmed looked at the scatter plot. This can be seen as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this metric is penalized for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w:t>
      </w:r>
    </w:p>
    <w:p>
      <w:pPr>
        <w:pStyle w:val="BodyText"/>
      </w:pPr>
      <w:r>
        <w:t xml:space="preserve">In the next section it will be shown how these metrics, especially the</w:t>
      </w:r>
      <w:r>
        <w:t xml:space="preserve"> </w:t>
      </w:r>
      <m:oMath>
        <m:r>
          <m:t>I</m:t>
        </m:r>
        <m:r>
          <m:t>C</m:t>
        </m:r>
        <m:sSub>
          <m:e>
            <m:r>
              <m:t>C</m:t>
            </m:r>
          </m:e>
          <m:sub>
            <m:r>
              <m:t>2</m:t>
            </m:r>
          </m:sub>
        </m:sSub>
      </m:oMath>
      <w:r>
        <w:t xml:space="preserve">, is influenced by different factors and that by reducing estimation uncertainty it is possible to increase these. Four different different strategies will be introduced, adaptive optimization design, increasing the number of trials, assuming different mean group level slope values and lastly jointly modeling the binary responses with response times.</w:t>
      </w:r>
    </w:p>
    <w:p>
      <w:pPr>
        <w:pStyle w:val="CaptionedFigure"/>
      </w:pPr>
      <w:r>
        <w:drawing>
          <wp:inline>
            <wp:extent cx="5943600" cy="3302000"/>
            <wp:effectExtent b="0" l="0" r="0" t="0"/>
            <wp:docPr descr="Figure 7 Estimation uncertainty for each parameter for both single and hierarchical fit models Each panel represents one of the three parameters of the psychometric function with the estimated uncertainty (95% credibility interval) depicted as histograms. The color of the histogram shows whether the model was fit using the single fit or hierarchical model." title="" id="50" name="Picture"/>
            <a:graphic>
              <a:graphicData uri="http://schemas.openxmlformats.org/drawingml/2006/picture">
                <pic:pic>
                  <pic:nvPicPr>
                    <pic:cNvPr descr="Manuscript_files/figure-docx/figure%207-1.png" id="51" name="Picture"/>
                    <pic:cNvPicPr>
                      <a:picLocks noChangeArrowheads="1" noChangeAspect="1"/>
                    </pic:cNvPicPr>
                  </pic:nvPicPr>
                  <pic:blipFill>
                    <a:blip r:embed="rId49"/>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7 Estimation uncertainty for each parameter for both single and hierarchical fit models</w:t>
      </w:r>
      <w:r>
        <w:t xml:space="preserve"> </w:t>
      </w:r>
      <w:r>
        <w:t xml:space="preserve">Each panel represents one of the three parameters of the psychometric function with the estimated uncertainty (95% credibility interval) depicted as histograms. The color of the histogram shows whether the model was fit using the single fit or hierarchical model.</w:t>
      </w:r>
    </w:p>
    <w:p>
      <w:r>
        <w:br w:type="page"/>
      </w:r>
    </w:p>
    <w:bookmarkEnd w:id="52"/>
    <w:bookmarkEnd w:id="53"/>
    <w:bookmarkStart w:id="74" w:name="uncertainty-minimization"/>
    <w:p>
      <w:pPr>
        <w:pStyle w:val="Heading1"/>
      </w:pPr>
      <w:r>
        <w:t xml:space="preserve">Uncertainty minimization</w:t>
      </w:r>
    </w:p>
    <w:bookmarkStart w:id="66" w:name="adaptive-design-optimization"/>
    <w:p>
      <w:pPr>
        <w:pStyle w:val="Heading2"/>
      </w:pPr>
      <w:r>
        <w:rPr>
          <w:iCs/>
          <w:i/>
        </w:rPr>
        <w:t xml:space="preserve">Adaptive design optimization</w:t>
      </w:r>
    </w:p>
    <w:p>
      <w:pPr>
        <w:pStyle w:val="FirstParagraph"/>
      </w:pPr>
      <w:r>
        <w:t xml:space="preserve">An import consideration of the parameter recovery described above, is what the design of the experiment that the agent goes through. Looking back at figure 4 providing stimulus values in the far ends of the psychometric functions i.e. in the ranges of [-50 ; -25] and [25 ; 50] will in most cases, for most agents, give next to no information on the shape of the psychometric and therefore the parameters we mostly care about i.e. the threshold and slope, see supplementary note 2 for the lapse rate. On average the agents’ psychometric functions are monotonically increasing in the interval of [-25 ; 25]. Therefore, selecting stimuli (inputs) in this interval must be better for decreasing the estimation uncertainty in the two parameters that are most often interpreted, compared to randomly or uniformly exploring the input space. one might even go a step further and instead of selecting inputs that are more appropriate for the mean of the population, one could individualize each experiment to the participant. This practice of individualizing the experiment of interest is called adaptive design optimization (ADO)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 exists such as minimizing entropy, minimizing the posterior variance or mutual information, but what they all have in common is that they decrease estimation uncertainty of either all or certain parameters to a meaningful degree. One of the main challenges of utilizing ADO is that because the experiment is updated and individualized on a trial by trial basis the algorithm determining the stimuli must run in tandem with the experiment. This puts high constraints on computation time of the algorithm. This particular issue has partly been solved in the existing packages by calculating a grid of a particular resolution of parameter values at at a trial and then using the optimization stategy to find the next optimal stimulus value. This clever solution puts the heavy computation time before the experiment and ensures that when the experiment is run only a single look up is needed to provide the next stimulus value on each trial. This approach works great for psychophysical experiments or other experiments where each trial is independent of the next. This is because only a single optimization step is required for each trial, whereas if trials were mutually dependent as in a learning experiment, then the algorithm would need to calculate all possible lines of stimuli and responses until a certain point which given the combinatorics can become a daunting task.</w:t>
      </w:r>
    </w:p>
    <w:p>
      <w:pPr>
        <w:pStyle w:val="BodyText"/>
      </w:pPr>
      <w:r>
        <w:t xml:space="preserve">In order to keep coherence with the rest of the thesis, I will demonstrate how leveraging the single-fit model designed for conducting the single-subject parameter recovery can used together with the understanding of informative stimulus values described above to make a custom ADO algorithm. The advantages of being able to write such a custom algorithm is two-fold. Firstly, as long as the model can be written to invert observed data to parameter values (i.e. fit a model to data), then it can also be used to simulate stimulus values, this therefore increases the flexibility in model selection. Secondly, as this approach is not optimial for stimulus selection the method can even be extended to mutually dependent experiments. Illustrating this approach can be done by using variational inference algorithms that can quickly estimate an approximate posterior distribution of the parameters of interest, in this particular thesis the pathfinder algorithms implemented in Rstan is used</w:t>
      </w:r>
      <w:r>
        <w:t xml:space="preserve"> </w:t>
      </w:r>
      <w:r>
        <w:t xml:space="preserve">(</w:t>
      </w:r>
      <w:hyperlink w:anchor="ref-zhang_pathfinder_2022">
        <w:r>
          <w:rPr>
            <w:rStyle w:val="Hyperlink"/>
          </w:rPr>
          <w:t xml:space="preserve">Zhang et al., 2022</w:t>
        </w:r>
      </w:hyperlink>
      <w:r>
        <w:t xml:space="preserve">)</w:t>
      </w:r>
      <w:r>
        <w:t xml:space="preserve">. The rationale behind this approach to ADO is to iteratively fit the model as responses from the participant is collected, the parameter estimates of the model is then updated and a new stimulus value is then selected based on these estimates and the knowledge of which stimulus values are the most informative for particular parameter values. For a full description of how the pathfinder algorithm was implemented, see supplementary note 3.</w:t>
      </w:r>
    </w:p>
    <w:p>
      <w:pPr>
        <w:pStyle w:val="BodyText"/>
      </w:pPr>
      <w:r>
        <w:t xml:space="preserve">Figure 8 shows how the posterior distribution of the 3 parameters of the PF varies as a function of trials in both the previously used uniform selection of stimulus values and the implemented pathfinder approach. As can be seen both approaches makes the parameters converge towards the real simulated values (black line), however the speed at which this happens is different, especially for the two parameters that the pathfinder algorithm is optimizing for i.e. </w:t>
      </w:r>
      <m:oMath>
        <m:r>
          <m:t>α</m:t>
        </m:r>
      </m:oMath>
      <w:r>
        <w:t xml:space="preserve"> </w:t>
      </w:r>
      <w:r>
        <w:t xml:space="preserve">and</w:t>
      </w:r>
      <w:r>
        <w:t xml:space="preserve"> </w:t>
      </w:r>
      <m:oMath>
        <m:r>
          <m:t>β</m:t>
        </m:r>
      </m:oMath>
      <w:r>
        <w:t xml:space="preserve">. For these two parameters after just 20 trials using the pathfinder optimization has found the simulated parameter value and decreased the estimation uncertainty (95% credbility interval), whereas even after 50 trials the uniform approach still has a bit of a bias in the estimation, the individual points are not on the black line, but also a substantial estimation uncertainty associated with it. For completeness a PSI-algorithm was also used, in order to compare the feasibility of this new approach due to the high constraint on computation time of the algorithm</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ran in 14 seconds for the 50 trials whereas the PSI algorithm ran in 30 seconds. This highlights the feasibility of this approach as experimental designs have to be able to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8 comparison of algorithms to obtain stimulus values of the psychometric function" title="" id="55" name="Picture"/>
            <a:graphic>
              <a:graphicData uri="http://schemas.openxmlformats.org/drawingml/2006/picture">
                <pic:pic>
                  <pic:nvPicPr>
                    <pic:cNvPr descr="Manuscript_files/figure-docx/figure%208-1.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8 comparison of algorithms to obtain stimulus values of the psychometric function</w:t>
      </w:r>
    </w:p>
    <w:p>
      <w:pPr>
        <w:pStyle w:val="BodyText"/>
      </w:pPr>
      <w:r>
        <w:t xml:space="preserve">To more formally show the differences in these ways of selecting stimulus values across a range of trial numbers, the Pathfinder, Uniform and PSI algorithms were run 100 times for trials ranging from 20 to 100 in a sequence of 10 trials (using the same range of parameter values as depicted in table 1). In order to make the comparison as fair as possible each of the algorithms were only used to generate the stimulus sequence, meaning that all data-sets were refitted using the same single fit Bayesian model for the final estimate that was compared to the simulated value, the same model used for conducting the single subject parameter recovery. For complete details on the fitting and optimization strategy see supplementary note 3 and 4, as well as prior initialization for PSI and Pathfinder. Figure 9 shows the results of this simulation with the top panel showing the bias, i.e. the difference between the estimated and simulated parameter values and the bottom panel the uncertainty in the estimated parameter value. Interestingly, overall the PSI-ADO performs the worst both in terms of bias in the slope (Beta) and lapse rate (Lambda) parameter but especially in the estimation uncertainty for all parameters. The main difference between the uniform and Pathfinder approach seem to be in the estimation uncertainty and especially in the threshold (alpha).</w:t>
      </w:r>
    </w:p>
    <w:p>
      <w:pPr>
        <w:pStyle w:val="CaptionedFigure"/>
      </w:pPr>
      <w:r>
        <w:drawing>
          <wp:inline>
            <wp:extent cx="5943600" cy="5943600"/>
            <wp:effectExtent b="0" l="0" r="0" t="0"/>
            <wp:docPr descr="Figure 9. shows how the estimation uncertainty and bias changes according to the number of trials and parameter value estimated with the different methods." title="" id="58" name="Picture"/>
            <a:graphic>
              <a:graphicData uri="http://schemas.openxmlformats.org/drawingml/2006/picture">
                <pic:pic>
                  <pic:nvPicPr>
                    <pic:cNvPr descr="Manuscript_files/figure-docx/figure%209-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9.</w:t>
      </w:r>
      <w:r>
        <w:t xml:space="preserve"> </w:t>
      </w:r>
      <w:r>
        <w:t xml:space="preserve">shows how the estimation uncertainty and bias changes according to the number of trials and parameter value estimated with the different methods.</w:t>
      </w:r>
    </w:p>
    <w:p>
      <w:pPr>
        <w:pStyle w:val="BodyText"/>
      </w:pPr>
      <w:r>
        <w:t xml:space="preserve">Having tested and compared the pathfinder algorithm, it is now possible to examine three other focal points of minimizing estimation uncertainty in the parameter values, i.e. subjects, trials and the influence on the mean simulated slope value. The last point is less obvious than the two others but stems from the fact that increasing the slope (decreasing the steepness) of the PF will make it harder to estimate all the parameters of the function i.e. the estimation uncertainty is increased if other factors are held constant, the reason for this will become clear below. The number of subjects might also influence estimation uncertainty as the partial pooling effect of the hierarchical model will be stronger with more subjects. For this purpose of investigating these three focal points, trials ranging from 20 to 200 in increments of 20, subjects being between 10, 30 and 50 and lastly mean slope values of 1,2 and 3 in the unconstrained space are simulated, with all other parameter values being identical to table 1. To guard against simulations that are not representative due to either bad convergences in the ADO or in the fitting procedure, each combination was run 5 times. Figure 10 displays the result of this parameter recovery across trials and group mean slope levels (i.e. simulated beta values). Figure 10 only displays the correlation approach with inclusion of estimation uncertainty in the upper panel and the developed</w:t>
      </w:r>
      <w:r>
        <w:t xml:space="preserve"> </w:t>
      </w:r>
      <m:oMath>
        <m:r>
          <m:t>I</m:t>
        </m:r>
        <m:r>
          <m:t>C</m:t>
        </m:r>
        <m:sSub>
          <m:e>
            <m:r>
              <m:t>C</m:t>
            </m:r>
          </m:e>
          <m:sub>
            <m:r>
              <m:t>2</m:t>
            </m:r>
          </m:sub>
        </m:sSub>
      </m:oMath>
      <w:r>
        <w:t xml:space="preserve"> </w:t>
      </w:r>
      <w:r>
        <w:t xml:space="preserve">in the lower panel, for the two other metrics i.e. the correlation approach without estimation uncertainty and the</w:t>
      </w:r>
      <w:r>
        <w:t xml:space="preserve"> </w:t>
      </w:r>
      <m:oMath>
        <m:r>
          <m:t>I</m:t>
        </m:r>
        <m:r>
          <m:t>C</m:t>
        </m:r>
        <m:sSub>
          <m:e>
            <m:r>
              <m:t>C</m:t>
            </m:r>
          </m:e>
          <m:sub>
            <m:r>
              <m:t>1</m:t>
            </m:r>
          </m:sub>
        </m:sSub>
      </m:oMath>
      <w:r>
        <w:t xml:space="preserve"> </w:t>
      </w:r>
      <w:r>
        <w:t xml:space="preserve">see supplementary figure 3. Due to the limited influence of subjects these have been aggregated, Supplementary figure 4 and 5 displays the individual subject simulations separately.</w:t>
      </w:r>
    </w:p>
    <w:p>
      <w:pPr>
        <w:pStyle w:val="CaptionedFigure"/>
      </w:pPr>
      <w:r>
        <w:drawing>
          <wp:inline>
            <wp:extent cx="5943600" cy="5943600"/>
            <wp:effectExtent b="0" l="0" r="0" t="0"/>
            <wp:docPr descr="Figure 10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1" name="Picture"/>
            <a:graphic>
              <a:graphicData uri="http://schemas.openxmlformats.org/drawingml/2006/picture">
                <pic:pic>
                  <pic:nvPicPr>
                    <pic:cNvPr descr="Manuscript_files/figure-docx/figure%2010-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From Figure 10, the main differences between the two approaches is that the ICC metric is generally lower than the correlation approach, but both asymptotically move towards one with increasing trials and or simulated mean slopes of the psychometric function. One way to highlight the difference and the meaning of these difference is to plot the pairwise scatter plot of simulated vs recovered parameter estimates. These pairwise scatter plots are what both metrics in Figure 10 attempt to describe. Picking the instances where the difference between the correlation and ICC approach is the greatest will give insight to which metric might be more suitable. Figure 11 therefore shows the pairwise scatter plot of the threshold in three selected trials (40, 120 and 200) for both steep and shallow slopes (means of 1 and 3 respectively for beta). These instances were chosen because the estimate of the correlation and ICC were similar for the steep slopes but remarkably different with shallower slopes of the psychometric function. Figure 11 clearly shows why there is such a difference between the two approaches, the ICC metric is penalized much more by the increased estimation uncertainty in the threshold of shallower slopes than the correlation coefficient together with the deviation from the identity line. These observation indicates that the ICC metric is much more sensitive to the uncertainty of which it is calculated compared to the correlation approach. The same reasons apply for the difference in the slope estimate itself and pairwise scatter plots can be found in supplementary figure 6. Lastly both approaches suggest that the lapse rate is below the two other metrics without much improvement with increasing trials, but still with the ICC being more conservative.</w:t>
      </w:r>
    </w:p>
    <w:p>
      <w:pPr>
        <w:pStyle w:val="CaptionedFigure"/>
      </w:pPr>
      <w:r>
        <w:drawing>
          <wp:inline>
            <wp:extent cx="5943600" cy="4127500"/>
            <wp:effectExtent b="0" l="0" r="0" t="0"/>
            <wp:docPr descr="Figure 11. Showing the pairwise scatter plots of simulated vs recovered threshold (\alpha) parameter when the simulated beta value is low (beta = 1) and high (beta = 3) for subjects (rows) and trials (columns)." title="" id="64" name="Picture"/>
            <a:graphic>
              <a:graphicData uri="http://schemas.openxmlformats.org/drawingml/2006/picture">
                <pic:pic>
                  <pic:nvPicPr>
                    <pic:cNvPr descr="Manuscript_files/figure-docx/figure%2011-1.png" id="65" name="Picture"/>
                    <pic:cNvPicPr>
                      <a:picLocks noChangeArrowheads="1" noChangeAspect="1"/>
                    </pic:cNvPicPr>
                  </pic:nvPicPr>
                  <pic:blipFill>
                    <a:blip r:embed="rId63"/>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in figure 11, the conservative ICC metric capture the fact that estimation uncertainty is a source of variability that can still be reduced even when the correlation coefficient might indicate close to perfect fit. This is exactly the behavior one would like to have when trying to understand their model as this information is much more sensitive. Furthermore the values also have a natural interpretation in the case of ICC whereas for the correlation coefficient the interpretation is not straightforward. An ICC value of 0.8 means that 80% of the variance in the model is governed by the between subject level variance and only 20 % is in the estimation or test -retest uncertainty. The ICC could of cause be further decomposed into what proportion of variance of the 20% is from estimation and what is from test retest uncertainty, again see supplementary figure 3. This straightforward interpretation is not present for the correlation coefficient, especially because of the arguments laid forth in the</w:t>
      </w:r>
      <w:r>
        <w:t xml:space="preserve"> </w:t>
      </w:r>
      <w:r>
        <w:t xml:space="preserve">“</w:t>
      </w:r>
      <w:r>
        <w:t xml:space="preserve">Current problems with internal recoverability of models (parameter recovery)</w:t>
      </w:r>
      <w:r>
        <w:t xml:space="preserve">”</w:t>
      </w:r>
      <w:r>
        <w:t xml:space="preserve"> </w:t>
      </w:r>
      <w:r>
        <w:t xml:space="preserve">section.</w:t>
      </w:r>
    </w:p>
    <w:p>
      <w:pPr>
        <w:pStyle w:val="BodyText"/>
      </w:pPr>
      <w:r>
        <w:t xml:space="preserve">Another import considerations that has been deployed here which is sometimes neglected in parameter recovery analyses in the literature is the hierarchical structure, as mentioned in the previous section</w:t>
      </w:r>
      <w:r>
        <w:t xml:space="preserve"> </w:t>
      </w:r>
      <w:r>
        <w:t xml:space="preserve">Harrison et al. (</w:t>
      </w:r>
      <w:hyperlink w:anchor="ref-harrison_interoception_2021">
        <w:r>
          <w:rPr>
            <w:rStyle w:val="Hyperlink"/>
          </w:rPr>
          <w:t xml:space="preserve">2021</w:t>
        </w:r>
      </w:hyperlink>
      <w:r>
        <w:t xml:space="preserve">)</w:t>
      </w:r>
      <w:r>
        <w:t xml:space="preserve">. Lastly what this approach also highlights is that parameter values in a cognitive model does not necessarily have to improve with increasing trials. This is the case for the lapse rate (lambda parameter) in this particular PF and could perhaps have been improved if the ADO algorithm was tuned to estimate this parameter. Therefore mindlessly increasing the number of trials to hopefully decrease estimation uncertainty on a parameter should be done after having conducted such an analysis in order to ensure that resources are not wasted trying to decrease estimation uncertainty, when its not possible.</w:t>
      </w:r>
    </w:p>
    <w:bookmarkEnd w:id="66"/>
    <w:bookmarkStart w:id="73" w:name="X981ca6df5abb2acd6a21c8fa00edc9194f0047a"/>
    <w:p>
      <w:pPr>
        <w:pStyle w:val="Heading2"/>
      </w:pPr>
      <w:r>
        <w:rPr>
          <w:bCs/>
          <w:b/>
        </w:rPr>
        <w:t xml:space="preserve">Increasing information in cognitive models</w:t>
      </w:r>
    </w:p>
    <w:p>
      <w:pPr>
        <w:pStyle w:val="FirstParagraph"/>
      </w:pPr>
      <w:r>
        <w:t xml:space="preserve">The previous section highlighted how the number of trials and the group level slope, but not the number of subjects could influence the parameter recovery metric i.e. correlation coefficient or</w:t>
      </w:r>
      <w:r>
        <w:t xml:space="preserve"> </w:t>
      </w:r>
      <m:oMath>
        <m:r>
          <m:t>I</m:t>
        </m:r>
        <m:r>
          <m:t>C</m:t>
        </m:r>
        <m:sSub>
          <m:e>
            <m:r>
              <m:t>C</m:t>
            </m:r>
          </m:e>
          <m:sub>
            <m:r>
              <m:t>2</m:t>
            </m:r>
          </m:sub>
        </m:sSub>
      </m:oMath>
      <w:r>
        <w:t xml:space="preserve">. In this section it will described how using data and or information about the underlying experiment or generative model, estimation uncertainty can be further reduced (and thereby increase the parameter recovery metric) in the parameter estimates of interest. For the sake of this thesis, I will look at incorporating the reaction times of the agents’ responses as sources of information about the underlying PF of their binary choices. I will be focusing on the reaction times as these have a long and rigorous history in the cognitive science literature, but more importantly are present in many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orate the reactions times into the current formulation of the generative structure of the task, it is helpful to think of the output of PF as a probability of responding a particular value, say 1. This therefore entails that in either end of the tail of the PF the certainty with which you respond is the highest and the midpoint between the extremes (the threshold) is the most uncertain. This descriptive formulation is what the variance of the Bernoulli distribution describes, which is the distribution used to convert probabilities to binary choic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when certain, the reactions times of each trial can be modeled as a linear combination of this Bernoulli variance. This linear combination would entail an intercept to account for the individual differences in mean reaction time and a slope that scales the influences of the uncertainty to the variances of the underlying PF i.e. the Bernoulli variance. Mathematically this would entail:</w:t>
      </w:r>
    </w:p>
    <w:p>
      <w:pPr>
        <w:pStyle w:val="BodyText"/>
      </w:pPr>
      <m:oMathPara>
        <m:oMathParaPr>
          <m:jc m:val="center"/>
        </m:oMathParaPr>
        <m:oMath>
          <m:r>
            <m:t>R</m:t>
          </m:r>
          <m:r>
            <m:t>T</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see Figure 12 for a visualization of this mapping. In order to stochastically model the reaction times with this formulation a probability density function is needed to account for the noise observed. Due to the non negative nature of reactions times and the physical constraints of information processing (i.e.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therefore follow the relationship described below, where the crucial link, linking the psychometric function and the reaction times being the Bernoulli varianc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with recovery of the parameters of interest i.e. the threshold and slope of the PF, agents with the parameter values displayed in table 2 were simulated. To understand the influence of the size of coupling between the binary responses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 1 and 3 respectively. Again, showing and understanding what these parameter values mean, one simulates the parameters and display the behavior. This can be seen in figure 12 where 10 simulated subjects are visualized. The figure clearly shows the relationship between the PF and the reaction time function. In the high stimulus values i.e. the most extreme x-values the reaction times are fast and the psychometric function is approaching 0 or 1. As the PF increases from very low stimulus values (the left side), the reactions times increase up untill the threshold for that agent is reached and then decre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arameter distributions for reaction time simulations. Parameter distributions for the simulated agents and the transformations for each of the parameters when including the Reaction times in the psychometric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728"/>
        <w:gridCol w:w="1728"/>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2. Visualization of the psychometric function with Reaction times. 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68" name="Picture"/>
            <a:graphic>
              <a:graphicData uri="http://schemas.openxmlformats.org/drawingml/2006/picture">
                <pic:pic>
                  <pic:nvPicPr>
                    <pic:cNvPr descr="Manuscript_files/figure-docx/figure%2012-1.png" id="69" name="Picture"/>
                    <pic:cNvPicPr>
                      <a:picLocks noChangeArrowheads="1" noChangeAspect="1"/>
                    </pic:cNvPicPr>
                  </pic:nvPicPr>
                  <pic:blipFill>
                    <a:blip r:embed="rId67"/>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2. Visualization of the psychometric function with Reaction times.</w:t>
      </w:r>
      <w:r>
        <w:t xml:space="preserve"> </w:t>
      </w:r>
      <w:r>
        <w:t xml:space="preserve">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Next utilizing this generative model a parameter recovery analysis can be conducted that investigates the influence of these reactions times on the recovery of the parameters of the PF. Here only the</w:t>
      </w:r>
      <w:r>
        <w:t xml:space="preserve"> </w:t>
      </w:r>
      <m:oMath>
        <m:r>
          <m:t>I</m:t>
        </m:r>
        <m:r>
          <m:t>C</m:t>
        </m:r>
        <m:sSub>
          <m:e>
            <m:r>
              <m:t>C</m:t>
            </m:r>
          </m:e>
          <m:sub>
            <m:r>
              <m:t>2</m:t>
            </m:r>
          </m:sub>
        </m:sSub>
      </m:oMath>
      <w:r>
        <w:t xml:space="preserve"> </w:t>
      </w:r>
      <w:r>
        <w:t xml:space="preserve">are depicted for the 8 combinations of slope, size of the coupling and inclusion of reaction time is depicted. Similar results were obtained by using the correlation coefficient, which can be seen in supplementary figure 7.</w:t>
      </w:r>
    </w:p>
    <w:p>
      <w:pPr>
        <w:pStyle w:val="BodyText"/>
      </w:pPr>
      <w:r>
        <w:t xml:space="preserve">Figure 13 displays the difference in parameter recovery between including reaction times in the modeling or not, on the 3 parameters of the psychometric function. The plot firstly highlights increased</w:t>
      </w:r>
      <w:r>
        <w:t xml:space="preserve"> </w:t>
      </w:r>
      <m:oMath>
        <m:r>
          <m:t>I</m:t>
        </m:r>
        <m:r>
          <m:t>C</m:t>
        </m:r>
        <m:sSub>
          <m:e>
            <m:r>
              <m:t>C</m:t>
            </m:r>
          </m:e>
          <m:sub>
            <m:r>
              <m:t>2</m:t>
            </m:r>
          </m:sub>
        </m:sSub>
      </m:oMath>
      <w:r>
        <w:t xml:space="preserve"> </w:t>
      </w:r>
      <w:r>
        <w:t xml:space="preserve">values for the two parameters of particular interest i.e. the threshold (Alpha) and the slope (Beta). This difference seems to be present in the slope for both slope conditions (i.e. steep and shallow simulated mean slopes i.e. 1 and 3) but also in the shallow simulated slope (beta = 3) for the threshold where the</w:t>
      </w:r>
      <w:r>
        <w:t xml:space="preserve"> </w:t>
      </w:r>
      <m:oMath>
        <m:r>
          <m:t>I</m:t>
        </m:r>
        <m:r>
          <m:t>C</m:t>
        </m:r>
        <m:sSub>
          <m:e>
            <m:r>
              <m:t>C</m:t>
            </m:r>
          </m:e>
          <m:sub>
            <m:r>
              <m:t>2</m:t>
            </m:r>
          </m:sub>
        </m:sSub>
      </m:oMath>
      <w:r>
        <w:t xml:space="preserve"> </w:t>
      </w:r>
      <w:r>
        <w:t xml:space="preserve">metric has not reached its asymptote of 1 as in the steep slope simulation.</w:t>
      </w:r>
    </w:p>
    <w:p>
      <w:pPr>
        <w:pStyle w:val="CaptionedFigure"/>
      </w:pPr>
      <w:r>
        <w:drawing>
          <wp:inline>
            <wp:extent cx="5943600" cy="5943600"/>
            <wp:effectExtent b="0" l="0" r="0" t="0"/>
            <wp:docPr descr="Figure 13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 title="" id="71" name="Picture"/>
            <a:graphic>
              <a:graphicData uri="http://schemas.openxmlformats.org/drawingml/2006/picture">
                <pic:pic>
                  <pic:nvPicPr>
                    <pic:cNvPr descr="Manuscript_files/figure-docx/Figure%2013-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w:t>
      </w:r>
    </w:p>
    <w:p>
      <w:r>
        <w:br w:type="page"/>
      </w:r>
    </w:p>
    <w:bookmarkEnd w:id="73"/>
    <w:bookmarkEnd w:id="74"/>
    <w:bookmarkStart w:id="80" w:name="experimental-data"/>
    <w:p>
      <w:pPr>
        <w:pStyle w:val="Heading1"/>
      </w:pPr>
      <w:r>
        <w:t xml:space="preserve">Experimental data</w:t>
      </w:r>
    </w:p>
    <w:p>
      <w:pPr>
        <w:pStyle w:val="FirstParagraph"/>
      </w:pPr>
      <w:r>
        <w:t xml:space="preserve">Having rigorously investigated how the PF, both in terms of the interaction between parameter values, but also in terms of how estimation uncertainty of the parameters are influenced by various factors, the thesis now turns to a re-analysis of data collected on participants. This section introduces the published data-set that will re-analysed utilizing the psychometric functions introduced. The goal with this re-analysis is 2-fold. Firstly, it reiterates the fact that making assumptions about the structure of the data can make big differences in the parameter estimates and their uncertainties. Secondly, it will serve as a starting point to understanding why the internal model validity steps are helpful as a metrics to gauge how trials and subjects interact on the statistical power of a model to reject a hypothesis. This last aspect of testing hypotheses will tie together how the validity steps above can help determine the ability of a particular model to do hypothesis testing. The last point of the thesis is going revolve around conducting a thorough power analysis of the current model, utilizing the published data-set described below. In the regard of conducting a power analyses I will again highlight where uncertainty creeps in and how we can deal with and account for it, as common practices are insufficient.</w:t>
      </w:r>
    </w:p>
    <w:bookmarkStart w:id="75" w:name="heart-rate-discrimination-task"/>
    <w:p>
      <w:pPr>
        <w:pStyle w:val="Heading2"/>
      </w:pPr>
      <w:r>
        <w:rPr>
          <w:iCs/>
          <w:i/>
        </w:rPr>
        <w:t xml:space="preserve">Heart rate discrimination task</w:t>
      </w:r>
    </w:p>
    <w:p>
      <w:pPr>
        <w:pStyle w:val="FirstParagraph"/>
      </w:pPr>
      <w:r>
        <w:t xml:space="preserve">The article introducing the data-set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meaning participants were instructed to attend to their internal bodily states. Here the authors collected 223 participants who came in twice to complete the heart rate discrimination (HRD) task with 6 weeks between visits. The HRD task has participants internalize their own heart rate for 5 seconds, meanwhile the participant’s heart rate is monitored and calculated in real time. Next, based on the observed heart rate participants will hear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ADO algorithm introduced in the</w:t>
      </w:r>
      <w:r>
        <w:t xml:space="preserve"> </w:t>
      </w:r>
      <w:r>
        <w:t xml:space="preserve">“</w:t>
      </w:r>
      <w:r>
        <w:t xml:space="preserve">Adaptive design optimizing</w:t>
      </w:r>
      <w:r>
        <w:t xml:space="preserve">”</w:t>
      </w:r>
      <w:r>
        <w:t xml:space="preserve"> </w:t>
      </w:r>
      <w:r>
        <w:t xml:space="preserve">section. This means that the stimulus value for the PF for this experiment is the difference between the external tone’s frequency and the observed heart rate of the participant. The responses provided by the participants are therefore either faster or slower with faster referring to the belief that the individual heart rate was faster than the tone provided. This means that a participant might have a heart rate of 50 beats per minute (BPM) at a particular trial and then hear tones in a frequency of 40 BPM and are asked to respond whether they think this 40 BPM tone is slower or faster than their own heart rate. The authors of the experiment, ran a single participant level model of each subject, for each session, and then correlated the slope and threshold of the PF. They found a medium correlation between the threshold r = 0.5 p &lt; .001 between sessions and a negligible correlation r = 0.1, p = .15 for the slope. In the next section I will show how this reliability might change given different assumptions of the structure of the data as well as employing different models by incorpurating additional information in terms of reaction times and confidence ratings.</w:t>
      </w:r>
    </w:p>
    <w:bookmarkEnd w:id="75"/>
    <w:bookmarkStart w:id="76" w:name="the-models"/>
    <w:p>
      <w:pPr>
        <w:pStyle w:val="Heading2"/>
      </w:pPr>
      <w:r>
        <w:rPr>
          <w:iCs/>
          <w:i/>
        </w:rPr>
        <w:t xml:space="preserve">The models</w:t>
      </w:r>
    </w:p>
    <w:p>
      <w:pPr>
        <w:pStyle w:val="FirstParagraph"/>
      </w:pPr>
      <w:r>
        <w:t xml:space="preserve">In this section the models fit to the test-retest data-set are described, in order to examine the influence of the type of model fit on the correlation between session one and two of the PF parameters here the threshold and slope. The single fit model is going to be the references and going to be the same as the original authors did. That is estimating each individual for each of the sessions individually without a lapse rate (i.e. a two parameter PF) and then post hoc correlating the estimates between session one and two. adding the propagated uncertainty to these estimates will serve as the next model. Next, the same model as above with a lapse rate with be tested, in order to understand the influence of this parameter in this particular data-set. Two types of hierarchical models are going to be fit, one with a single layer amounting to modeling the two sessions from the same multivariate normal distribution with hierarchical priors for each session. This model directly models the correlation between sessions as its included in the variance - covariance matrix of the multivariate normal distribution. This model would amount to the model displayed in figure 3 if the participant level distributions were removed. The last type of model is the nested hierarchical model identical to the model presented when introducing the ICC, see Figure 3. This model assumes that all subjects have a mean level parameter which is drawn from the same multivariate normal distribution, each parameter for each session is then drawn from a subject level distribution. For this last model the ICC is the statistical metric estimated by the model itself (i.e. what has been described as</w:t>
      </w:r>
      <w:r>
        <w:t xml:space="preserve"> </w:t>
      </w:r>
      <m:oMath>
        <m:r>
          <m:t>I</m:t>
        </m:r>
        <m:r>
          <m:t>C</m:t>
        </m:r>
        <m:sSub>
          <m:e>
            <m:r>
              <m:t>C</m:t>
            </m:r>
          </m:e>
          <m:sub>
            <m:r>
              <m:t>1</m:t>
            </m:r>
          </m:sub>
        </m:sSub>
      </m:oMath>
      <w:r>
        <w:t xml:space="preserve">), and the correlation will afterwards be calculated. In addition to testing the influence of the data structure in the fitted models the reaction times for each trial is also going to be included in the analysis in the same vein as described in the section about increasing information in cognitive models. finally a full model is going to be fit which will also utilize the continous confidence rating readily available in the data-set. This full model will not only incorporate the reaction times on a trial-by-trial basis, but also these confidence ratings for each trial. Confidence ratings were included in the task of the original experiment to examine the participants’ interoceptive metacognitive abilities, but here they will be used to inform the parameters of the underlying psychometric function just as with the reaction times. The confidence ratings are going to be modeled in close resemblance to the reaction times, just inverted. This inversion is because in the middle of the psychometric function (at the threshold) the uncertainty about the stimulus representation is the highest and therefore reaction times should be their highest as well,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and certainty. A natural probability density function for such kind of double bounded variables is the beta distribution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when deviding each confidence rating with 100. One approach to circumvent this is to model these edge cases separately using a zero-one-inflated beta distribution. This approach, however, models these edge values as separate processes which does not make sense in this case as the confidence ratings are meant to represent a continuous measure of confidence. For reasons of simplicity the thesis therefore subtracts a small number i.e. 0.001 from the 1 ratings and adds 0.001 to the 0 ratings making it possible to use the beta distribution for the full range of confidence ratings. This approach of modeling the bounded ratings between 0 and 100 is tenuous and new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76"/>
    <w:bookmarkStart w:id="78"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w:t>
      </w:r>
      <w:r>
        <w:t xml:space="preserve"> </w:t>
      </w:r>
      <w:hyperlink r:id="rId77">
        <w:r>
          <w:rPr>
            <w:rStyle w:val="Hyperlink"/>
          </w:rPr>
          <w:t xml:space="preserve">Supplementary table 1</w:t>
        </w:r>
      </w:hyperlink>
      <w:r>
        <w:t xml:space="preserve"> </w:t>
      </w:r>
      <w:r>
        <w:t xml:space="preserve">which is linked to the github of the thesi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Results from reanalysis of legrand (2022). Table showing the correlation between sessions of the threshold and slope parameter of the psychometric function using different model fomulations as well as hierarchical model struc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1080"/>
        <w:gridCol w:w="1440"/>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0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8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03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3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38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05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02 ;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08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8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3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8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fact that the additional assumptions of the hierarchical models both nested and unnested increases the session-by-session correlation of the slope of the psychometric function. Additionally including the reactions times increases the correlation even more, however with overlaying 95% credibility intervals. The models with included confidence ratings perform worse than the models with only the added reaction time in the session by session correlation. This might allude to the fact that another process is present, or that the particular model used for the confidence ratings, might be inappropriat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at all. Therefore an examination of the comparison of model fit is crucial to ensure that the nested hierarchical model also fits the data better than the unnested hierarchical model. One approach would therefore be to examine model fit using common metrics such as leave one out cross validation, information criterion etc. The difficulty here is that most of the models are incompatible. This stems from the fact that they have been fit to differing amounts of subjects in the case of hierarchical vs single fit models, and to differing amounts of dependent variables in the case of within model architectures. Another consideration for not conducting model comparison is that the difference between the models that are comparable i.e. the hierarchical and nested hierarchical with the same number of dependent variables is that the difference between these model lie in the assumption of the data and is therefore something that should have been decided before modeling the data. Therefore given that it is known that each subject was accessed twice (and not a new participant was tested), and that the nested Hierarchical model captures this assumption, one should be inclined to choose this model regardless of the session by session correlation. Therefore instead of directly comparing the comparable models, one might look at posterior predictive checks. These checks serves to investigate whether the model predictions align with the data. These posterior predictive checks were performed for the most complicated models to ensure that the models are capturing some of the underlying patterns in the collected data. For these posterior predictive checks on both group level and single subject level see supplementary Figure 8-11 together with Supplementary Note 5.</w:t>
      </w:r>
    </w:p>
    <w:p>
      <w:r>
        <w:br w:type="page"/>
      </w:r>
    </w:p>
    <w:bookmarkEnd w:id="78"/>
    <w:bookmarkStart w:id="79"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focus of the section on measurement uncertainty was brief and highlighted the ways in which computational resources can be used to account for these. Next the section about estimation uncertainty showed how different approaches can be utilized, from smart design of the experiment, to including additional information present in the data to decrease this kind of uncertainty. In the last section reliability of estimates were examined using experimental data and how the approach of adding addition information to the analysis might increase the reliability of the test re-test reliability. In order to fully appreciate how these uncertainties interact and in which regard they matter for hypothesis testing, the thesis will below conduct a power analysis for the experiment that was analysed in the previous section. In conducting this power analysis measurement uncertainty is assumed to be negligible. This amounts to assuming that the heart rate of the participants is estimated with infinite precision, which was also assumed for the previous analysis as the authors of the experiment did not disclose the uncertainty in these estimates. Furthermore only the simplest form of the PF with 3 parameters is going to be analysed, and only a difference in thresholds is analyzed in order to fully capture the potential of this particular way of conducting a power analysis. The reason for the simplicity of the model is for the power analysis to fully explore the effects of combinations of subjects and trials on statistical power with the least amount of computational overhead while still exploring how uncertainties interact, but see discussion and limitations for further elaboration of this. The next sections are therefore an introduction to power analyses and how they are contextualized.</w:t>
      </w:r>
    </w:p>
    <w:bookmarkEnd w:id="79"/>
    <w:bookmarkEnd w:id="80"/>
    <w:bookmarkStart w:id="111" w:name="power-analysis"/>
    <w:p>
      <w:pPr>
        <w:pStyle w:val="Heading1"/>
      </w:pPr>
      <w:r>
        <w:t xml:space="preserve">Power analysis</w:t>
      </w:r>
    </w:p>
    <w:p>
      <w:pPr>
        <w:pStyle w:val="FirstParagraph"/>
      </w:pPr>
      <w:r>
        <w:t xml:space="preserve">When researchers are interested in the parameter values of their models, they are many times also interested in how they differ by for instance using pharmacological interventions or between healthy controls and patient populations. The question in such a scenario is how many participants and or trials do you need to reliably detect a particular size of effect, between the two conditions? These estimations of trials and participants can in principle given some assumptions be calculated a priori to conducting the experiment. That is the question of what is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can be answered. Here it should be noted that significant is here referred to as the standard frequentist approach of rejecting or failing to reject a null hypothesis based on a significance level. Usually this idea of hypothesis testing is depicted in a 2 by 2 matrix with the real latent effect being in one dimension and the model results in the other dimension see table 4. The probabilities of landing in either of these 4 categories is usually described as functions of our statistical significance threshold (alpha / p-value) and the statistical power of our model and test (1-</w:t>
      </w:r>
      <m:oMath>
        <m:r>
          <m:t>β</m:t>
        </m:r>
      </m:oMath>
      <w:r>
        <w:t xml:space="preserve">). The underlying effect might be from the intervention of the study or a difference between a healthy and a patient population group. The framing of power analyses in this way is then to say that results are significant if the p-value is less than a particular value most often 5%, and that the probability that we detect this effect, given that it is present, is another arbitrary value with 80% being the statistical power of the test.</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2 by 2 confusion matrix of whether the is an underlying effect (Reality) and whether a model is able to correctly identify this effect or not whether its present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Moving to the more practical side of power analysis in cognitive or statistical modeling; our models fit to the data will reject and fail to reject different rates of effects given their magnitude, but also given the amount of data i.e. the number of subjects and number of trials. Here the number of subjects and trials serve to reduce the uncertainty in the estimated magnitude of effect and thereby increasing the probability of detecting said effect. With this understanding the commonly depicted table above (table 4) is quite misleading as the dimension of</w:t>
      </w:r>
      <w:r>
        <w:t xml:space="preserve"> </w:t>
      </w:r>
      <w:r>
        <w:t xml:space="preserve">“</w:t>
      </w:r>
      <w:r>
        <w:t xml:space="preserve">reality</w:t>
      </w:r>
      <w:r>
        <w:t xml:space="preserve">”</w:t>
      </w:r>
      <w:r>
        <w:t xml:space="preserve"> </w:t>
      </w:r>
      <w:r>
        <w:t xml:space="preserve">is a continuous variable of size of the effect, and our models have a particular probability of rejecting a hypothesis at a particular effect size with a particular set of subjects, trials and alpha level. An example of this could be that a researcher wants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in late adolescents and adults) on height. The former difference might in general be much larger than the former and therefore with all else being equal (trials, subjects, statistical model etc.) this difference will be easier to detect compared to the difference in height based on age. What is therefore done when conducting power analyses is that different observed effect sizes are simulated (effect sizes in the data that is observed) with differing amounts of trials and subjects. The ability of the statistical model to reject these simulated experiments are then accessed through many simulations.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n the power of the model at that number of trials subjects and observed effect size. This approach accurately captures how we expect the model to behave when we fit the data to the model after obtaining it. It tells us if we observe a particular effect size, we will with a particular probability be able call the results significant. The utility of this analysis is therefore to be able to examine how many subjects and or trials are needed to obtain a statistical power of usually 80% given that a particular effect size in the population is present. The assumed effect size in the population might be informed by previous studies and or meta-analyses in the field. Extra assumptions are then needed to approximate the distribution of effect sizes as these statistical metrics also have uncertainty associated with them.</w:t>
      </w:r>
    </w:p>
    <w:p>
      <w:pPr>
        <w:pStyle w:val="BodyText"/>
      </w:pPr>
      <w:r>
        <w:t xml:space="preserve">The power simulations conducted in this thesis will be for a repeated measures design interested in a difference in threshold due to some intervention. Subjects, trials, and effect sizes in a variety of combinations are therefore simulated see figure 14. Here the particular effect size chosen to simulate was cohens’</w:t>
      </w:r>
      <w:r>
        <w:t xml:space="preserve"> </w:t>
      </w:r>
      <m:oMath>
        <m:sSub>
          <m:e>
            <m:r>
              <m:t>d</m:t>
            </m:r>
          </m:e>
          <m:sub>
            <m:r>
              <m:t>r</m:t>
            </m:r>
          </m:sub>
        </m:sSub>
        <m:r>
          <m:t>m</m:t>
        </m:r>
      </m:oMath>
      <w:r>
        <w:t xml:space="preserve"> </w:t>
      </w:r>
      <w:r>
        <w:t xml:space="preserve">see formula below. This particular effect size is suitable for repeated measures design as it accounts for the correlation between the two sessions of each participant i.e. the test retest reliability of the measure investigated. The simulation process followed the following procedure: first a set of agents were simulated from a multivariate normal distribution with two sessions from the group level parameters of the binary nested hierarchical model presented in section about experimental data, see supplementary table 2 for the exact values for each parameter. The second session of the agents had their threshold increased by a random variable that was drawn from the difference distribution. This difference distribution was calculated based on the two equations presented below, where the second session variance was defined as 1.5 times the variance of the first session, which made the mean of difference distribution directly related to the simulated effect size.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see Figure 14 and text below. After having simulated the particular parameter values of each agent at each session the agents was put through the pathfinder algorithm to get their trial-by-trial responses and stimulus values. The full trial-by-trial data-set was then fitted using a simple hierarchical model where the threshold was parameterized as a linear combination of an intercept with dummy coding of session as a difference parameter see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r>
        <w:t xml:space="preserve"> </w:t>
      </w:r>
      <m:oMath>
        <m:sSub>
          <m:e>
            <m:r>
              <m:t>μ</m:t>
            </m:r>
          </m:e>
          <m:sub>
            <m:r>
              <m:t>δ</m:t>
            </m:r>
          </m:sub>
        </m:sSub>
      </m:oMath>
      <w:r>
        <w:t xml:space="preserve"> </w:t>
      </w:r>
      <w:r>
        <w:t xml:space="preserve">is the mean of the difference distribution and</w:t>
      </w:r>
      <w:r>
        <w:t xml:space="preserve"> </w:t>
      </w:r>
      <m:oMath>
        <m:sSub>
          <m:e>
            <m:r>
              <m:t>d</m:t>
            </m:r>
          </m:e>
          <m:sub>
            <m:r>
              <m:t>r</m:t>
            </m:r>
            <m:r>
              <m:t>m</m:t>
            </m:r>
          </m:sub>
        </m:sSub>
      </m:oMath>
      <w:r>
        <w:t xml:space="preserve"> </w:t>
      </w:r>
      <w:r>
        <w:t xml:space="preserve">is the standardized effect size between the two sessions.</w:t>
      </w:r>
    </w:p>
    <w:bookmarkStart w:id="84" w:name="power-analysis-results"/>
    <w:p>
      <w:pPr>
        <w:pStyle w:val="Heading2"/>
      </w:pPr>
      <w:r>
        <w:rPr>
          <w:iCs/>
          <w:i/>
        </w:rPr>
        <w:t xml:space="preserve">Power analysis results</w:t>
      </w:r>
    </w:p>
    <w:p>
      <w:pPr>
        <w:pStyle w:val="FirstParagraph"/>
      </w:pPr>
      <w:r>
        <w:t xml:space="preserve">With an understanding of the goal of conducting a power analysis it can be difficult to chose the number of combinations of trials, subjects and observed effect sizes to explore. This is due to the fact that the space of these combinations is in the extreme, infinite, and at even a practical level quite huge. Therefore conducting a complete power analysis for a single model is unfeasible, however the thesis will show that the variation in how well the model rejects the null hypothesis, given subject and trial combinations are stable over observed effect sizes. This makes it possible to give good predictions of power even without having simulated the exact number of participants or trials before. This procedure is therefore about simulating a set of trials, subjects and observed effect sizes and then extrapolate from these simulations.</w:t>
      </w:r>
    </w:p>
    <w:p>
      <w:pPr>
        <w:pStyle w:val="BodyText"/>
      </w:pPr>
      <w:r>
        <w:t xml:space="preserve">For the current power analysis, a result is said to be significant if less than 5% of the posterior difference distribution of the threshold (group statistic) cross 0 like setting an alpha value of 5% in a frequentist power analysis. Furthermore 100 simulations are going to be run for each subject, trials observed effect size combination ensuring reasonable estimates of the probability of rejecting the hypothesis. To properly display the raw results of the power analysis where it is possible to compare the effects of trials and subjects visually, the beta distribution is going to be used to aggregate the 100 simulations for each effect size. This is done by utilizing that the beta distribution is a two-parameter distribution that can be parameterized such that one parameter counts how many times an event has happened and the other parameter being how many times this event did not happen. This therefore makes it possible to start with a uniform prior on the probability of rejecting the null hypothesis i.e. Beta(1,1) and then updating this probability density function with the amount of significant or non-significant results. This results in a probability density function that contains all the information in each of the 100 binary points (i.e. significant or not). Figure 14 shows each trial/subject combination with points representing this prior uniform beta distribution updated by the 100 data-points that were either deemed significant or non-significant. A couple of important observations are worth noting when viewing Figure 14. The shape of the points (for each trial,subject combination) very closely resembles a psychometric function where subjects and trials influence both the steepness and the location of the function. This means that increasing the number of subjects (and trials to a lesser extent) has two important features. It shifts the points towards higher power with lower effect sizes, but it also seems to increase the sensitivity to the effect size, i.e. the slope of the curve is getting steeper with higher number of subjects. The extent to which trials matters for the shape is highly dependent on the number of trials, i.e. increasing trials from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previously)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This can mathematically be written as:</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where s and t are the number of subjects and trials respectively. x,</w:t>
      </w:r>
      <w:r>
        <w:t xml:space="preserve"> </w:t>
      </w:r>
      <m:oMath>
        <m:r>
          <m:t>α</m:t>
        </m:r>
      </m:oMath>
      <w:r>
        <w:t xml:space="preserve"> </w:t>
      </w:r>
      <w:r>
        <w:t xml:space="preserve">and</w:t>
      </w:r>
      <w:r>
        <w:t xml:space="preserve"> </w:t>
      </w:r>
      <m:oMath>
        <m:r>
          <m:t>β</m:t>
        </m:r>
      </m:oMath>
      <w:r>
        <w:t xml:space="preserve"> </w:t>
      </w:r>
      <w:r>
        <w:t xml:space="preserve">are the observed effectsize, the threshold of the psychometric function and the slope of the psychometric function respectively. These observations are what is going to be used in the next section in order to extrapolate the results from figure 14. Making it possible to construct a model that will map trials, subjects and effect sizes to power.</w:t>
      </w:r>
    </w:p>
    <w:p>
      <w:pPr>
        <w:pStyle w:val="CaptionedFigure"/>
      </w:pPr>
      <w:r>
        <w:drawing>
          <wp:inline>
            <wp:extent cx="5943600" cy="5943600"/>
            <wp:effectExtent b="0" l="0" r="0" t="0"/>
            <wp:docPr descr="Figure 14, depicts power as a function of observed effectsizes in different combinations of trials and subjects." title="" id="82" name="Picture"/>
            <a:graphic>
              <a:graphicData uri="http://schemas.openxmlformats.org/drawingml/2006/picture">
                <pic:pic>
                  <pic:nvPicPr>
                    <pic:cNvPr descr="Manuscript_files/figure-docx/Figure%2014-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4, depicts power as a function of observed effectsizes in different combinations of trials and subjects.</w:t>
      </w:r>
    </w:p>
    <w:bookmarkEnd w:id="84"/>
    <w:bookmarkStart w:id="88"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an observed effect size of 0 should always entail no power. Next the parameters of these psychometric functions i.e. the threshold and slope need to be parameterized by the number of trials and subjects such that when trials and subjects move towards infinity the function approaches a step function right as x becomes greater than 0. Before fitting the general case that can be used for extrapolation and also ensuring that a psychometric function is well fitting function to the problem at hand, each set of trials and subject combinations are fit independently to the parameters of the psychometric function. This amounts to estimating a threshold and slope of the psychometric function for each trial and subject combination. This will help ensure that the fitted functions do pass through the points depicted in figure 14 and increase the faith in the next type of modeling. Several types of psychometric functions might be used for this practice, as this problem is defined in terms of finding the function that has the best performance on out of sample predictability. This means that the winning model should be selected based on leave one out cross validation as the ideal model is the model that can best describe new data. This is because the overall goal with this power analysis is to use the quite sparsely simulated space of trials,subjects and effect sizes depicted in figure 14 to inform a model that can predict outside the realms which it has been tested on. Therefore these models were compared using the Pareto smoothed importance sampling leave one out cross validation</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 Three types of psychometric functions were fit in the current thesis,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0 for the slope and threshold (i.e. a step function also for the cummulative normal and logistic function) when trials and subjects move to infinity. This exactly matches the observation from above that the psychometric function moves closer and closer to a step-function (as the slope gets closer to 0) and that the location of this step function approaches x = 0 but never reaches it. The results of this preliminary independent analysis on trials and subjects can be seen in figure 15 where the independently fit logistic psychometric functions are overlaid on the observed data-points from figure 14. The figure clearly highlights a good fit for most of the trials and subject combinations.</w:t>
      </w:r>
    </w:p>
    <w:p>
      <w:pPr>
        <w:pStyle w:val="CaptionedFigure"/>
      </w:pPr>
      <w:r>
        <w:drawing>
          <wp:inline>
            <wp:extent cx="5504749" cy="5504749"/>
            <wp:effectExtent b="0" l="0" r="0" t="0"/>
            <wp:docPr descr="Figure 15; depicts power as a function of observed effectsizes in different combinations of trials and subjects. With lines being independently fit logistic psychometric functions to each trial by subject combination." title="" id="86" name="Picture"/>
            <a:graphic>
              <a:graphicData uri="http://schemas.openxmlformats.org/drawingml/2006/picture">
                <pic:pic>
                  <pic:nvPicPr>
                    <pic:cNvPr descr="Manuscript_files/figure-docx/Figure%2015-1.png" id="87" name="Picture"/>
                    <pic:cNvPicPr>
                      <a:picLocks noChangeArrowheads="1" noChangeAspect="1"/>
                    </pic:cNvPicPr>
                  </pic:nvPicPr>
                  <pic:blipFill>
                    <a:blip r:embed="rId8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5; depicts power as a function of observed effectsizes in different combinations of trials and subjects. With lines being independently fit logistic psychometric functions to each trial by subject combination.</w:t>
      </w:r>
    </w:p>
    <w:bookmarkEnd w:id="88"/>
    <w:bookmarkStart w:id="98"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should be defined as a function that relates subjects and trials to the parameters that determine the shape of the psychometric function (i.e. the threshold and slope). Given the observations above, that the steepness of the function increases with increasing trials and subjects and that the threshold moves towards 0, a first choice of this mapping function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ometric function,</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the the matrix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figure 15) vs trials and or subjects, which was conducted in the section above, on two different coordinate systems either in (log(y),x) or (log(y),log(x)). Which of these coordinate systems produces the best-looking linear line would be the best candidate. Figure 16 displays the three function’s parameters fitted independently on each of the two coordinate scales. As can be seen both approach do produce partly linear relationships, making the distinction difficult with this apporach.</w:t>
      </w:r>
    </w:p>
    <w:p>
      <w:pPr>
        <w:pStyle w:val="CaptionedFigure"/>
      </w:pPr>
      <w:r>
        <w:drawing>
          <wp:inline>
            <wp:extent cx="5943600" cy="5943600"/>
            <wp:effectExtent b="0" l="0" r="0" t="0"/>
            <wp:docPr descr="Figure 16.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0" name="Picture"/>
            <a:graphic>
              <a:graphicData uri="http://schemas.openxmlformats.org/drawingml/2006/picture">
                <pic:pic>
                  <pic:nvPicPr>
                    <pic:cNvPr descr="Manuscript_files/figure-docx/Figure%2016-1.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eave one out cross validation as described above. Implement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w:t>
      </w:r>
    </w:p>
    <w:p>
      <w:pPr>
        <w:pStyle w:val="BodyText"/>
      </w:pPr>
      <w:r>
        <w:t xml:space="preserve">Therefore the thesis moving forward uses the logistic cumulative function as this produced the least amount of problems with pareto k values when fitting trials and subjects as continuous informing the parameters of the latent psychometric function, which is described next. The first model fit used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using leave one out cross validation indicated that the best model was the last model but closely followed by the second model, which can be seen in table 5. Importantly for these reported models the diagnostic values were all below 0.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Model comparison of the power analyis models, using Pareto smoothed importance sampling leave one out cross validation. Expected log predictive density (elpd) difference and standard error between models is depicted in the second and third column and the absolute ratio between these in the fourth column. The Higher the elpd-ratio the bigger the scaled difference (scaled by the uncertainty) between the models and the more confident one might be that one model outperforms the 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17 displays the winning model superimposed on the data with 95 credibility intervals of the mean of the psychometric functio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7; depicts power as a function of observed effectsizes in different combinations of trials and subjects. With lines being the dependently fit logistic psychometric functions to each trial by subject combination." title="" id="93" name="Picture"/>
            <a:graphic>
              <a:graphicData uri="http://schemas.openxmlformats.org/drawingml/2006/picture">
                <pic:pic>
                  <pic:nvPicPr>
                    <pic:cNvPr descr="Manuscript_files/figure-docx/Figure%2017-1.png" id="94"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18.</w:t>
      </w:r>
    </w:p>
    <w:p>
      <w:pPr>
        <w:pStyle w:val="CaptionedFigure"/>
      </w:pPr>
      <w:r>
        <w:drawing>
          <wp:inline>
            <wp:extent cx="5943600" cy="4953000"/>
            <wp:effectExtent b="0" l="0" r="0" t="0"/>
            <wp:docPr descr="Figure 18. Marginal posterior distributions for the winning model’s parameters" title="" id="96" name="Picture"/>
            <a:graphic>
              <a:graphicData uri="http://schemas.openxmlformats.org/drawingml/2006/picture">
                <pic:pic>
                  <pic:nvPicPr>
                    <pic:cNvPr descr="Manuscript_files/figure-docx/Figure%2018-1.png" id="97" name="Picture"/>
                    <pic:cNvPicPr>
                      <a:picLocks noChangeArrowheads="1" noChangeAspect="1"/>
                    </pic:cNvPicPr>
                  </pic:nvPicPr>
                  <pic:blipFill>
                    <a:blip r:embed="rId9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8. Marginal posterior distributions for the winning model’s parameters</w:t>
      </w:r>
    </w:p>
    <w:p>
      <w:pPr>
        <w:pStyle w:val="BodyText"/>
      </w:pPr>
      <w:r>
        <w:t xml:space="preserve">Meaning that the resulting best guess of the underlying function transforming trials, subjects and observed effect sizes into probabilities of rejecting the null hypothesis of no differe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18.</w:t>
      </w:r>
    </w:p>
    <w:bookmarkEnd w:id="98"/>
    <w:bookmarkStart w:id="99"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an independent researchers determine the probability of rejecting a particular observed effect size using this model, given trials and subjects even outside the realm of simulations presented here. However, if this researcher wants to know the probability of rejecting a null hypothesis given that they assume a particular effect size in the population, further assumptions needs to be made. This is because as the effect size when conducting an experiment is not a fixed quantity. In practice this means that when conducting an experiment, an effect size is drawn from the latent effect size distribution in the popula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variance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As can be seen the equation for the mean effect size</w:t>
      </w:r>
      <w:r>
        <w:t xml:space="preserve"> </w:t>
      </w:r>
      <m:oMath>
        <m:sSub>
          <m:e>
            <m:r>
              <m:t>μ</m:t>
            </m:r>
          </m:e>
          <m:sub>
            <m:sSub>
              <m:e>
                <m:r>
                  <m:t>d</m:t>
                </m:r>
              </m:e>
              <m:sub>
                <m:r>
                  <m:t>r</m:t>
                </m:r>
                <m:r>
                  <m:t>m</m:t>
                </m:r>
              </m:sub>
            </m:sSub>
          </m:sub>
        </m:sSub>
      </m:oMath>
      <w:r>
        <w:t xml:space="preserve"> </w:t>
      </w:r>
      <w:r>
        <w:t xml:space="preserve">is mathematically identical to the definition shown in the</w:t>
      </w:r>
      <w:r>
        <w:t xml:space="preserve"> </w:t>
      </w:r>
      <w:r>
        <w:t xml:space="preserve">“</w:t>
      </w:r>
      <w:r>
        <w:t xml:space="preserve">Power analysis</w:t>
      </w:r>
      <w:r>
        <w:t xml:space="preserve">”</w:t>
      </w:r>
      <w:r>
        <w:t xml:space="preserve"> </w:t>
      </w:r>
      <w:r>
        <w:t xml:space="preserve">section. The standard deviation of this metric</w:t>
      </w:r>
      <w:r>
        <w:t xml:space="preserve"> </w:t>
      </w:r>
      <m:oMath>
        <m:sSub>
          <m:e>
            <m:r>
              <m:t>σ</m:t>
            </m:r>
          </m:e>
          <m:sub>
            <m:sSub>
              <m:e>
                <m:r>
                  <m:t>d</m:t>
                </m:r>
              </m:e>
              <m:sub>
                <m:r>
                  <m:rPr>
                    <m:nor/>
                    <m:sty m:val="p"/>
                  </m:rPr>
                  <m:t>rm</m:t>
                </m:r>
              </m:sub>
            </m:sSub>
          </m:sub>
        </m:sSub>
      </m:oMath>
      <w:r>
        <w:t xml:space="preserve"> </w:t>
      </w:r>
      <w:r>
        <w:t xml:space="preserve">is defined as a function of the number of subjects n and the size of the effect itself</w:t>
      </w:r>
      <w:r>
        <w:t xml:space="preserve"> </w:t>
      </w:r>
      <m:oMath>
        <m:sSub>
          <m:e>
            <m:r>
              <m:t>μ</m:t>
            </m:r>
          </m:e>
          <m:sub>
            <m:sSub>
              <m:e>
                <m:r>
                  <m:t>d</m:t>
                </m:r>
              </m:e>
              <m:sub>
                <m:r>
                  <m:t>r</m:t>
                </m:r>
                <m:r>
                  <m:t>m</m:t>
                </m:r>
              </m:sub>
            </m:sSub>
          </m:sub>
        </m:sSub>
      </m:oMath>
      <w:r>
        <w:t xml:space="preserve">. 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one ideally wants to know is the probability of observing a particular effect size AND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99"/>
    <w:bookmarkStart w:id="106"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below demonstrate how this can be done using what has been explained up until this point. The next sections will therefore hopefully provide a practical understanding of what different parts should go into a power analysis and how different factors will influence power. Firstly, one needs to investigating how the sampling distribution of the effect sizes changes based on subjects and session by session correlation,</w:t>
      </w:r>
      <w:r>
        <w:t xml:space="preserve"> </w:t>
      </w:r>
      <m:oMath>
        <m:r>
          <m:t>ρ</m:t>
        </m:r>
      </m:oMath>
      <w:r>
        <w:t xml:space="preserve">.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test-retest reliability analysis and we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The number of subjects can then be varied i.e. the numbe of draws from this multivariate normal and the correlation coefficient</w:t>
      </w:r>
      <w:r>
        <w:t xml:space="preserve"> </w:t>
      </w:r>
      <m:oMath>
        <m:r>
          <m:t>ρ</m:t>
        </m:r>
      </m:oMath>
      <w:r>
        <w:t xml:space="preserve"> </w:t>
      </w:r>
      <w:r>
        <w:t xml:space="preserve">to see the effect on the distribution of effect sizes i.e. </w:t>
      </w:r>
      <m:oMath>
        <m:r>
          <m:t>p</m:t>
        </m:r>
        <m:d>
          <m:dPr>
            <m:begChr m:val="("/>
            <m:endChr m:val=")"/>
            <m:sepChr m:val=""/>
            <m:grow/>
          </m:dPr>
          <m:e>
            <m:sSub>
              <m:e>
                <m:r>
                  <m:t>d</m:t>
                </m:r>
              </m:e>
              <m:sub>
                <m:r>
                  <m:t>o</m:t>
                </m:r>
                <m:r>
                  <m:t>b</m:t>
                </m:r>
                <m:r>
                  <m:t>s</m:t>
                </m:r>
              </m:sub>
            </m:sSub>
          </m:e>
        </m:d>
      </m:oMath>
      <w:r>
        <w:t xml:space="preserve">. This highlights the sampling distribution of the effect size, and the factors influencing it. The results can be seen in figure 19, which highlights the fact that both the sample size i.e. subjects, but also the correlation between the sessions is vitally important for the variances of the observed effect size.</w:t>
      </w:r>
    </w:p>
    <w:p>
      <w:pPr>
        <w:pStyle w:val="CaptionedFigure"/>
      </w:pPr>
      <w:r>
        <w:drawing>
          <wp:inline>
            <wp:extent cx="5943600" cy="4245428"/>
            <wp:effectExtent b="0" l="0" r="0" t="0"/>
            <wp:docPr descr="Figure 19. Sampling distributions of effectsizes across subjects (facets) and session by session correlations (colors)" title="" id="101" name="Picture"/>
            <a:graphic>
              <a:graphicData uri="http://schemas.openxmlformats.org/drawingml/2006/picture">
                <pic:pic>
                  <pic:nvPicPr>
                    <pic:cNvPr descr="Manuscript_files/figure-docx/Figure%2019-1.png" id="102" name="Picture"/>
                    <pic:cNvPicPr>
                      <a:picLocks noChangeArrowheads="1" noChangeAspect="1"/>
                    </pic:cNvPicPr>
                  </pic:nvPicPr>
                  <pic:blipFill>
                    <a:blip r:embed="rId10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9.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above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for investigating varying trials and subjects is to visualize these implications in a 3-dimensional grid of (Subject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being a particular set of trials. This visualization can also serve the purpose of projecting the above distributions in figure 19,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Figure 20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0. Visualization of how the power of a particular study is informed by the session by session correlation and the number of trials and subjects." title="" id="104" name="Picture"/>
            <a:graphic>
              <a:graphicData uri="http://schemas.openxmlformats.org/drawingml/2006/picture">
                <pic:pic>
                  <pic:nvPicPr>
                    <pic:cNvPr descr="Manuscript_files/figure-docx/Figure20-1.png" id="105"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0. Visualization of how the power of a particular study is informed by the session by session correlation and the number of trials and subjects.</w:t>
      </w:r>
    </w:p>
    <w:bookmarkEnd w:id="106"/>
    <w:bookmarkStart w:id="110" w:name="X93207f5ede4da153365fe52d80bcfa2cad4627d"/>
    <w:p>
      <w:pPr>
        <w:pStyle w:val="Heading2"/>
      </w:pPr>
      <w:r>
        <w:rPr>
          <w:iCs/>
          <w:i/>
        </w:rPr>
        <w:t xml:space="preserve">Practical implementation of the power analysis</w:t>
      </w:r>
    </w:p>
    <w:p>
      <w:pPr>
        <w:pStyle w:val="FirstParagraph"/>
      </w:pPr>
      <w:r>
        <w:t xml:space="preserve">Now turning to a particular example of a researcher wanting to conduct a power analysis utilizing the information provided. Two assumptions have been made, either a mean effect size or a mean difference of the intervention is assumed, and the variance introduced by the intervention. Here we expect a mean difference of the intervention of 4 and that the intervention does not increase variability meaning that the variance in both groups should be equal. To fully appreciate the power of this approach one could even imagine sampling these values as random variables and not as point estimates.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Repeating this process over the 4000 draws of the posterior distribution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and calculating the ratio of rejected to failed rejected null hypotheses gives an estimate of power.</w:t>
      </w:r>
    </w:p>
    <w:p>
      <w:pPr>
        <w:pStyle w:val="BodyText"/>
      </w:pPr>
      <w:r>
        <w:t xml:space="preserve">In the case of not including the sampling varability (prior probability) of the effect size the effect size estimate is just repeatedly entered as 0.5. This idea of not including the sampling varability is equivalent of saying that a minimum effect size of 0.5 is deemed to be the minimum effect size of interest. As can now be seen in figure 21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1 quite clearly display the difference between accounting for the sampling process of effect sizes with the left not accounting for the sampling process. As a reference frame in figure 21 the red dashed line at subjects = 25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4</m:t>
        </m:r>
      </m:oMath>
      <w:r>
        <w:t xml:space="preserve"> </w:t>
      </w:r>
      <w:r>
        <w:t xml:space="preserve">and</w:t>
      </w:r>
      <w:r>
        <w:t xml:space="preserve"> </w:t>
      </w:r>
      <m:oMath>
        <m:sSub>
          <m:e>
            <m:r>
              <m:t>σ</m:t>
            </m:r>
          </m:e>
          <m:sub>
            <m:r>
              <m:t>2</m:t>
            </m:r>
          </m:sub>
        </m:sSub>
        <m:r>
          <m:rPr>
            <m:sty m:val="p"/>
          </m:rPr>
          <m:t>=</m:t>
        </m:r>
        <m:r>
          <m:t>8</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w:t>
      </w:r>
    </w:p>
    <w:p>
      <w:pPr>
        <w:pStyle w:val="CaptionedFigure"/>
      </w:pPr>
      <w:r>
        <w:drawing>
          <wp:inline>
            <wp:extent cx="5943600" cy="5943600"/>
            <wp:effectExtent b="0" l="0" r="0" t="0"/>
            <wp:docPr descr="Figure 21." title="" id="108" name="Picture"/>
            <a:graphic>
              <a:graphicData uri="http://schemas.openxmlformats.org/drawingml/2006/picture">
                <pic:pic>
                  <pic:nvPicPr>
                    <pic:cNvPr descr="Manuscript_files/figure-docx/Figure21-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1.</w:t>
      </w:r>
    </w:p>
    <w:p>
      <w:r>
        <w:br w:type="page"/>
      </w:r>
    </w:p>
    <w:p>
      <w:r>
        <w:br w:type="page"/>
      </w:r>
    </w:p>
    <w:bookmarkEnd w:id="110"/>
    <w:bookmarkEnd w:id="111"/>
    <w:bookmarkStart w:id="117" w:name="discussion"/>
    <w:p>
      <w:pPr>
        <w:pStyle w:val="Heading1"/>
      </w:pPr>
      <w:r>
        <w:t xml:space="preserve">Discussion</w:t>
      </w:r>
    </w:p>
    <w:p>
      <w:pPr>
        <w:pStyle w:val="FirstParagraph"/>
      </w:pPr>
      <w:r>
        <w:t xml:space="preserve">The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n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Researchers should firstly be aware that measurement uncertainty is always present and examining the extent to which it can be safely ignored in their statistical models.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which depending on the soft and hard-ware the experiment might be a factor to account f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Estimation uncertainty was introduced as the uncertainty associated with doing computations and is often displayed as the standard error of statistical metrics. The main focus of the thesis was to investigate this type of uncertainty in the field of cognitive modeling and revise some of the methods and metrics used to validate one of such models. This was done using a psychometric function that maps stimulus values to probabilities by three parameters the threshold (</w:t>
      </w:r>
      <m:oMath>
        <m:r>
          <m:t>α</m:t>
        </m:r>
      </m:oMath>
      <w:r>
        <w:t xml:space="preserve">), slope (</w:t>
      </w:r>
      <m:oMath>
        <m:r>
          <m:t>β</m:t>
        </m:r>
      </m:oMath>
      <w:r>
        <w:t xml:space="preserve">) and (</w:t>
      </w:r>
      <m:oMath>
        <m:r>
          <m:t>λ</m:t>
        </m:r>
      </m:oMath>
      <w:r>
        <w:t xml:space="preserve">). It was argued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This was even the case when more information could be gained by increasing the number of trials, due to its limited inclusion of estimation uncertainty. The thesis therefore suggested that using a variant of the intra class correlation coefficient (ICC) as the statistical metric for examining internal model validity which has recently been suggested in the literature, would be more sensibl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uncertainty as its interpretation. With this new metric the thesis explored ways to decrease the undesirable variance and thereby increase the ICC metric for the psychometric function’s parameters. Two particular ways was investigated which revolved around, either by incorporating smart experimental designs that are optimized for each individual on a trial-by-trial basis or incorporating reaction times into the cognitive model describing how stimulus intensities are transformed to binary forced choices. These ways are neither mutually exclusive or incompatible and could easily be implemented in experiments to decrease estimation uncertainty in the parameters of the psychometric function without a need for more trials in the experiment itself. The second approach of jointly modeling several dependent variables and their interactions,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ways to optimizing either experimental design and or analysis have in common is that they do not increase the efficiency of the study by mindlessly increasing trials as this could in principle have troublesome consequences in non-obvious ways. The obvious problems with increasing the number of trials are resource costs, both in terms of money, but also in the time spent for both the participant and the experimenter. From an ethical perspective this is especially true of the time investment from the participants’ side, and perhaps even more so if patient populations are investigated. However, the most problematic aspect becomes more obvious if we take a step back and think carefully about what we are studying. We are studying a complex system that has its own goals, desires and motivations and it is not trivial to know how this participant will behave if the task is double the length. Firstly, will the participant employ a different strategy knowing that the experiment is going to take X time longer, or will they halfway through employ a different strategy because of boredom. Even if the participant keeps the same underlying cognitive strategy that we are trying to model, then one reasonable assumption would be that attentional lapses and engagement in the task will decreasing, making each additional trial after a certain point less informative. The thesis highlights how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The thesis went on to investigate the last type of uncertainty test retest uncertainty by exmaining a data-set from a test-retest reliability study. Here it was showed that a re-analyzis of the original data could achieve better test-retest reliability by incorporating knowledge about the structure of how the data was gathered together with incorporating information already represent in the data i.e. reaction times. This data-set was then used as an example of how power analyses of cognitive models can be conducted. This was done by first simulating and then fitting the cognitive model to many different simulated effect sizes in different trials and subject combinations. This approach allowed for modelling of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and approach it was shown how the number of trials in an experiment can be added into a power analysis which is not standard practice when using widely used statistical software tools like G*power</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comparison showed how G*power’s estimation of sample size for the purposed test was a lot more liberal requiring around 25 subjects whereas the full uncertainty propagated power analysis based on simulations from the fitted model suggested around 30 subjects if the number of trials were larger than at least 150. Lastly this section also highlighted why and where the test re-test reliability of these metric matters as increasing test re-test reliability shrinks the influence of sampling variability in the observed effect sizes. The rest of the discussion of the current thesis will revolve around the implications of improperly accounting for uncertainties in the science and how this might be a contributing factor to the replication crisis.</w:t>
      </w:r>
    </w:p>
    <w:bookmarkStart w:id="113"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like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A quite paradoxical aspect of this replication crisis and the use of power analyses is that many times it is advised as one of the ways to increase the replicability of studies, as (meta)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in these fields, might partly be due to very low probability of being able to detect the underlying effect in the first place i.e. low statistical power. The argument is sound as long as the analysis of power is accurate or accurate to a certain degree. What this thesis has highlighted is that the use of very popular tools like G*power for conducting these types of power analyses might underestimate the number of subjects by not including the effect of trials in the estimation process. However if this assumption is not true, then a problem might arise where researchers have more confidence in their experiment due to having conducted a power analysis than is actually justified. This mimics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2" w:name="X07c811a121f5e23beecefd53f252566e044005f"/>
    <w:p>
      <w:pPr>
        <w:pStyle w:val="Heading3"/>
      </w:pPr>
      <w:r>
        <w:rPr>
          <w:iCs/>
          <w:i/>
        </w:rPr>
        <w:t xml:space="preserve">Ways of combating the replication crisis.</w:t>
      </w:r>
    </w:p>
    <w:p>
      <w:pPr>
        <w:pStyle w:val="FirstParagraph"/>
      </w:pPr>
      <w:r>
        <w:t xml:space="preserve">Interestingly, quite a large number of scientists have suggested that moving the arbitrary statistical significance threshold to 0.005 instead of the commonly used 0.05, arguing that this could be an approach used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This of cause depends on the structure and uncertainty measures of the data, however in most cases including and propagating uncertainties will lower the resulting statistic and therefore increase the resulting p-value of a particular test. These two approaches, i.e. increase the statistical significance threshold or properly propagating uncertainty, however have a very different reason to making these adjustments. Lowering of the significance threshold would be a means to an end, instead of addressing the underlying problems,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therefore is a tradeoff between exploration and exploitation, that needs to be addressed to part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s them as they are build on simulations. However, there are still considerations when analyzing the experimental data especially on the model convergence side, where in or excluding covariates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on completely subjective citeria that perhaps could make the experimental results fit a research paradigm or perhaps even worse, produce significant results, were none are present. The distinction between decisions based on scientific justification and subjective nonsensical rationale is fuzzy and narrow, however keeping incentives, such as publishing pressure, fitting a hypothesis or research paradigm out of the equation can help with this distinction</w:t>
      </w:r>
      <w:r>
        <w:t xml:space="preserve"> </w:t>
      </w:r>
      <w:r>
        <w:t xml:space="preserve">(</w:t>
      </w:r>
      <w:hyperlink w:anchor="ref-quaia_finding_2022">
        <w:r>
          <w:rPr>
            <w:rStyle w:val="Hyperlink"/>
          </w:rPr>
          <w:t xml:space="preserve">Quaia &amp; Vernuccio, 2022</w:t>
        </w:r>
      </w:hyperlink>
      <w:r>
        <w:t xml:space="preserve">)</w:t>
      </w:r>
      <w:r>
        <w:t xml:space="preserve">. This might even give rise to more rigorous methods and analysis pipelines because it hinders arbitrarily stopping the development of the pipeline when the results fit the preconceived notions of the scientific paradigm. Instead it forces researchers to stop when they are satisfied with the assumptions and implementations made in the analysis pipelin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2"/>
    <w:bookmarkEnd w:id="113"/>
    <w:bookmarkStart w:id="114"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the sciences that has had trouble with replication. These more sophisticated models, compared to the general linear models employed in statistical modeling, might be the steppingstone to engage in more theoretically driven analyses, hopefully reducing the number of irreproducible studies. However for this movement to succeed, it is essential that rigorous metrics are enforced to access their internal validity, such that models without any even provable, in principle, parameters or behaviors are discarded from the beginning. Examples might arise where mathematical formulation of theories are developed, but that in practice the formulation is not tractable from a computational perspective. It would be a shame to spent years investigating these kinds of models and their implications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nother argument for why more sophisticated models are not necessarily off the shelf due to high level mathematically understanding is the increase in adaption of sophisticated hierarchical models which are mathematically much more complex than single level models in cognitive science, which have widely been adopted in the literatur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and mathematics itself would not be helpful for researchers of various fields, but perhaps not a necessity anymore. This would therefore also imply that the way that statistical methods and tools are taught might need to change. Such that fields were mathematical methods are not common place, students and researchers could be taught statistical methods with the use of coding and simulation examples instead of flowcharts for which statistical analysis to conduct when. This would entail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would be programming experience in statistics, which would facilitate the types of data simulations presented in the current thesis. This would allow the researcher to understand the assumptions that are being made concretely and examine what happens when they are broken in various ways.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14"/>
    <w:bookmarkStart w:id="115"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An additional benefit of this framework is that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above. This interpretation is that perhaps instead of starting each experimental analysis from the perspective that nothing or very little is known about the parameters of interest,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This view on science also matches that of uncertainties as these are also hierarchically organized and when doing analyses on data with uncertainties these uncertainties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hat is being done when conducting meta-analyses. This approach incentives publications of all types of finding as they serve as the stepping stones for the next researcher,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15"/>
    <w:bookmarkStart w:id="116" w:name="limitations"/>
    <w:p>
      <w:pPr>
        <w:pStyle w:val="Heading2"/>
      </w:pPr>
      <w:r>
        <w:rPr>
          <w:iCs/>
          <w:i/>
        </w:rPr>
        <w:t xml:space="preserve">Limitations</w:t>
      </w:r>
    </w:p>
    <w:p>
      <w:pPr>
        <w:pStyle w:val="FirstParagraph"/>
      </w:pPr>
      <w:r>
        <w:t xml:space="preserve">One of the main focal points of the thesis was investigating how the correlation coefficient is an inappropriate metric to examine internal model validation of cognitive models. The modified intra class correlation (ICC) was purposed as a more sensible metric. As is the case in Figure 11, the correlation coefficient (otherwise commonly used metric) quickly becomes asymptotic whereas there is more granularity in the ICC. Another reason to favor the ICC compared to the correlation coefficient would be its more straightforward interpretation of a ratio of variances. This interpretation benefit also comes with the ICC’s sensitivity to linear transformation, not found in the correlation coefficient. Lastly future studies should investigate the link between how these metrics behave and compare them to the power analysis conducted, Figure 23 displayed how both trials and subjects effected the power of the study and the link between power and trials might be related to the link between trials and either of these two internal validity metrics.</w:t>
      </w:r>
      <w:r>
        <w:t xml:space="preserve"> </w:t>
      </w:r>
      <w:r>
        <w:t xml:space="preserve">A clear link between these quantities would make the need for conducting a power analysis superfluous as the information would be contained in the ICC or correlation coefficient analysis. A thorough investigation of this link would mean that the somewhat arbitrary choice of trials when designing an experiment would no longer be arbitrary, but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conducted. Ideally the thesis would have investigated how other parameters of the psychometric function behaves as a function of trials and subjects. A particular interest would be on the slope of the psychometric function as changes in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estimation of the threshold and slope itself. This highlights how the parameters of the model interacts which can be accounted for by performing these simulations. Therefore future investigations should expand upon this power analysis for the other parameters and especially the slope of the psychometric function.</w:t>
      </w:r>
    </w:p>
    <w:p>
      <w:pPr>
        <w:pStyle w:val="BodyText"/>
      </w:pPr>
      <w:r>
        <w:t xml:space="preserve">The thesis also did not investigate how incorporating the reaction times into the power analysis would change the number of subject and trials needed for observing a particular effect-size. Future studies investigating this would not only help elucidate the question posed above about the relationship between the internal model validation metric, trials and power, but could also give an estimate of the increased efficiency by incorporating information already present in most experiment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n institutional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p>
      <w:r>
        <w:br w:type="page"/>
      </w:r>
    </w:p>
    <w:bookmarkEnd w:id="116"/>
    <w:bookmarkEnd w:id="117"/>
    <w:bookmarkStart w:id="288" w:name="references"/>
    <w:p>
      <w:pPr>
        <w:pStyle w:val="Heading1"/>
      </w:pPr>
      <w:r>
        <w:t xml:space="preserve">References</w:t>
      </w:r>
    </w:p>
    <w:bookmarkStart w:id="287" w:name="refs"/>
    <w:bookmarkStart w:id="119"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18">
        <w:r>
          <w:rPr>
            <w:rStyle w:val="Hyperlink"/>
          </w:rPr>
          <w:t xml:space="preserve">https://doi.org/10.1126/science.aac4716</w:t>
        </w:r>
      </w:hyperlink>
    </w:p>
    <w:bookmarkEnd w:id="119"/>
    <w:bookmarkStart w:id="120"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0"/>
    <w:bookmarkStart w:id="122"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1">
        <w:r>
          <w:rPr>
            <w:rStyle w:val="Hyperlink"/>
          </w:rPr>
          <w:t xml:space="preserve">https://www.jstor.org/stable/687336</w:t>
        </w:r>
      </w:hyperlink>
    </w:p>
    <w:bookmarkEnd w:id="122"/>
    <w:bookmarkStart w:id="124"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23">
        <w:r>
          <w:rPr>
            <w:rStyle w:val="Hyperlink"/>
          </w:rPr>
          <w:t xml:space="preserve">https://doi.org/10.1098/rstb.2011.0420</w:t>
        </w:r>
      </w:hyperlink>
    </w:p>
    <w:bookmarkEnd w:id="124"/>
    <w:bookmarkStart w:id="126"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25">
        <w:r>
          <w:rPr>
            <w:rStyle w:val="Hyperlink"/>
          </w:rPr>
          <w:t xml:space="preserve">https://doi.org/10.1007/s00362-023-01433-0</w:t>
        </w:r>
      </w:hyperlink>
    </w:p>
    <w:bookmarkEnd w:id="126"/>
    <w:bookmarkStart w:id="128"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27">
        <w:r>
          <w:rPr>
            <w:rStyle w:val="Hyperlink"/>
          </w:rPr>
          <w:t xml:space="preserve">https://doi.org/10.18637/jss.v067.i01</w:t>
        </w:r>
      </w:hyperlink>
    </w:p>
    <w:bookmarkEnd w:id="128"/>
    <w:bookmarkStart w:id="130"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29">
        <w:r>
          <w:rPr>
            <w:rStyle w:val="Hyperlink"/>
          </w:rPr>
          <w:t xml:space="preserve">https://doi.org/10.1038/s41562-017-0189-z</w:t>
        </w:r>
      </w:hyperlink>
    </w:p>
    <w:bookmarkEnd w:id="130"/>
    <w:bookmarkStart w:id="132"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1">
        <w:r>
          <w:rPr>
            <w:rStyle w:val="Hyperlink"/>
          </w:rPr>
          <w:t xml:space="preserve">https://doi.org/10.1038/ncomms10996</w:t>
        </w:r>
      </w:hyperlink>
    </w:p>
    <w:bookmarkEnd w:id="132"/>
    <w:bookmarkStart w:id="134"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33">
        <w:r>
          <w:rPr>
            <w:rStyle w:val="Hyperlink"/>
          </w:rPr>
          <w:t xml:space="preserve">https://doi.org/10.1016/j.ijfoodmicro.2021.109283</w:t>
        </w:r>
      </w:hyperlink>
    </w:p>
    <w:bookmarkEnd w:id="134"/>
    <w:bookmarkStart w:id="136"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5">
        <w:r>
          <w:rPr>
            <w:rStyle w:val="Hyperlink"/>
          </w:rPr>
          <w:t xml:space="preserve">https://doi.org/10.1038/s41562-021-01193-7</w:t>
        </w:r>
      </w:hyperlink>
    </w:p>
    <w:bookmarkEnd w:id="136"/>
    <w:bookmarkStart w:id="138"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37">
        <w:r>
          <w:rPr>
            <w:rStyle w:val="Hyperlink"/>
          </w:rPr>
          <w:t xml:space="preserve">https://doi.org/10.3389/fpsyg.2014.01434</w:t>
        </w:r>
      </w:hyperlink>
    </w:p>
    <w:bookmarkEnd w:id="138"/>
    <w:bookmarkStart w:id="140"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39">
        <w:r>
          <w:rPr>
            <w:rStyle w:val="Hyperlink"/>
          </w:rPr>
          <w:t xml:space="preserve">https://doi.org/10.1016/j.neulet.2023.137050</w:t>
        </w:r>
      </w:hyperlink>
    </w:p>
    <w:bookmarkEnd w:id="140"/>
    <w:bookmarkStart w:id="141"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1"/>
    <w:bookmarkStart w:id="143"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42">
        <w:r>
          <w:rPr>
            <w:rStyle w:val="Hyperlink"/>
          </w:rPr>
          <w:t xml:space="preserve">https://doi.org/10.3102/0034654308325581</w:t>
        </w:r>
      </w:hyperlink>
    </w:p>
    <w:bookmarkEnd w:id="143"/>
    <w:bookmarkStart w:id="145"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44">
        <w:r>
          <w:rPr>
            <w:rStyle w:val="Hyperlink"/>
          </w:rPr>
          <w:t xml:space="preserve">https://doi.org/10.1016/j.cobeha.2016.07.004</w:t>
        </w:r>
      </w:hyperlink>
    </w:p>
    <w:bookmarkEnd w:id="145"/>
    <w:bookmarkStart w:id="147"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46">
        <w:r>
          <w:rPr>
            <w:rStyle w:val="Hyperlink"/>
          </w:rPr>
          <w:t xml:space="preserve">https://doi.org/10.1080/01621459.1983.10477973</w:t>
        </w:r>
      </w:hyperlink>
    </w:p>
    <w:bookmarkEnd w:id="147"/>
    <w:bookmarkStart w:id="149"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48">
        <w:r>
          <w:rPr>
            <w:rStyle w:val="Hyperlink"/>
          </w:rPr>
          <w:t xml:space="preserve">https://doi.org/10.1201/9780429246593</w:t>
        </w:r>
      </w:hyperlink>
    </w:p>
    <w:bookmarkEnd w:id="149"/>
    <w:bookmarkStart w:id="151"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0">
        <w:r>
          <w:rPr>
            <w:rStyle w:val="Hyperlink"/>
          </w:rPr>
          <w:t xml:space="preserve">https://doi.org/10.1080/08989621.2021.1969233</w:t>
        </w:r>
      </w:hyperlink>
    </w:p>
    <w:bookmarkEnd w:id="151"/>
    <w:bookmarkStart w:id="153"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52">
        <w:r>
          <w:rPr>
            <w:rStyle w:val="Hyperlink"/>
          </w:rPr>
          <w:t xml:space="preserve">https://doi.org/10.3758/BF03193146</w:t>
        </w:r>
      </w:hyperlink>
    </w:p>
    <w:bookmarkEnd w:id="153"/>
    <w:bookmarkStart w:id="155"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54">
        <w:r>
          <w:rPr>
            <w:rStyle w:val="Hyperlink"/>
          </w:rPr>
          <w:t xml:space="preserve">https://osf.io/yr8st/download</w:t>
        </w:r>
      </w:hyperlink>
    </w:p>
    <w:bookmarkEnd w:id="155"/>
    <w:bookmarkStart w:id="157"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56">
        <w:r>
          <w:rPr>
            <w:rStyle w:val="Hyperlink"/>
          </w:rPr>
          <w:t xml:space="preserve">https://doi.org/10.1016/B978-0-323-90969-3.00003-7</w:t>
        </w:r>
      </w:hyperlink>
    </w:p>
    <w:bookmarkEnd w:id="157"/>
    <w:bookmarkStart w:id="159" w:name="ref-R-cmdstanr"/>
    <w:p>
      <w:pPr>
        <w:pStyle w:val="Bibliography"/>
      </w:pPr>
      <w:r>
        <w:t xml:space="preserve">Gabry, J., Češnovar, R., Johnson, A., &amp; Bronder, S. (2024).</w:t>
      </w:r>
      <w:r>
        <w:t xml:space="preserve"> </w:t>
      </w:r>
      <w:r>
        <w:rPr>
          <w:iCs/>
          <w:i/>
        </w:rPr>
        <w:t xml:space="preserve">Cmdstanr: R interface to CmdStan</w:t>
      </w:r>
      <w:r>
        <w:t xml:space="preserve">.</w:t>
      </w:r>
      <w:r>
        <w:t xml:space="preserve"> </w:t>
      </w:r>
      <w:hyperlink r:id="rId158">
        <w:r>
          <w:rPr>
            <w:rStyle w:val="Hyperlink"/>
          </w:rPr>
          <w:t xml:space="preserve">https://mc-stan.org/cmdstanr/</w:t>
        </w:r>
      </w:hyperlink>
    </w:p>
    <w:bookmarkEnd w:id="159"/>
    <w:bookmarkStart w:id="161"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0">
        <w:r>
          <w:rPr>
            <w:rStyle w:val="Hyperlink"/>
          </w:rPr>
          <w:t xml:space="preserve">https://doi.org/10.1002/ecs2.3940</w:t>
        </w:r>
      </w:hyperlink>
    </w:p>
    <w:bookmarkEnd w:id="161"/>
    <w:bookmarkStart w:id="163"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62">
        <w:r>
          <w:rPr>
            <w:rStyle w:val="Hyperlink"/>
          </w:rPr>
          <w:t xml:space="preserve">https://doi.org/10.1016/j.pneurobio.2012.05.008</w:t>
        </w:r>
      </w:hyperlink>
    </w:p>
    <w:bookmarkEnd w:id="163"/>
    <w:bookmarkStart w:id="165"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64">
        <w:r>
          <w:rPr>
            <w:rStyle w:val="Hyperlink"/>
          </w:rPr>
          <w:t xml:space="preserve">https://doi.org/10.7717/peerj.12794</w:t>
        </w:r>
      </w:hyperlink>
    </w:p>
    <w:bookmarkEnd w:id="165"/>
    <w:bookmarkStart w:id="167"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66">
        <w:r>
          <w:rPr>
            <w:rStyle w:val="Hyperlink"/>
          </w:rPr>
          <w:t xml:space="preserve">https://doi.org/10.20982/tqmp.14.4.p242</w:t>
        </w:r>
      </w:hyperlink>
    </w:p>
    <w:bookmarkEnd w:id="167"/>
    <w:bookmarkStart w:id="169"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68">
        <w:r>
          <w:rPr>
            <w:rStyle w:val="Hyperlink"/>
          </w:rPr>
          <w:t xml:space="preserve">https://doi.org/10.1016/j.neuron.2021.09.045</w:t>
        </w:r>
      </w:hyperlink>
    </w:p>
    <w:bookmarkEnd w:id="169"/>
    <w:bookmarkStart w:id="171"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0">
        <w:r>
          <w:rPr>
            <w:rStyle w:val="Hyperlink"/>
          </w:rPr>
          <w:t xml:space="preserve">https://doi.org/10.1371/journal.pbio.1002106</w:t>
        </w:r>
      </w:hyperlink>
    </w:p>
    <w:bookmarkEnd w:id="171"/>
    <w:bookmarkStart w:id="172"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2"/>
    <w:bookmarkStart w:id="174"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73">
        <w:r>
          <w:rPr>
            <w:rStyle w:val="Hyperlink"/>
          </w:rPr>
          <w:t xml:space="preserve">https://doi.org/10.1101/2024.02.19.581001</w:t>
        </w:r>
      </w:hyperlink>
    </w:p>
    <w:bookmarkEnd w:id="174"/>
    <w:bookmarkStart w:id="176"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75">
        <w:r>
          <w:rPr>
            <w:rStyle w:val="Hyperlink"/>
          </w:rPr>
          <w:t xml:space="preserve">https://doi.org/10.48550/arXiv.2109.00127</w:t>
        </w:r>
      </w:hyperlink>
    </w:p>
    <w:bookmarkEnd w:id="176"/>
    <w:bookmarkStart w:id="178"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77">
        <w:r>
          <w:rPr>
            <w:rStyle w:val="Hyperlink"/>
          </w:rPr>
          <w:t xml:space="preserve">https://doi.org/10.1101/726364</w:t>
        </w:r>
      </w:hyperlink>
    </w:p>
    <w:bookmarkEnd w:id="178"/>
    <w:bookmarkStart w:id="180"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79">
        <w:r>
          <w:rPr>
            <w:rStyle w:val="Hyperlink"/>
          </w:rPr>
          <w:t xml:space="preserve">https://doi.org/10.3758/s13428-020-01366-8</w:t>
        </w:r>
      </w:hyperlink>
    </w:p>
    <w:bookmarkEnd w:id="180"/>
    <w:bookmarkStart w:id="182"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1">
        <w:r>
          <w:rPr>
            <w:rStyle w:val="Hyperlink"/>
          </w:rPr>
          <w:t xml:space="preserve">https://doi.org/10.1371/journal.pmed.0020124</w:t>
        </w:r>
      </w:hyperlink>
    </w:p>
    <w:bookmarkEnd w:id="182"/>
    <w:bookmarkStart w:id="184"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83">
        <w:r>
          <w:rPr>
            <w:rStyle w:val="Hyperlink"/>
          </w:rPr>
          <w:t xml:space="preserve">https://doi.org/10.48550/arXiv.2208.10668</w:t>
        </w:r>
      </w:hyperlink>
    </w:p>
    <w:bookmarkEnd w:id="184"/>
    <w:bookmarkStart w:id="186"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85">
        <w:r>
          <w:rPr>
            <w:rStyle w:val="Hyperlink"/>
          </w:rPr>
          <w:t xml:space="preserve">https://doi.org/10.4103/2229-516X.157168</w:t>
        </w:r>
      </w:hyperlink>
    </w:p>
    <w:bookmarkEnd w:id="186"/>
    <w:bookmarkStart w:id="188"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87">
        <w:r>
          <w:rPr>
            <w:rStyle w:val="Hyperlink"/>
          </w:rPr>
          <w:t xml:space="preserve">https://doi.org/10.1016/j.jdeveco.2022.102992</w:t>
        </w:r>
      </w:hyperlink>
    </w:p>
    <w:bookmarkEnd w:id="188"/>
    <w:bookmarkStart w:id="190"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89">
        <w:r>
          <w:rPr>
            <w:rStyle w:val="Hyperlink"/>
          </w:rPr>
          <w:t xml:space="preserve">https://doi.org/10.1007/978-3-540-85329-9_2</w:t>
        </w:r>
      </w:hyperlink>
    </w:p>
    <w:bookmarkEnd w:id="190"/>
    <w:bookmarkStart w:id="192"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191">
        <w:r>
          <w:rPr>
            <w:rStyle w:val="Hyperlink"/>
          </w:rPr>
          <w:t xml:space="preserve">https://doi.org/10.1207/s15327957pspr0203_4</w:t>
        </w:r>
      </w:hyperlink>
    </w:p>
    <w:bookmarkEnd w:id="192"/>
    <w:bookmarkStart w:id="194"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193">
        <w:r>
          <w:rPr>
            <w:rStyle w:val="Hyperlink"/>
          </w:rPr>
          <w:t xml:space="preserve">https://doi.org/10.1146/annurev.nucl.55.090704.151521</w:t>
        </w:r>
      </w:hyperlink>
    </w:p>
    <w:bookmarkEnd w:id="194"/>
    <w:bookmarkStart w:id="196"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195">
        <w:r>
          <w:rPr>
            <w:rStyle w:val="Hyperlink"/>
          </w:rPr>
          <w:t xml:space="preserve">https://doi.org/10.1016/s0042-6989(98)00285-5</w:t>
        </w:r>
      </w:hyperlink>
    </w:p>
    <w:bookmarkEnd w:id="196"/>
    <w:bookmarkStart w:id="198"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197">
        <w:r>
          <w:rPr>
            <w:rStyle w:val="Hyperlink"/>
          </w:rPr>
          <w:t xml:space="preserve">https://doi.org/10.1038/s41562-021-01177-7</w:t>
        </w:r>
      </w:hyperlink>
    </w:p>
    <w:bookmarkEnd w:id="198"/>
    <w:bookmarkStart w:id="200"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199">
        <w:r>
          <w:rPr>
            <w:rStyle w:val="Hyperlink"/>
          </w:rPr>
          <w:t xml:space="preserve">https://doi.org/10.1017/pan.2022.20</w:t>
        </w:r>
      </w:hyperlink>
    </w:p>
    <w:bookmarkEnd w:id="200"/>
    <w:bookmarkStart w:id="202"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01">
        <w:r>
          <w:rPr>
            <w:rStyle w:val="Hyperlink"/>
          </w:rPr>
          <w:t xml:space="preserve">https://doi.org/10.18637/jss.v082.i13</w:t>
        </w:r>
      </w:hyperlink>
    </w:p>
    <w:bookmarkEnd w:id="202"/>
    <w:bookmarkStart w:id="204"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03">
        <w:r>
          <w:rPr>
            <w:rStyle w:val="Hyperlink"/>
          </w:rPr>
          <w:t xml:space="preserve">https://doi.org/10.1016/j.bpsc.2022.12.003</w:t>
        </w:r>
      </w:hyperlink>
    </w:p>
    <w:bookmarkEnd w:id="204"/>
    <w:bookmarkStart w:id="206"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05">
        <w:r>
          <w:rPr>
            <w:rStyle w:val="Hyperlink"/>
          </w:rPr>
          <w:t xml:space="preserve">https://doi.org/10.1073/pnas.2106178118</w:t>
        </w:r>
      </w:hyperlink>
    </w:p>
    <w:bookmarkEnd w:id="206"/>
    <w:bookmarkStart w:id="208"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07">
        <w:r>
          <w:rPr>
            <w:rStyle w:val="Hyperlink"/>
          </w:rPr>
          <w:t xml:space="preserve">https://doi.org/10.3389/fpsyg.2013.00863</w:t>
        </w:r>
      </w:hyperlink>
    </w:p>
    <w:bookmarkEnd w:id="208"/>
    <w:bookmarkStart w:id="210"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09">
        <w:r>
          <w:rPr>
            <w:rStyle w:val="Hyperlink"/>
          </w:rPr>
          <w:t xml:space="preserve">https://doi.org/10.1016/j.biopsycho.2021.108239</w:t>
        </w:r>
      </w:hyperlink>
    </w:p>
    <w:bookmarkEnd w:id="210"/>
    <w:bookmarkStart w:id="212"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11">
        <w:r>
          <w:rPr>
            <w:rStyle w:val="Hyperlink"/>
          </w:rPr>
          <w:t xml:space="preserve">https://doi.org/10.1093/pm/pnaa246</w:t>
        </w:r>
      </w:hyperlink>
    </w:p>
    <w:bookmarkEnd w:id="212"/>
    <w:bookmarkStart w:id="214"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13">
        <w:r>
          <w:rPr>
            <w:rStyle w:val="Hyperlink"/>
          </w:rPr>
          <w:t xml:space="preserve">https://doi.org/10.1371/journal.pone.0129220</w:t>
        </w:r>
      </w:hyperlink>
    </w:p>
    <w:bookmarkEnd w:id="214"/>
    <w:bookmarkStart w:id="216"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15">
        <w:r>
          <w:rPr>
            <w:rStyle w:val="Hyperlink"/>
          </w:rPr>
          <w:t xml:space="preserve">https://doi.org/10.1038/s41562-024-01863-2</w:t>
        </w:r>
      </w:hyperlink>
    </w:p>
    <w:bookmarkEnd w:id="216"/>
    <w:bookmarkStart w:id="218"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17">
        <w:r>
          <w:rPr>
            <w:rStyle w:val="Hyperlink"/>
          </w:rPr>
          <w:t xml:space="preserve">https://doi.org/10.1038/526187a</w:t>
        </w:r>
      </w:hyperlink>
    </w:p>
    <w:bookmarkEnd w:id="218"/>
    <w:bookmarkStart w:id="220"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19">
        <w:r>
          <w:rPr>
            <w:rStyle w:val="Hyperlink"/>
          </w:rPr>
          <w:t xml:space="preserve">https://doi.org/10.1037/0278-7393.14.1.126</w:t>
        </w:r>
      </w:hyperlink>
    </w:p>
    <w:bookmarkEnd w:id="220"/>
    <w:bookmarkStart w:id="222"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21">
        <w:r>
          <w:rPr>
            <w:rStyle w:val="Hyperlink"/>
          </w:rPr>
          <w:t xml:space="preserve">https://CRAN.R-project.org/package=correlation</w:t>
        </w:r>
      </w:hyperlink>
    </w:p>
    <w:bookmarkEnd w:id="222"/>
    <w:bookmarkStart w:id="224"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23">
        <w:r>
          <w:rPr>
            <w:rStyle w:val="Hyperlink"/>
          </w:rPr>
          <w:t xml:space="preserve">https://easystats.github.io/correlation/</w:t>
        </w:r>
      </w:hyperlink>
    </w:p>
    <w:bookmarkEnd w:id="224"/>
    <w:bookmarkStart w:id="226"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25">
        <w:r>
          <w:rPr>
            <w:rStyle w:val="Hyperlink"/>
          </w:rPr>
          <w:t xml:space="preserve">https://doi.org/10.3389/fnhum.2014.00825</w:t>
        </w:r>
      </w:hyperlink>
    </w:p>
    <w:bookmarkEnd w:id="226"/>
    <w:bookmarkStart w:id="228"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27">
        <w:r>
          <w:rPr>
            <w:rStyle w:val="Hyperlink"/>
          </w:rPr>
          <w:t xml:space="preserve">https://doi.org/10.3389/fnhum.2011.00039</w:t>
        </w:r>
      </w:hyperlink>
    </w:p>
    <w:bookmarkEnd w:id="228"/>
    <w:bookmarkStart w:id="230"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29">
        <w:r>
          <w:rPr>
            <w:rStyle w:val="Hyperlink"/>
          </w:rPr>
          <w:t xml:space="preserve">https://doi.org/10.1111/j.1756-8765.2008.01003.x</w:t>
        </w:r>
      </w:hyperlink>
    </w:p>
    <w:bookmarkEnd w:id="230"/>
    <w:bookmarkStart w:id="232"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31">
        <w:r>
          <w:rPr>
            <w:rStyle w:val="Hyperlink"/>
          </w:rPr>
          <w:t xml:space="preserve">https://doi.org/10.1057/s41599-024-02851-7</w:t>
        </w:r>
      </w:hyperlink>
    </w:p>
    <w:bookmarkEnd w:id="232"/>
    <w:bookmarkStart w:id="234"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33">
        <w:r>
          <w:rPr>
            <w:rStyle w:val="Hyperlink"/>
          </w:rPr>
          <w:t xml:space="preserve">https://doi.org/10.3758/s13428-023-02155-9</w:t>
        </w:r>
      </w:hyperlink>
    </w:p>
    <w:bookmarkEnd w:id="234"/>
    <w:bookmarkStart w:id="236"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35">
        <w:r>
          <w:rPr>
            <w:rStyle w:val="Hyperlink"/>
          </w:rPr>
          <w:t xml:space="preserve">https://doi.org/10.3758/BRM.42.1.242</w:t>
        </w:r>
      </w:hyperlink>
    </w:p>
    <w:bookmarkEnd w:id="236"/>
    <w:bookmarkStart w:id="238"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37">
        <w:r>
          <w:rPr>
            <w:rStyle w:val="Hyperlink"/>
          </w:rPr>
          <w:t xml:space="preserve">https://doi.org/10.3758/s13423-016-1199-y</w:t>
        </w:r>
      </w:hyperlink>
    </w:p>
    <w:bookmarkEnd w:id="238"/>
    <w:bookmarkStart w:id="240"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39">
        <w:r>
          <w:rPr>
            <w:rStyle w:val="Hyperlink"/>
          </w:rPr>
          <w:t xml:space="preserve">https://doi.org/10.1037/0278-7393.11.1.136</w:t>
        </w:r>
      </w:hyperlink>
    </w:p>
    <w:bookmarkEnd w:id="240"/>
    <w:bookmarkStart w:id="242"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41">
        <w:r>
          <w:rPr>
            <w:rStyle w:val="Hyperlink"/>
          </w:rPr>
          <w:t xml:space="preserve">https://doi.org/10.1167/13.7.3</w:t>
        </w:r>
      </w:hyperlink>
    </w:p>
    <w:bookmarkEnd w:id="242"/>
    <w:bookmarkStart w:id="244"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43">
        <w:r>
          <w:rPr>
            <w:rStyle w:val="Hyperlink"/>
          </w:rPr>
          <w:t xml:space="preserve">https://doi.org/10.3390/tomography8040155</w:t>
        </w:r>
      </w:hyperlink>
    </w:p>
    <w:bookmarkEnd w:id="244"/>
    <w:bookmarkStart w:id="246"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45">
        <w:r>
          <w:rPr>
            <w:rStyle w:val="Hyperlink"/>
          </w:rPr>
          <w:t xml:space="preserve">https://www.R-project.org/</w:t>
        </w:r>
      </w:hyperlink>
    </w:p>
    <w:bookmarkEnd w:id="246"/>
    <w:bookmarkStart w:id="248"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47">
        <w:r>
          <w:rPr>
            <w:rStyle w:val="Hyperlink"/>
          </w:rPr>
          <w:t xml:space="preserve">https://doi.org/10.1177/0013164420908916</w:t>
        </w:r>
      </w:hyperlink>
    </w:p>
    <w:bookmarkEnd w:id="248"/>
    <w:bookmarkStart w:id="250"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49">
        <w:r>
          <w:rPr>
            <w:rStyle w:val="Hyperlink"/>
          </w:rPr>
          <w:t xml:space="preserve">https://doi.org/10.1038/s41598-019-57247-4</w:t>
        </w:r>
      </w:hyperlink>
    </w:p>
    <w:bookmarkEnd w:id="250"/>
    <w:bookmarkStart w:id="252"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51">
        <w:r>
          <w:rPr>
            <w:rStyle w:val="Hyperlink"/>
          </w:rPr>
          <w:t xml:space="preserve">https://doi.org/10.1038/s41562-024-01814-x</w:t>
        </w:r>
      </w:hyperlink>
    </w:p>
    <w:bookmarkEnd w:id="252"/>
    <w:bookmarkStart w:id="254"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53">
        <w:r>
          <w:rPr>
            <w:rStyle w:val="Hyperlink"/>
          </w:rPr>
          <w:t xml:space="preserve">https://doi.org/10.18637/jss.v023.i07</w:t>
        </w:r>
      </w:hyperlink>
    </w:p>
    <w:bookmarkEnd w:id="254"/>
    <w:bookmarkStart w:id="256"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55">
        <w:r>
          <w:rPr>
            <w:rStyle w:val="Hyperlink"/>
          </w:rPr>
          <w:t xml:space="preserve">https://www.jstor.org/stable/27828738</w:t>
        </w:r>
      </w:hyperlink>
    </w:p>
    <w:bookmarkEnd w:id="256"/>
    <w:bookmarkStart w:id="258"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57">
        <w:r>
          <w:rPr>
            <w:rStyle w:val="Hyperlink"/>
          </w:rPr>
          <w:t xml:space="preserve">https://doi.org/10.3389/fnins.2014.00035</w:t>
        </w:r>
      </w:hyperlink>
    </w:p>
    <w:bookmarkEnd w:id="258"/>
    <w:bookmarkStart w:id="260"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59">
        <w:r>
          <w:rPr>
            <w:rStyle w:val="Hyperlink"/>
          </w:rPr>
          <w:t xml:space="preserve">https://doi.org/10.1007/s11222-016-9696-4</w:t>
        </w:r>
      </w:hyperlink>
    </w:p>
    <w:bookmarkEnd w:id="260"/>
    <w:bookmarkStart w:id="262"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61">
        <w:r>
          <w:rPr>
            <w:rStyle w:val="Hyperlink"/>
          </w:rPr>
          <w:t xml:space="preserve">https://doi.org/10.1214/20-BA1221</w:t>
        </w:r>
      </w:hyperlink>
    </w:p>
    <w:bookmarkEnd w:id="262"/>
    <w:bookmarkStart w:id="264"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63">
        <w:r>
          <w:rPr>
            <w:rStyle w:val="Hyperlink"/>
          </w:rPr>
          <w:t xml:space="preserve">https://doi.org/10.48550/arXiv.1507.02646</w:t>
        </w:r>
      </w:hyperlink>
    </w:p>
    <w:bookmarkEnd w:id="264"/>
    <w:bookmarkStart w:id="266"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65">
        <w:r>
          <w:rPr>
            <w:rStyle w:val="Hyperlink"/>
          </w:rPr>
          <w:t xml:space="preserve">https://doi.org/10.1167/17.3.10</w:t>
        </w:r>
      </w:hyperlink>
    </w:p>
    <w:bookmarkEnd w:id="266"/>
    <w:bookmarkStart w:id="268"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67">
        <w:r>
          <w:rPr>
            <w:rStyle w:val="Hyperlink"/>
          </w:rPr>
          <w:t xml:space="preserve">https://doi.org/10.3758/s13423-017-1271-2</w:t>
        </w:r>
      </w:hyperlink>
    </w:p>
    <w:bookmarkEnd w:id="268"/>
    <w:bookmarkStart w:id="270"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69">
        <w:r>
          <w:rPr>
            <w:rStyle w:val="Hyperlink"/>
          </w:rPr>
          <w:t xml:space="preserve">https://doi.org/10.3758/BF03194544</w:t>
        </w:r>
      </w:hyperlink>
    </w:p>
    <w:bookmarkEnd w:id="270"/>
    <w:bookmarkStart w:id="272"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71">
        <w:r>
          <w:rPr>
            <w:rStyle w:val="Hyperlink"/>
          </w:rPr>
          <w:t xml:space="preserve">https://doi.org/10.1037/teo0000137</w:t>
        </w:r>
      </w:hyperlink>
    </w:p>
    <w:bookmarkEnd w:id="272"/>
    <w:bookmarkStart w:id="274"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73">
        <w:r>
          <w:rPr>
            <w:rStyle w:val="Hyperlink"/>
          </w:rPr>
          <w:t xml:space="preserve">https://doi.org/10.7554/eLife.49547</w:t>
        </w:r>
      </w:hyperlink>
    </w:p>
    <w:bookmarkEnd w:id="274"/>
    <w:bookmarkStart w:id="276"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75">
        <w:r>
          <w:rPr>
            <w:rStyle w:val="Hyperlink"/>
          </w:rPr>
          <w:t xml:space="preserve">https://doi.org/10.1214/aos/1176350142</w:t>
        </w:r>
      </w:hyperlink>
    </w:p>
    <w:bookmarkEnd w:id="276"/>
    <w:bookmarkStart w:id="278"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77">
        <w:r>
          <w:rPr>
            <w:rStyle w:val="Hyperlink"/>
          </w:rPr>
          <w:t xml:space="preserve">https://doi.org/10.1007/s11682-020-00294-7</w:t>
        </w:r>
      </w:hyperlink>
    </w:p>
    <w:bookmarkEnd w:id="278"/>
    <w:bookmarkStart w:id="280"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79">
        <w:r>
          <w:rPr>
            <w:rStyle w:val="Hyperlink"/>
          </w:rPr>
          <w:t xml:space="preserve">https://doi.org/10.3758/s13428-020-01386-4</w:t>
        </w:r>
      </w:hyperlink>
    </w:p>
    <w:bookmarkEnd w:id="280"/>
    <w:bookmarkStart w:id="282"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81">
        <w:r>
          <w:rPr>
            <w:rStyle w:val="Hyperlink"/>
          </w:rPr>
          <w:t xml:space="preserve">https://doi.org/10.1214/17-BA1091</w:t>
        </w:r>
      </w:hyperlink>
    </w:p>
    <w:bookmarkEnd w:id="282"/>
    <w:bookmarkStart w:id="284"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83">
        <w:r>
          <w:rPr>
            <w:rStyle w:val="Hyperlink"/>
          </w:rPr>
          <w:t xml:space="preserve">http://arxiv.org/abs/2108.03782</w:t>
        </w:r>
      </w:hyperlink>
    </w:p>
    <w:bookmarkEnd w:id="284"/>
    <w:bookmarkStart w:id="286"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85">
        <w:r>
          <w:rPr>
            <w:rStyle w:val="Hyperlink"/>
          </w:rPr>
          <w:t xml:space="preserve">https://doi.org/10.1111/tops.12474</w:t>
        </w:r>
      </w:hyperlink>
    </w:p>
    <w:bookmarkEnd w:id="286"/>
    <w:bookmarkEnd w:id="287"/>
    <w:p>
      <w:r>
        <w:br w:type="page"/>
      </w:r>
    </w:p>
    <w:p>
      <w:r>
        <w:br w:type="page"/>
      </w:r>
    </w:p>
    <w:bookmarkEnd w:id="288"/>
    <w:bookmarkStart w:id="353" w:name="supplementary-material"/>
    <w:p>
      <w:pPr>
        <w:pStyle w:val="Heading1"/>
      </w:pPr>
      <w:r>
        <w:t xml:space="preserve">Supplementary material</w:t>
      </w:r>
    </w:p>
    <w:bookmarkStart w:id="295" w:name="supplementary-analysis-1"/>
    <w:p>
      <w:pPr>
        <w:pStyle w:val="Heading2"/>
      </w:pPr>
      <w:r>
        <w:rPr>
          <w:bCs/>
          <w:b/>
        </w:rPr>
        <w:t xml:space="preserve">Supplementary analysis 1</w:t>
      </w:r>
    </w:p>
    <w:p>
      <w:pPr>
        <w:pStyle w:val="FirstParagraph"/>
      </w:pPr>
      <w:r>
        <w:t xml:space="preserve">As mentioned in the main text, introducing measurement uncertainty or any type of particular uncertainty into statistical metrics and easily be done by the use of bootstrapping / re-sampling. Here i will demonstrate an example from a simple linear regression analysis with 3 parameters an intercept, a slope and a residual variance. To do this we consider an idealized example of a fictional researcher wanting to understand the relationship between reaction times and stress while incorporating all types of uncertainty. To do this the researcher conducts an experiment where participants are measured several times under different conditions to introduce stress. In this example both of these measures have associated uncertainty, see the individual data points in the Supplementary analysis Figure 1. The relationship between reaction times and stress is determined by the slope of the regression line depicted in the Supplementary analysis Figure 1. Estimation uncertainty can thus be thought of as the uncertainty in the parameter estimates achieved by fitting a linear model to the data see the linear model in Supplementary analysis Figure 1. Finally test re-test uncertainty can be thought as when the researchers study on reaction times and stress is tested twice on different days to understand how stable the relationship is over time.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ceptibility to stress and perhaps even their relationship. Supplementary analysis Figure 2 displays how the parameter estimates of the same model as presented in Supplementary analysis Figure 1 with and without accounting for uncertainty propagation change based on the propagation of uncertainty. As can be seen from Supplementary analysis Figure 1 accounting for the measurement uncertainty does not change much the prediction made by the model, however when propagating these extra uncertainties into the next analysis of the parameters i.e. from session to session in Supplementary analysis Figure 2 the change in results become more pronounced. The main effect for the current linear model is that the residual variance (sigma) and the intercept is underestimated without error propagation and the slope parameter is overestimated.</w:t>
      </w:r>
    </w:p>
    <w:p>
      <w:pPr>
        <w:pStyle w:val="CaptionedFigure"/>
      </w:pPr>
      <w:r>
        <w:drawing>
          <wp:inline>
            <wp:extent cx="5943600" cy="3396342"/>
            <wp:effectExtent b="0" l="0" r="0" t="0"/>
            <wp:docPr descr="Supplementary analysis Figure 1: Measurement and Estimation uncertainty. 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 title="" id="290" name="Picture"/>
            <a:graphic>
              <a:graphicData uri="http://schemas.openxmlformats.org/drawingml/2006/picture">
                <pic:pic>
                  <pic:nvPicPr>
                    <pic:cNvPr descr="Manuscript_files/figure-docx/supplementary_analysis_figure1-1.png" id="291" name="Picture"/>
                    <pic:cNvPicPr>
                      <a:picLocks noChangeArrowheads="1" noChangeAspect="1"/>
                    </pic:cNvPicPr>
                  </pic:nvPicPr>
                  <pic:blipFill>
                    <a:blip r:embed="rId28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1: Measurement and Estimation uncertainty.</w:t>
      </w:r>
      <w:r>
        <w:t xml:space="preserve"> </w:t>
      </w:r>
      <w:r>
        <w:t xml:space="preserve">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w:t>
      </w:r>
    </w:p>
    <w:p>
      <w:pPr>
        <w:pStyle w:val="CaptionedFigure"/>
      </w:pPr>
      <w:r>
        <w:drawing>
          <wp:inline>
            <wp:extent cx="5943600" cy="3396342"/>
            <wp:effectExtent b="0" l="0" r="0" t="0"/>
            <wp:docPr descr="Supplementary analysis Figure 2, Test retest uncertainty. 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 title="" id="293" name="Picture"/>
            <a:graphic>
              <a:graphicData uri="http://schemas.openxmlformats.org/drawingml/2006/picture">
                <pic:pic>
                  <pic:nvPicPr>
                    <pic:cNvPr descr="Manuscript_files/figure-docx/supplementary_analysis_figure2-1.png" id="294" name="Picture"/>
                    <pic:cNvPicPr>
                      <a:picLocks noChangeArrowheads="1" noChangeAspect="1"/>
                    </pic:cNvPicPr>
                  </pic:nvPicPr>
                  <pic:blipFill>
                    <a:blip r:embed="rId29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2, Test retest uncertainty.</w:t>
      </w:r>
      <w:r>
        <w:t xml:space="preserve"> </w:t>
      </w:r>
      <w:r>
        <w:t xml:space="preserve">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w:t>
      </w:r>
    </w:p>
    <w:bookmarkEnd w:id="295"/>
    <w:bookmarkStart w:id="338" w:name="supplementary-figures"/>
    <w:p>
      <w:pPr>
        <w:pStyle w:val="Heading2"/>
      </w:pPr>
      <w:r>
        <w:rPr>
          <w:bCs/>
          <w:b/>
        </w:rPr>
        <w:t xml:space="preserve">Supplementary Figures</w:t>
      </w:r>
    </w:p>
    <w:bookmarkStart w:id="299"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297" name="Picture"/>
            <a:graphic>
              <a:graphicData uri="http://schemas.openxmlformats.org/drawingml/2006/picture">
                <pic:pic>
                  <pic:nvPicPr>
                    <pic:cNvPr descr="Manuscript_files/figure-docx/unnamed-chunk-40-1.png" id="298" name="Picture"/>
                    <pic:cNvPicPr>
                      <a:picLocks noChangeArrowheads="1" noChangeAspect="1"/>
                    </pic:cNvPicPr>
                  </pic:nvPicPr>
                  <pic:blipFill>
                    <a:blip r:embed="rId296"/>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299"/>
    <w:bookmarkStart w:id="306"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01" name="Picture"/>
            <a:graphic>
              <a:graphicData uri="http://schemas.openxmlformats.org/drawingml/2006/picture">
                <pic:pic>
                  <pic:nvPicPr>
                    <pic:cNvPr descr="Manuscript_files/figure-docx/unnamed-chunk-41-1.png" id="302" name="Picture"/>
                    <pic:cNvPicPr>
                      <a:picLocks noChangeArrowheads="1" noChangeAspect="1"/>
                    </pic:cNvPicPr>
                  </pic:nvPicPr>
                  <pic:blipFill>
                    <a:blip r:embed="rId300"/>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04" name="Picture"/>
            <a:graphic>
              <a:graphicData uri="http://schemas.openxmlformats.org/drawingml/2006/picture">
                <pic:pic>
                  <pic:nvPicPr>
                    <pic:cNvPr descr="Manuscript_files/figure-docx/unnamed-chunk-42-1.png" id="305" name="Picture"/>
                    <pic:cNvPicPr>
                      <a:picLocks noChangeArrowheads="1" noChangeAspect="1"/>
                    </pic:cNvPicPr>
                  </pic:nvPicPr>
                  <pic:blipFill>
                    <a:blip r:embed="rId303"/>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06"/>
    <w:bookmarkStart w:id="310"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08" name="Picture"/>
            <a:graphic>
              <a:graphicData uri="http://schemas.openxmlformats.org/drawingml/2006/picture">
                <pic:pic>
                  <pic:nvPicPr>
                    <pic:cNvPr descr="Manuscript_files/figure-docx/unnamed-chunk-43-1.png" id="309" name="Picture"/>
                    <pic:cNvPicPr>
                      <a:picLocks noChangeArrowheads="1" noChangeAspect="1"/>
                    </pic:cNvPicPr>
                  </pic:nvPicPr>
                  <pic:blipFill>
                    <a:blip r:embed="rId307"/>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0"/>
    <w:bookmarkStart w:id="314"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12" name="Picture"/>
            <a:graphic>
              <a:graphicData uri="http://schemas.openxmlformats.org/drawingml/2006/picture">
                <pic:pic>
                  <pic:nvPicPr>
                    <pic:cNvPr descr="Manuscript_files/figure-docx/unnamed-chunk-44-1.png" id="313" name="Picture"/>
                    <pic:cNvPicPr>
                      <a:picLocks noChangeArrowheads="1" noChangeAspect="1"/>
                    </pic:cNvPicPr>
                  </pic:nvPicPr>
                  <pic:blipFill>
                    <a:blip r:embed="rId311"/>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4"/>
    <w:bookmarkStart w:id="318"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16" name="Picture"/>
            <a:graphic>
              <a:graphicData uri="http://schemas.openxmlformats.org/drawingml/2006/picture">
                <pic:pic>
                  <pic:nvPicPr>
                    <pic:cNvPr descr="Manuscript_files/figure-docx/unnamed-chunk-45-1.png" id="317" name="Picture"/>
                    <pic:cNvPicPr>
                      <a:picLocks noChangeArrowheads="1" noChangeAspect="1"/>
                    </pic:cNvPicPr>
                  </pic:nvPicPr>
                  <pic:blipFill>
                    <a:blip r:embed="rId31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8"/>
    <w:bookmarkStart w:id="322" w:name="supplementary-figure-7"/>
    <w:p>
      <w:pPr>
        <w:pStyle w:val="Heading3"/>
      </w:pPr>
      <w:r>
        <w:t xml:space="preserve">Supplementary figure 7</w:t>
      </w:r>
    </w:p>
    <w:p>
      <w:pPr>
        <w:pStyle w:val="CaptionedFigure"/>
      </w:pPr>
      <w:r>
        <w:drawing>
          <wp:inline>
            <wp:extent cx="5943600" cy="5943600"/>
            <wp:effectExtent b="0" l="0" r="0" t="0"/>
            <wp:docPr descr="Supplemenary figure 7. Parameter recovery of the psychometric function for the correlation coefficient for each parameter (columns) in each combination of including and not including rts and its size (color) and the simulated mean slope (rows) for differing number of trials x-axis." title="" id="320" name="Picture"/>
            <a:graphic>
              <a:graphicData uri="http://schemas.openxmlformats.org/drawingml/2006/picture">
                <pic:pic>
                  <pic:nvPicPr>
                    <pic:cNvPr descr="Manuscript_files/figure-docx/unnamed-chunk-46-1.png" id="321" name="Picture"/>
                    <pic:cNvPicPr>
                      <a:picLocks noChangeArrowheads="1" noChangeAspect="1"/>
                    </pic:cNvPicPr>
                  </pic:nvPicPr>
                  <pic:blipFill>
                    <a:blip r:embed="rId31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7. Parameter recovery of the psychometric function for the correlation coefficient for each parameter (columns) in each combination of including and not including rts and its size (color) and the simulated mean slope (rows) for differing number of trials x-axis.</w:t>
      </w:r>
    </w:p>
    <w:bookmarkEnd w:id="322"/>
    <w:bookmarkStart w:id="329" w:name="supplementary-figure-8"/>
    <w:p>
      <w:pPr>
        <w:pStyle w:val="Heading3"/>
      </w:pPr>
      <w:r>
        <w:t xml:space="preserve">Supplementary figure 8</w:t>
      </w:r>
    </w:p>
    <w:p>
      <w:pPr>
        <w:pStyle w:val="FirstParagraph"/>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24" name="Picture"/>
            <a:graphic>
              <a:graphicData uri="http://schemas.openxmlformats.org/drawingml/2006/picture">
                <pic:pic>
                  <pic:nvPicPr>
                    <pic:cNvPr descr="Manuscript_files/figure-docx/unnamed-chunk-47-1.png" id="325" name="Picture"/>
                    <pic:cNvPicPr>
                      <a:picLocks noChangeArrowheads="1" noChangeAspect="1"/>
                    </pic:cNvPicPr>
                  </pic:nvPicPr>
                  <pic:blipFill>
                    <a:blip r:embed="rId32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Supplementary figure 9</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27" name="Picture"/>
            <a:graphic>
              <a:graphicData uri="http://schemas.openxmlformats.org/drawingml/2006/picture">
                <pic:pic>
                  <pic:nvPicPr>
                    <pic:cNvPr descr="Manuscript_files/figure-docx/unnamed-chunk-48-1.png" id="328" name="Picture"/>
                    <pic:cNvPicPr>
                      <a:picLocks noChangeArrowheads="1" noChangeAspect="1"/>
                    </pic:cNvPicPr>
                  </pic:nvPicPr>
                  <pic:blipFill>
                    <a:blip r:embed="rId3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29"/>
    <w:bookmarkStart w:id="333" w:name="supplementary-figure-10"/>
    <w:p>
      <w:pPr>
        <w:pStyle w:val="Heading3"/>
      </w:pPr>
      <w:r>
        <w:t xml:space="preserve">Supplementary figure 10</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1" name="Picture"/>
            <a:graphic>
              <a:graphicData uri="http://schemas.openxmlformats.org/drawingml/2006/picture">
                <pic:pic>
                  <pic:nvPicPr>
                    <pic:cNvPr descr="Manuscript_files/figure-docx/unnamed-chunk-49-1.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3"/>
    <w:bookmarkStart w:id="337" w:name="supplementary-figure-11"/>
    <w:p>
      <w:pPr>
        <w:pStyle w:val="Heading3"/>
      </w:pPr>
      <w:r>
        <w:t xml:space="preserve">Supplementary figure 11</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5" name="Picture"/>
            <a:graphic>
              <a:graphicData uri="http://schemas.openxmlformats.org/drawingml/2006/picture">
                <pic:pic>
                  <pic:nvPicPr>
                    <pic:cNvPr descr="Manuscript_files/figure-docx/unnamed-chunk-50-1.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p>
      <w:r>
        <w:br w:type="page"/>
      </w:r>
    </w:p>
    <w:bookmarkEnd w:id="337"/>
    <w:bookmarkEnd w:id="338"/>
    <w:bookmarkStart w:id="342" w:name="supplementary-tables"/>
    <w:p>
      <w:pPr>
        <w:pStyle w:val="Heading2"/>
      </w:pPr>
      <w:r>
        <w:t xml:space="preserve">Supplementary tables</w:t>
      </w:r>
    </w:p>
    <w:bookmarkStart w:id="340" w:name="supplementary-table-1"/>
    <w:p>
      <w:pPr>
        <w:pStyle w:val="Heading3"/>
      </w:pPr>
      <w:r>
        <w:t xml:space="preserve">Supplementary table 1</w:t>
      </w:r>
    </w:p>
    <w:p>
      <w:pPr>
        <w:pStyle w:val="FirstParagraph"/>
      </w:pPr>
      <w:r>
        <w:t xml:space="preserve">see</w:t>
      </w:r>
      <w:r>
        <w:t xml:space="preserve"> </w:t>
      </w:r>
      <w:hyperlink r:id="rId339">
        <w:r>
          <w:rPr>
            <w:rStyle w:val="Hyperlink"/>
          </w:rPr>
          <w:t xml:space="preserve">Supplementary table 1</w:t>
        </w:r>
      </w:hyperlink>
      <w:r>
        <w:t xml:space="preserve"> </w:t>
      </w:r>
      <w:r>
        <w:t xml:space="preserve">which is linked to the github of the thesis. As the table is to big to show on a single page.</w:t>
      </w:r>
    </w:p>
    <w:bookmarkEnd w:id="340"/>
    <w:bookmarkStart w:id="341" w:name="supplementary-table-2"/>
    <w:p>
      <w:pPr>
        <w:pStyle w:val="Heading3"/>
      </w:pPr>
      <w:r>
        <w:t xml:space="preserve">Supplementary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pplementary 2: Group mean parameter distributions of Binary test re-test re-analysis. Summary statistics of the group mean parameters of the Binary hierarchical model, used as the baseline parameters for the powe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with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r>
    </w:tbl>
    <w:p>
      <w:r>
        <w:br w:type="page"/>
      </w:r>
    </w:p>
    <w:bookmarkEnd w:id="341"/>
    <w:bookmarkEnd w:id="342"/>
    <w:bookmarkStart w:id="352" w:name="supplementary-notes"/>
    <w:p>
      <w:pPr>
        <w:pStyle w:val="Heading2"/>
      </w:pPr>
      <w:r>
        <w:t xml:space="preserve">Supplementary Notes:</w:t>
      </w:r>
    </w:p>
    <w:bookmarkStart w:id="343"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43"/>
    <w:bookmarkStart w:id="344"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44"/>
    <w:bookmarkStart w:id="346"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45">
        <w:r>
          <w:rPr>
            <w:rStyle w:val="Hyperlink"/>
          </w:rPr>
          <w:t xml:space="preserve">full code see</w:t>
        </w:r>
      </w:hyperlink>
      <w:r>
        <w:t xml:space="preserve">. The priors for this model are identical to those found in the single subject psychometric function (see supplementary note 1)</w:t>
      </w:r>
    </w:p>
    <w:bookmarkEnd w:id="346"/>
    <w:bookmarkStart w:id="347"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47"/>
    <w:bookmarkStart w:id="349"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48">
        <w:r>
          <w:rPr>
            <w:rStyle w:val="Hyperlink"/>
          </w:rPr>
          <w:t xml:space="preserve">the github</w:t>
        </w:r>
      </w:hyperlink>
      <w:r>
        <w:t xml:space="preserve"> </w:t>
      </w:r>
      <w:r>
        <w:t xml:space="preserve">to explore other participants than depicted here.</w:t>
      </w:r>
    </w:p>
    <w:p>
      <w:pPr>
        <w:pStyle w:val="BodyText"/>
      </w:pPr>
      <w:r>
        <w:t xml:space="preserve">Note that for the non-nested hierarchical model the group level estimates are the mean of the two sessions whereas this is directly estimated in the nested hierarchical model.</w:t>
      </w:r>
    </w:p>
    <w:bookmarkEnd w:id="349"/>
    <w:bookmarkStart w:id="351" w:name="X3a732ed16e35871456bcf82f74c5c19d78a4109"/>
    <w:p>
      <w:pPr>
        <w:pStyle w:val="Heading3"/>
      </w:pPr>
      <w:r>
        <w:t xml:space="preserve">Supplementary note 6: Power analysis model description</w:t>
      </w:r>
    </w:p>
    <w:p>
      <w:pPr>
        <w:pStyle w:val="FirstParagraph"/>
      </w:pPr>
      <w:r>
        <w:t xml:space="preserve">The full stancode for the model used in the power analysis, see</w:t>
      </w:r>
      <w:r>
        <w:t xml:space="preserve"> </w:t>
      </w:r>
      <w:hyperlink r:id="rId350">
        <w:r>
          <w:rPr>
            <w:rStyle w:val="Hyperlink"/>
          </w:rPr>
          <w:t xml:space="preserve">the github</w:t>
        </w:r>
      </w:hyperlink>
      <w:r>
        <w:t xml:space="preserve">. The model assumes that all three parameters of the psychometric function is drawn from a multivariate normal distribution with group means and between subjects variances, furthermore two group differences are also drawn from this multivariate normal distribution that calculates the the difference between slopes and thresholds between sessions. The variance co-variance matrix was decomposed using the Cholesky-decomposition and the LKJ-prior was used for the correlation coefficients between parameters which was set to</w:t>
      </w:r>
      <w:r>
        <w:t xml:space="preserve"> </w:t>
      </w:r>
      <m:oMath>
        <m:r>
          <m:t>η</m:t>
        </m:r>
        <m:r>
          <m:rPr>
            <m:sty m:val="p"/>
          </m:rPr>
          <m:t>=</m:t>
        </m:r>
        <m:r>
          <m:t>2</m:t>
        </m:r>
      </m:oMath>
      <w:r>
        <w:t xml:space="preserve"> </w:t>
      </w:r>
      <w:r>
        <w:t xml:space="preserve">i.e. a quite wide prior on the correlation but with less mass for more extreme correlations.</w:t>
      </w:r>
    </w:p>
    <w:bookmarkEnd w:id="351"/>
    <w:bookmarkEnd w:id="352"/>
    <w:bookmarkEnd w:id="353"/>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hyperlink" Id="rId283" Target="http://arxiv.org/abs/2108.03782" TargetMode="External" /><Relationship Type="http://schemas.openxmlformats.org/officeDocument/2006/relationships/hyperlink" Id="rId221" Target="https://CRAN.R-project.org/package=correlation" TargetMode="External" /><Relationship Type="http://schemas.openxmlformats.org/officeDocument/2006/relationships/hyperlink" Id="rId160" Target="https://doi.org/10.1002/ecs2.3940" TargetMode="External" /><Relationship Type="http://schemas.openxmlformats.org/officeDocument/2006/relationships/hyperlink" Id="rId189" Target="https://doi.org/10.1007/978-3-540-85329-9_2" TargetMode="External" /><Relationship Type="http://schemas.openxmlformats.org/officeDocument/2006/relationships/hyperlink" Id="rId125" Target="https://doi.org/10.1007/s00362-023-01433-0" TargetMode="External" /><Relationship Type="http://schemas.openxmlformats.org/officeDocument/2006/relationships/hyperlink" Id="rId259" Target="https://doi.org/10.1007/s11222-016-9696-4" TargetMode="External" /><Relationship Type="http://schemas.openxmlformats.org/officeDocument/2006/relationships/hyperlink" Id="rId277" Target="https://doi.org/10.1007/s11682-020-00294-7" TargetMode="External" /><Relationship Type="http://schemas.openxmlformats.org/officeDocument/2006/relationships/hyperlink" Id="rId156" Target="https://doi.org/10.1016/B978-0-323-90969-3.00003-7" TargetMode="External" /><Relationship Type="http://schemas.openxmlformats.org/officeDocument/2006/relationships/hyperlink" Id="rId209" Target="https://doi.org/10.1016/j.biopsycho.2021.108239" TargetMode="External" /><Relationship Type="http://schemas.openxmlformats.org/officeDocument/2006/relationships/hyperlink" Id="rId203" Target="https://doi.org/10.1016/j.bpsc.2022.12.003" TargetMode="External" /><Relationship Type="http://schemas.openxmlformats.org/officeDocument/2006/relationships/hyperlink" Id="rId144" Target="https://doi.org/10.1016/j.cobeha.2016.07.004" TargetMode="External" /><Relationship Type="http://schemas.openxmlformats.org/officeDocument/2006/relationships/hyperlink" Id="rId133" Target="https://doi.org/10.1016/j.ijfoodmicro.2021.109283" TargetMode="External" /><Relationship Type="http://schemas.openxmlformats.org/officeDocument/2006/relationships/hyperlink" Id="rId187" Target="https://doi.org/10.1016/j.jdeveco.2022.102992" TargetMode="External" /><Relationship Type="http://schemas.openxmlformats.org/officeDocument/2006/relationships/hyperlink" Id="rId139" Target="https://doi.org/10.1016/j.neulet.2023.137050" TargetMode="External" /><Relationship Type="http://schemas.openxmlformats.org/officeDocument/2006/relationships/hyperlink" Id="rId168" Target="https://doi.org/10.1016/j.neuron.2021.09.045" TargetMode="External" /><Relationship Type="http://schemas.openxmlformats.org/officeDocument/2006/relationships/hyperlink" Id="rId162" Target="https://doi.org/10.1016/j.pneurobio.2012.05.008" TargetMode="External" /><Relationship Type="http://schemas.openxmlformats.org/officeDocument/2006/relationships/hyperlink" Id="rId195" Target="https://doi.org/10.1016/s0042-6989(98)00285-5" TargetMode="External" /><Relationship Type="http://schemas.openxmlformats.org/officeDocument/2006/relationships/hyperlink" Id="rId199" Target="https://doi.org/10.1017/pan.2022.20" TargetMode="External" /><Relationship Type="http://schemas.openxmlformats.org/officeDocument/2006/relationships/hyperlink" Id="rId239" Target="https://doi.org/10.1037/0278-7393.11.1.136" TargetMode="External" /><Relationship Type="http://schemas.openxmlformats.org/officeDocument/2006/relationships/hyperlink" Id="rId219" Target="https://doi.org/10.1037/0278-7393.14.1.126" TargetMode="External" /><Relationship Type="http://schemas.openxmlformats.org/officeDocument/2006/relationships/hyperlink" Id="rId271" Target="https://doi.org/10.1037/teo0000137" TargetMode="External" /><Relationship Type="http://schemas.openxmlformats.org/officeDocument/2006/relationships/hyperlink" Id="rId217" Target="https://doi.org/10.1038/526187a" TargetMode="External" /><Relationship Type="http://schemas.openxmlformats.org/officeDocument/2006/relationships/hyperlink" Id="rId131" Target="https://doi.org/10.1038/ncomms10996" TargetMode="External" /><Relationship Type="http://schemas.openxmlformats.org/officeDocument/2006/relationships/hyperlink" Id="rId129" Target="https://doi.org/10.1038/s41562-017-0189-z" TargetMode="External" /><Relationship Type="http://schemas.openxmlformats.org/officeDocument/2006/relationships/hyperlink" Id="rId197" Target="https://doi.org/10.1038/s41562-021-01177-7" TargetMode="External" /><Relationship Type="http://schemas.openxmlformats.org/officeDocument/2006/relationships/hyperlink" Id="rId135" Target="https://doi.org/10.1038/s41562-021-01193-7" TargetMode="External" /><Relationship Type="http://schemas.openxmlformats.org/officeDocument/2006/relationships/hyperlink" Id="rId251" Target="https://doi.org/10.1038/s41562-024-01814-x" TargetMode="External" /><Relationship Type="http://schemas.openxmlformats.org/officeDocument/2006/relationships/hyperlink" Id="rId215" Target="https://doi.org/10.1038/s41562-024-01863-2" TargetMode="External" /><Relationship Type="http://schemas.openxmlformats.org/officeDocument/2006/relationships/hyperlink" Id="rId249" Target="https://doi.org/10.1038/s41598-019-57247-4" TargetMode="External" /><Relationship Type="http://schemas.openxmlformats.org/officeDocument/2006/relationships/hyperlink" Id="rId231" Target="https://doi.org/10.1057/s41599-024-02851-7" TargetMode="External" /><Relationship Type="http://schemas.openxmlformats.org/officeDocument/2006/relationships/hyperlink" Id="rId205" Target="https://doi.org/10.1073/pnas.2106178118" TargetMode="External" /><Relationship Type="http://schemas.openxmlformats.org/officeDocument/2006/relationships/hyperlink" Id="rId146" Target="https://doi.org/10.1080/01621459.1983.10477973" TargetMode="External" /><Relationship Type="http://schemas.openxmlformats.org/officeDocument/2006/relationships/hyperlink" Id="rId150" Target="https://doi.org/10.1080/08989621.2021.1969233" TargetMode="External" /><Relationship Type="http://schemas.openxmlformats.org/officeDocument/2006/relationships/hyperlink" Id="rId211" Target="https://doi.org/10.1093/pm/pnaa246" TargetMode="External" /><Relationship Type="http://schemas.openxmlformats.org/officeDocument/2006/relationships/hyperlink" Id="rId123" Target="https://doi.org/10.1098/rstb.2011.0420" TargetMode="External" /><Relationship Type="http://schemas.openxmlformats.org/officeDocument/2006/relationships/hyperlink" Id="rId173" Target="https://doi.org/10.1101/2024.02.19.581001" TargetMode="External" /><Relationship Type="http://schemas.openxmlformats.org/officeDocument/2006/relationships/hyperlink" Id="rId177" Target="https://doi.org/10.1101/726364" TargetMode="External" /><Relationship Type="http://schemas.openxmlformats.org/officeDocument/2006/relationships/hyperlink" Id="rId229" Target="https://doi.org/10.1111/j.1756-8765.2008.01003.x" TargetMode="External" /><Relationship Type="http://schemas.openxmlformats.org/officeDocument/2006/relationships/hyperlink" Id="rId285" Target="https://doi.org/10.1111/tops.12474" TargetMode="External" /><Relationship Type="http://schemas.openxmlformats.org/officeDocument/2006/relationships/hyperlink" Id="rId118" Target="https://doi.org/10.1126/science.aac4716" TargetMode="External" /><Relationship Type="http://schemas.openxmlformats.org/officeDocument/2006/relationships/hyperlink" Id="rId193" Target="https://doi.org/10.1146/annurev.nucl.55.090704.151521" TargetMode="External" /><Relationship Type="http://schemas.openxmlformats.org/officeDocument/2006/relationships/hyperlink" Id="rId241" Target="https://doi.org/10.1167/13.7.3" TargetMode="External" /><Relationship Type="http://schemas.openxmlformats.org/officeDocument/2006/relationships/hyperlink" Id="rId265" Target="https://doi.org/10.1167/17.3.10" TargetMode="External" /><Relationship Type="http://schemas.openxmlformats.org/officeDocument/2006/relationships/hyperlink" Id="rId247" Target="https://doi.org/10.1177/0013164420908916" TargetMode="External" /><Relationship Type="http://schemas.openxmlformats.org/officeDocument/2006/relationships/hyperlink" Id="rId148" Target="https://doi.org/10.1201/9780429246593" TargetMode="External" /><Relationship Type="http://schemas.openxmlformats.org/officeDocument/2006/relationships/hyperlink" Id="rId191" Target="https://doi.org/10.1207/s15327957pspr0203_4" TargetMode="External" /><Relationship Type="http://schemas.openxmlformats.org/officeDocument/2006/relationships/hyperlink" Id="rId281" Target="https://doi.org/10.1214/17-BA1091" TargetMode="External" /><Relationship Type="http://schemas.openxmlformats.org/officeDocument/2006/relationships/hyperlink" Id="rId261" Target="https://doi.org/10.1214/20-BA1221" TargetMode="External" /><Relationship Type="http://schemas.openxmlformats.org/officeDocument/2006/relationships/hyperlink" Id="rId275" Target="https://doi.org/10.1214/aos/1176350142" TargetMode="External" /><Relationship Type="http://schemas.openxmlformats.org/officeDocument/2006/relationships/hyperlink" Id="rId170" Target="https://doi.org/10.1371/journal.pbio.1002106" TargetMode="External" /><Relationship Type="http://schemas.openxmlformats.org/officeDocument/2006/relationships/hyperlink" Id="rId181" Target="https://doi.org/10.1371/journal.pmed.0020124" TargetMode="External" /><Relationship Type="http://schemas.openxmlformats.org/officeDocument/2006/relationships/hyperlink" Id="rId213" Target="https://doi.org/10.1371/journal.pone.0129220" TargetMode="External" /><Relationship Type="http://schemas.openxmlformats.org/officeDocument/2006/relationships/hyperlink" Id="rId253" Target="https://doi.org/10.18637/jss.v023.i07" TargetMode="External" /><Relationship Type="http://schemas.openxmlformats.org/officeDocument/2006/relationships/hyperlink" Id="rId127" Target="https://doi.org/10.18637/jss.v067.i01" TargetMode="External" /><Relationship Type="http://schemas.openxmlformats.org/officeDocument/2006/relationships/hyperlink" Id="rId201" Target="https://doi.org/10.18637/jss.v082.i13" TargetMode="External" /><Relationship Type="http://schemas.openxmlformats.org/officeDocument/2006/relationships/hyperlink" Id="rId166" Target="https://doi.org/10.20982/tqmp.14.4.p242" TargetMode="External" /><Relationship Type="http://schemas.openxmlformats.org/officeDocument/2006/relationships/hyperlink" Id="rId142" Target="https://doi.org/10.3102/0034654308325581" TargetMode="External" /><Relationship Type="http://schemas.openxmlformats.org/officeDocument/2006/relationships/hyperlink" Id="rId227" Target="https://doi.org/10.3389/fnhum.2011.00039" TargetMode="External" /><Relationship Type="http://schemas.openxmlformats.org/officeDocument/2006/relationships/hyperlink" Id="rId225" Target="https://doi.org/10.3389/fnhum.2014.00825" TargetMode="External" /><Relationship Type="http://schemas.openxmlformats.org/officeDocument/2006/relationships/hyperlink" Id="rId257" Target="https://doi.org/10.3389/fnins.2014.00035" TargetMode="External" /><Relationship Type="http://schemas.openxmlformats.org/officeDocument/2006/relationships/hyperlink" Id="rId207" Target="https://doi.org/10.3389/fpsyg.2013.00863" TargetMode="External" /><Relationship Type="http://schemas.openxmlformats.org/officeDocument/2006/relationships/hyperlink" Id="rId137" Target="https://doi.org/10.3389/fpsyg.2014.01434" TargetMode="External" /><Relationship Type="http://schemas.openxmlformats.org/officeDocument/2006/relationships/hyperlink" Id="rId243" Target="https://doi.org/10.3390/tomography8040155" TargetMode="External" /><Relationship Type="http://schemas.openxmlformats.org/officeDocument/2006/relationships/hyperlink" Id="rId152" Target="https://doi.org/10.3758/BF03193146" TargetMode="External" /><Relationship Type="http://schemas.openxmlformats.org/officeDocument/2006/relationships/hyperlink" Id="rId269" Target="https://doi.org/10.3758/BF03194544" TargetMode="External" /><Relationship Type="http://schemas.openxmlformats.org/officeDocument/2006/relationships/hyperlink" Id="rId235" Target="https://doi.org/10.3758/BRM.42.1.242" TargetMode="External" /><Relationship Type="http://schemas.openxmlformats.org/officeDocument/2006/relationships/hyperlink" Id="rId237" Target="https://doi.org/10.3758/s13423-016-1199-y" TargetMode="External" /><Relationship Type="http://schemas.openxmlformats.org/officeDocument/2006/relationships/hyperlink" Id="rId267" Target="https://doi.org/10.3758/s13423-017-1271-2" TargetMode="External" /><Relationship Type="http://schemas.openxmlformats.org/officeDocument/2006/relationships/hyperlink" Id="rId179" Target="https://doi.org/10.3758/s13428-020-01366-8" TargetMode="External" /><Relationship Type="http://schemas.openxmlformats.org/officeDocument/2006/relationships/hyperlink" Id="rId279" Target="https://doi.org/10.3758/s13428-020-01386-4" TargetMode="External" /><Relationship Type="http://schemas.openxmlformats.org/officeDocument/2006/relationships/hyperlink" Id="rId233" Target="https://doi.org/10.3758/s13428-023-02155-9" TargetMode="External" /><Relationship Type="http://schemas.openxmlformats.org/officeDocument/2006/relationships/hyperlink" Id="rId185" Target="https://doi.org/10.4103/2229-516X.157168" TargetMode="External" /><Relationship Type="http://schemas.openxmlformats.org/officeDocument/2006/relationships/hyperlink" Id="rId263" Target="https://doi.org/10.48550/arXiv.1507.02646" TargetMode="External" /><Relationship Type="http://schemas.openxmlformats.org/officeDocument/2006/relationships/hyperlink" Id="rId175" Target="https://doi.org/10.48550/arXiv.2109.00127" TargetMode="External" /><Relationship Type="http://schemas.openxmlformats.org/officeDocument/2006/relationships/hyperlink" Id="rId183" Target="https://doi.org/10.48550/arXiv.2208.10668" TargetMode="External" /><Relationship Type="http://schemas.openxmlformats.org/officeDocument/2006/relationships/hyperlink" Id="rId273" Target="https://doi.org/10.7554/eLife.49547" TargetMode="External" /><Relationship Type="http://schemas.openxmlformats.org/officeDocument/2006/relationships/hyperlink" Id="rId164" Target="https://doi.org/10.7717/peerj.12794" TargetMode="External" /><Relationship Type="http://schemas.openxmlformats.org/officeDocument/2006/relationships/hyperlink" Id="rId223"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45" Target="https://github.com/JesperFischer/Master-thesis/blob/main/Analyses/ICC%20analysis/Visualizing%20pathfinder%20scripts.R" TargetMode="External" /><Relationship Type="http://schemas.openxmlformats.org/officeDocument/2006/relationships/hyperlink" Id="rId350" Target="https://github.com/JesperFischer/Master-thesis/blob/main/Analyses/Power%20analysis/Make%20datasets/Parameterized%20cummulative%20normal.stan" TargetMode="External" /><Relationship Type="http://schemas.openxmlformats.org/officeDocument/2006/relationships/hyperlink" Id="rId77" Target="https://github.com/JesperFischer/Master-thesis/blob/main/Supplementary%20tables/Supplementary%20table1.xlsx" TargetMode="External" /><Relationship Type="http://schemas.openxmlformats.org/officeDocument/2006/relationships/hyperlink" Id="rId339" Target="https://github.com/JesperFischer/Master-thesis/blob/main/Supplementary%20tables/Supplementary%20table2.xlsx" TargetMode="External" /><Relationship Type="http://schemas.openxmlformats.org/officeDocument/2006/relationships/hyperlink" Id="rId348" Target="https://github.com/JesperFischer/Master-thesis/blob/main/manuscript/Supplementary%20material/supplementary%20analyses.Rmd" TargetMode="External" /><Relationship Type="http://schemas.openxmlformats.org/officeDocument/2006/relationships/hyperlink" Id="rId158" Target="https://mc-stan.org/cmdstanr/" TargetMode="External" /><Relationship Type="http://schemas.openxmlformats.org/officeDocument/2006/relationships/hyperlink" Id="rId154" Target="https://osf.io/yr8st/download" TargetMode="External" /><Relationship Type="http://schemas.openxmlformats.org/officeDocument/2006/relationships/hyperlink" Id="rId245" Target="https://www.R-project.org/" TargetMode="External" /><Relationship Type="http://schemas.openxmlformats.org/officeDocument/2006/relationships/hyperlink" Id="rId255" Target="https://www.jstor.org/stable/27828738" TargetMode="External" /><Relationship Type="http://schemas.openxmlformats.org/officeDocument/2006/relationships/hyperlink" Id="rId121"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83" Target="http://arxiv.org/abs/2108.03782" TargetMode="External" /><Relationship Type="http://schemas.openxmlformats.org/officeDocument/2006/relationships/hyperlink" Id="rId221" Target="https://CRAN.R-project.org/package=correlation" TargetMode="External" /><Relationship Type="http://schemas.openxmlformats.org/officeDocument/2006/relationships/hyperlink" Id="rId160" Target="https://doi.org/10.1002/ecs2.3940" TargetMode="External" /><Relationship Type="http://schemas.openxmlformats.org/officeDocument/2006/relationships/hyperlink" Id="rId189" Target="https://doi.org/10.1007/978-3-540-85329-9_2" TargetMode="External" /><Relationship Type="http://schemas.openxmlformats.org/officeDocument/2006/relationships/hyperlink" Id="rId125" Target="https://doi.org/10.1007/s00362-023-01433-0" TargetMode="External" /><Relationship Type="http://schemas.openxmlformats.org/officeDocument/2006/relationships/hyperlink" Id="rId259" Target="https://doi.org/10.1007/s11222-016-9696-4" TargetMode="External" /><Relationship Type="http://schemas.openxmlformats.org/officeDocument/2006/relationships/hyperlink" Id="rId277" Target="https://doi.org/10.1007/s11682-020-00294-7" TargetMode="External" /><Relationship Type="http://schemas.openxmlformats.org/officeDocument/2006/relationships/hyperlink" Id="rId156" Target="https://doi.org/10.1016/B978-0-323-90969-3.00003-7" TargetMode="External" /><Relationship Type="http://schemas.openxmlformats.org/officeDocument/2006/relationships/hyperlink" Id="rId209" Target="https://doi.org/10.1016/j.biopsycho.2021.108239" TargetMode="External" /><Relationship Type="http://schemas.openxmlformats.org/officeDocument/2006/relationships/hyperlink" Id="rId203" Target="https://doi.org/10.1016/j.bpsc.2022.12.003" TargetMode="External" /><Relationship Type="http://schemas.openxmlformats.org/officeDocument/2006/relationships/hyperlink" Id="rId144" Target="https://doi.org/10.1016/j.cobeha.2016.07.004" TargetMode="External" /><Relationship Type="http://schemas.openxmlformats.org/officeDocument/2006/relationships/hyperlink" Id="rId133" Target="https://doi.org/10.1016/j.ijfoodmicro.2021.109283" TargetMode="External" /><Relationship Type="http://schemas.openxmlformats.org/officeDocument/2006/relationships/hyperlink" Id="rId187" Target="https://doi.org/10.1016/j.jdeveco.2022.102992" TargetMode="External" /><Relationship Type="http://schemas.openxmlformats.org/officeDocument/2006/relationships/hyperlink" Id="rId139" Target="https://doi.org/10.1016/j.neulet.2023.137050" TargetMode="External" /><Relationship Type="http://schemas.openxmlformats.org/officeDocument/2006/relationships/hyperlink" Id="rId168" Target="https://doi.org/10.1016/j.neuron.2021.09.045" TargetMode="External" /><Relationship Type="http://schemas.openxmlformats.org/officeDocument/2006/relationships/hyperlink" Id="rId162" Target="https://doi.org/10.1016/j.pneurobio.2012.05.008" TargetMode="External" /><Relationship Type="http://schemas.openxmlformats.org/officeDocument/2006/relationships/hyperlink" Id="rId195" Target="https://doi.org/10.1016/s0042-6989(98)00285-5" TargetMode="External" /><Relationship Type="http://schemas.openxmlformats.org/officeDocument/2006/relationships/hyperlink" Id="rId199" Target="https://doi.org/10.1017/pan.2022.20" TargetMode="External" /><Relationship Type="http://schemas.openxmlformats.org/officeDocument/2006/relationships/hyperlink" Id="rId239" Target="https://doi.org/10.1037/0278-7393.11.1.136" TargetMode="External" /><Relationship Type="http://schemas.openxmlformats.org/officeDocument/2006/relationships/hyperlink" Id="rId219" Target="https://doi.org/10.1037/0278-7393.14.1.126" TargetMode="External" /><Relationship Type="http://schemas.openxmlformats.org/officeDocument/2006/relationships/hyperlink" Id="rId271" Target="https://doi.org/10.1037/teo0000137" TargetMode="External" /><Relationship Type="http://schemas.openxmlformats.org/officeDocument/2006/relationships/hyperlink" Id="rId217" Target="https://doi.org/10.1038/526187a" TargetMode="External" /><Relationship Type="http://schemas.openxmlformats.org/officeDocument/2006/relationships/hyperlink" Id="rId131" Target="https://doi.org/10.1038/ncomms10996" TargetMode="External" /><Relationship Type="http://schemas.openxmlformats.org/officeDocument/2006/relationships/hyperlink" Id="rId129" Target="https://doi.org/10.1038/s41562-017-0189-z" TargetMode="External" /><Relationship Type="http://schemas.openxmlformats.org/officeDocument/2006/relationships/hyperlink" Id="rId197" Target="https://doi.org/10.1038/s41562-021-01177-7" TargetMode="External" /><Relationship Type="http://schemas.openxmlformats.org/officeDocument/2006/relationships/hyperlink" Id="rId135" Target="https://doi.org/10.1038/s41562-021-01193-7" TargetMode="External" /><Relationship Type="http://schemas.openxmlformats.org/officeDocument/2006/relationships/hyperlink" Id="rId251" Target="https://doi.org/10.1038/s41562-024-01814-x" TargetMode="External" /><Relationship Type="http://schemas.openxmlformats.org/officeDocument/2006/relationships/hyperlink" Id="rId215" Target="https://doi.org/10.1038/s41562-024-01863-2" TargetMode="External" /><Relationship Type="http://schemas.openxmlformats.org/officeDocument/2006/relationships/hyperlink" Id="rId249" Target="https://doi.org/10.1038/s41598-019-57247-4" TargetMode="External" /><Relationship Type="http://schemas.openxmlformats.org/officeDocument/2006/relationships/hyperlink" Id="rId231" Target="https://doi.org/10.1057/s41599-024-02851-7" TargetMode="External" /><Relationship Type="http://schemas.openxmlformats.org/officeDocument/2006/relationships/hyperlink" Id="rId205" Target="https://doi.org/10.1073/pnas.2106178118" TargetMode="External" /><Relationship Type="http://schemas.openxmlformats.org/officeDocument/2006/relationships/hyperlink" Id="rId146" Target="https://doi.org/10.1080/01621459.1983.10477973" TargetMode="External" /><Relationship Type="http://schemas.openxmlformats.org/officeDocument/2006/relationships/hyperlink" Id="rId150" Target="https://doi.org/10.1080/08989621.2021.1969233" TargetMode="External" /><Relationship Type="http://schemas.openxmlformats.org/officeDocument/2006/relationships/hyperlink" Id="rId211" Target="https://doi.org/10.1093/pm/pnaa246" TargetMode="External" /><Relationship Type="http://schemas.openxmlformats.org/officeDocument/2006/relationships/hyperlink" Id="rId123" Target="https://doi.org/10.1098/rstb.2011.0420" TargetMode="External" /><Relationship Type="http://schemas.openxmlformats.org/officeDocument/2006/relationships/hyperlink" Id="rId173" Target="https://doi.org/10.1101/2024.02.19.581001" TargetMode="External" /><Relationship Type="http://schemas.openxmlformats.org/officeDocument/2006/relationships/hyperlink" Id="rId177" Target="https://doi.org/10.1101/726364" TargetMode="External" /><Relationship Type="http://schemas.openxmlformats.org/officeDocument/2006/relationships/hyperlink" Id="rId229" Target="https://doi.org/10.1111/j.1756-8765.2008.01003.x" TargetMode="External" /><Relationship Type="http://schemas.openxmlformats.org/officeDocument/2006/relationships/hyperlink" Id="rId285" Target="https://doi.org/10.1111/tops.12474" TargetMode="External" /><Relationship Type="http://schemas.openxmlformats.org/officeDocument/2006/relationships/hyperlink" Id="rId118" Target="https://doi.org/10.1126/science.aac4716" TargetMode="External" /><Relationship Type="http://schemas.openxmlformats.org/officeDocument/2006/relationships/hyperlink" Id="rId193" Target="https://doi.org/10.1146/annurev.nucl.55.090704.151521" TargetMode="External" /><Relationship Type="http://schemas.openxmlformats.org/officeDocument/2006/relationships/hyperlink" Id="rId241" Target="https://doi.org/10.1167/13.7.3" TargetMode="External" /><Relationship Type="http://schemas.openxmlformats.org/officeDocument/2006/relationships/hyperlink" Id="rId265" Target="https://doi.org/10.1167/17.3.10" TargetMode="External" /><Relationship Type="http://schemas.openxmlformats.org/officeDocument/2006/relationships/hyperlink" Id="rId247" Target="https://doi.org/10.1177/0013164420908916" TargetMode="External" /><Relationship Type="http://schemas.openxmlformats.org/officeDocument/2006/relationships/hyperlink" Id="rId148" Target="https://doi.org/10.1201/9780429246593" TargetMode="External" /><Relationship Type="http://schemas.openxmlformats.org/officeDocument/2006/relationships/hyperlink" Id="rId191" Target="https://doi.org/10.1207/s15327957pspr0203_4" TargetMode="External" /><Relationship Type="http://schemas.openxmlformats.org/officeDocument/2006/relationships/hyperlink" Id="rId281" Target="https://doi.org/10.1214/17-BA1091" TargetMode="External" /><Relationship Type="http://schemas.openxmlformats.org/officeDocument/2006/relationships/hyperlink" Id="rId261" Target="https://doi.org/10.1214/20-BA1221" TargetMode="External" /><Relationship Type="http://schemas.openxmlformats.org/officeDocument/2006/relationships/hyperlink" Id="rId275" Target="https://doi.org/10.1214/aos/1176350142" TargetMode="External" /><Relationship Type="http://schemas.openxmlformats.org/officeDocument/2006/relationships/hyperlink" Id="rId170" Target="https://doi.org/10.1371/journal.pbio.1002106" TargetMode="External" /><Relationship Type="http://schemas.openxmlformats.org/officeDocument/2006/relationships/hyperlink" Id="rId181" Target="https://doi.org/10.1371/journal.pmed.0020124" TargetMode="External" /><Relationship Type="http://schemas.openxmlformats.org/officeDocument/2006/relationships/hyperlink" Id="rId213" Target="https://doi.org/10.1371/journal.pone.0129220" TargetMode="External" /><Relationship Type="http://schemas.openxmlformats.org/officeDocument/2006/relationships/hyperlink" Id="rId253" Target="https://doi.org/10.18637/jss.v023.i07" TargetMode="External" /><Relationship Type="http://schemas.openxmlformats.org/officeDocument/2006/relationships/hyperlink" Id="rId127" Target="https://doi.org/10.18637/jss.v067.i01" TargetMode="External" /><Relationship Type="http://schemas.openxmlformats.org/officeDocument/2006/relationships/hyperlink" Id="rId201" Target="https://doi.org/10.18637/jss.v082.i13" TargetMode="External" /><Relationship Type="http://schemas.openxmlformats.org/officeDocument/2006/relationships/hyperlink" Id="rId166" Target="https://doi.org/10.20982/tqmp.14.4.p242" TargetMode="External" /><Relationship Type="http://schemas.openxmlformats.org/officeDocument/2006/relationships/hyperlink" Id="rId142" Target="https://doi.org/10.3102/0034654308325581" TargetMode="External" /><Relationship Type="http://schemas.openxmlformats.org/officeDocument/2006/relationships/hyperlink" Id="rId227" Target="https://doi.org/10.3389/fnhum.2011.00039" TargetMode="External" /><Relationship Type="http://schemas.openxmlformats.org/officeDocument/2006/relationships/hyperlink" Id="rId225" Target="https://doi.org/10.3389/fnhum.2014.00825" TargetMode="External" /><Relationship Type="http://schemas.openxmlformats.org/officeDocument/2006/relationships/hyperlink" Id="rId257" Target="https://doi.org/10.3389/fnins.2014.00035" TargetMode="External" /><Relationship Type="http://schemas.openxmlformats.org/officeDocument/2006/relationships/hyperlink" Id="rId207" Target="https://doi.org/10.3389/fpsyg.2013.00863" TargetMode="External" /><Relationship Type="http://schemas.openxmlformats.org/officeDocument/2006/relationships/hyperlink" Id="rId137" Target="https://doi.org/10.3389/fpsyg.2014.01434" TargetMode="External" /><Relationship Type="http://schemas.openxmlformats.org/officeDocument/2006/relationships/hyperlink" Id="rId243" Target="https://doi.org/10.3390/tomography8040155" TargetMode="External" /><Relationship Type="http://schemas.openxmlformats.org/officeDocument/2006/relationships/hyperlink" Id="rId152" Target="https://doi.org/10.3758/BF03193146" TargetMode="External" /><Relationship Type="http://schemas.openxmlformats.org/officeDocument/2006/relationships/hyperlink" Id="rId269" Target="https://doi.org/10.3758/BF03194544" TargetMode="External" /><Relationship Type="http://schemas.openxmlformats.org/officeDocument/2006/relationships/hyperlink" Id="rId235" Target="https://doi.org/10.3758/BRM.42.1.242" TargetMode="External" /><Relationship Type="http://schemas.openxmlformats.org/officeDocument/2006/relationships/hyperlink" Id="rId237" Target="https://doi.org/10.3758/s13423-016-1199-y" TargetMode="External" /><Relationship Type="http://schemas.openxmlformats.org/officeDocument/2006/relationships/hyperlink" Id="rId267" Target="https://doi.org/10.3758/s13423-017-1271-2" TargetMode="External" /><Relationship Type="http://schemas.openxmlformats.org/officeDocument/2006/relationships/hyperlink" Id="rId179" Target="https://doi.org/10.3758/s13428-020-01366-8" TargetMode="External" /><Relationship Type="http://schemas.openxmlformats.org/officeDocument/2006/relationships/hyperlink" Id="rId279" Target="https://doi.org/10.3758/s13428-020-01386-4" TargetMode="External" /><Relationship Type="http://schemas.openxmlformats.org/officeDocument/2006/relationships/hyperlink" Id="rId233" Target="https://doi.org/10.3758/s13428-023-02155-9" TargetMode="External" /><Relationship Type="http://schemas.openxmlformats.org/officeDocument/2006/relationships/hyperlink" Id="rId185" Target="https://doi.org/10.4103/2229-516X.157168" TargetMode="External" /><Relationship Type="http://schemas.openxmlformats.org/officeDocument/2006/relationships/hyperlink" Id="rId263" Target="https://doi.org/10.48550/arXiv.1507.02646" TargetMode="External" /><Relationship Type="http://schemas.openxmlformats.org/officeDocument/2006/relationships/hyperlink" Id="rId175" Target="https://doi.org/10.48550/arXiv.2109.00127" TargetMode="External" /><Relationship Type="http://schemas.openxmlformats.org/officeDocument/2006/relationships/hyperlink" Id="rId183" Target="https://doi.org/10.48550/arXiv.2208.10668" TargetMode="External" /><Relationship Type="http://schemas.openxmlformats.org/officeDocument/2006/relationships/hyperlink" Id="rId273" Target="https://doi.org/10.7554/eLife.49547" TargetMode="External" /><Relationship Type="http://schemas.openxmlformats.org/officeDocument/2006/relationships/hyperlink" Id="rId164" Target="https://doi.org/10.7717/peerj.12794" TargetMode="External" /><Relationship Type="http://schemas.openxmlformats.org/officeDocument/2006/relationships/hyperlink" Id="rId223"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45" Target="https://github.com/JesperFischer/Master-thesis/blob/main/Analyses/ICC%20analysis/Visualizing%20pathfinder%20scripts.R" TargetMode="External" /><Relationship Type="http://schemas.openxmlformats.org/officeDocument/2006/relationships/hyperlink" Id="rId350" Target="https://github.com/JesperFischer/Master-thesis/blob/main/Analyses/Power%20analysis/Make%20datasets/Parameterized%20cummulative%20normal.stan" TargetMode="External" /><Relationship Type="http://schemas.openxmlformats.org/officeDocument/2006/relationships/hyperlink" Id="rId77" Target="https://github.com/JesperFischer/Master-thesis/blob/main/Supplementary%20tables/Supplementary%20table1.xlsx" TargetMode="External" /><Relationship Type="http://schemas.openxmlformats.org/officeDocument/2006/relationships/hyperlink" Id="rId339" Target="https://github.com/JesperFischer/Master-thesis/blob/main/Supplementary%20tables/Supplementary%20table2.xlsx" TargetMode="External" /><Relationship Type="http://schemas.openxmlformats.org/officeDocument/2006/relationships/hyperlink" Id="rId348" Target="https://github.com/JesperFischer/Master-thesis/blob/main/manuscript/Supplementary%20material/supplementary%20analyses.Rmd" TargetMode="External" /><Relationship Type="http://schemas.openxmlformats.org/officeDocument/2006/relationships/hyperlink" Id="rId158" Target="https://mc-stan.org/cmdstanr/" TargetMode="External" /><Relationship Type="http://schemas.openxmlformats.org/officeDocument/2006/relationships/hyperlink" Id="rId154" Target="https://osf.io/yr8st/download" TargetMode="External" /><Relationship Type="http://schemas.openxmlformats.org/officeDocument/2006/relationships/hyperlink" Id="rId245" Target="https://www.R-project.org/" TargetMode="External" /><Relationship Type="http://schemas.openxmlformats.org/officeDocument/2006/relationships/hyperlink" Id="rId255" Target="https://www.jstor.org/stable/27828738" TargetMode="External" /><Relationship Type="http://schemas.openxmlformats.org/officeDocument/2006/relationships/hyperlink" Id="rId121"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25T17:13:17Z</dcterms:created>
  <dcterms:modified xsi:type="dcterms:W3CDTF">2024-05-25T17: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